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1078C9" w:rsidRPr="00DF7F92" w14:paraId="16942483" w14:textId="77777777" w:rsidTr="00ED6231">
        <w:trPr>
          <w:trHeight w:val="985"/>
        </w:trPr>
        <w:tc>
          <w:tcPr>
            <w:tcW w:w="1980" w:type="dxa"/>
            <w:vMerge w:val="restart"/>
          </w:tcPr>
          <w:p w14:paraId="478B6039" w14:textId="77777777" w:rsidR="001078C9" w:rsidRPr="00DF7F92" w:rsidRDefault="001078C9" w:rsidP="00DF7F92">
            <w:pPr>
              <w:jc w:val="center"/>
            </w:pPr>
            <w:permStart w:id="1600945606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24C3D564" wp14:editId="07DE361F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14:paraId="48F7339D" w14:textId="77777777" w:rsidR="001078C9" w:rsidRPr="00E649FF" w:rsidRDefault="001078C9" w:rsidP="00646389">
            <w:pPr>
              <w:pStyle w:val="Normalcenteredbold"/>
            </w:pPr>
            <w:proofErr w:type="spellStart"/>
            <w:r w:rsidRPr="00E649FF">
              <w:t>Силабус</w:t>
            </w:r>
            <w:proofErr w:type="spellEnd"/>
            <w:r w:rsidRPr="00E649FF">
              <w:t xml:space="preserve">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14:paraId="4E83DDC2" w14:textId="77777777"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rPr>
              <w:noProof/>
            </w:rPr>
            <w:id w:val="-1839150469"/>
            <w:picture/>
          </w:sdtPr>
          <w:sdtContent>
            <w:tc>
              <w:tcPr>
                <w:tcW w:w="1836" w:type="dxa"/>
                <w:vMerge w:val="restart"/>
              </w:tcPr>
              <w:p w14:paraId="33DF3F82" w14:textId="1904B733" w:rsidR="001078C9" w:rsidRPr="00DF7F92" w:rsidRDefault="00722CAD" w:rsidP="00DF7F92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64F4CD9B" wp14:editId="1E80A859">
                      <wp:extent cx="906780" cy="906780"/>
                      <wp:effectExtent l="0" t="0" r="0" b="0"/>
                      <wp:docPr id="6" name="Рисунок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06780" cy="9067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1600945606"/>
      <w:tr w:rsidR="001078C9" w:rsidRPr="00DF7F92" w14:paraId="12895846" w14:textId="77777777" w:rsidTr="00ED6231">
        <w:trPr>
          <w:trHeight w:val="693"/>
        </w:trPr>
        <w:tc>
          <w:tcPr>
            <w:tcW w:w="1980" w:type="dxa"/>
            <w:vMerge/>
          </w:tcPr>
          <w:p w14:paraId="4C49779A" w14:textId="77777777" w:rsidR="001078C9" w:rsidRPr="00DF7F92" w:rsidRDefault="001078C9" w:rsidP="00150B3D"/>
        </w:tc>
        <w:tc>
          <w:tcPr>
            <w:tcW w:w="6095" w:type="dxa"/>
            <w:vAlign w:val="center"/>
          </w:tcPr>
          <w:sdt>
            <w:sdtPr>
              <w:rPr>
                <w:rFonts w:ascii="Calibri" w:eastAsia="Times New Roman" w:hAnsi="Calibri" w:cs="Calibri"/>
                <w:color w:val="A90001"/>
                <w:lang w:val="ru-RU" w:eastAsia="ru-RU"/>
              </w:rPr>
              <w:alias w:val="Title"/>
              <w:tag w:val=""/>
              <w:id w:val="-69723907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p w14:paraId="397E29C2" w14:textId="138AFBBA" w:rsidR="00DF7F92" w:rsidRPr="00DF7F92" w:rsidRDefault="00F578D6" w:rsidP="00AD090C">
                <w:pPr>
                  <w:pStyle w:val="1"/>
                </w:pPr>
                <w:r>
                  <w:rPr>
                    <w:rFonts w:ascii="Calibri" w:eastAsia="Times New Roman" w:hAnsi="Calibri" w:cs="Calibri"/>
                    <w:color w:val="A90001"/>
                    <w:lang w:val="ru-RU" w:eastAsia="ru-RU"/>
                  </w:rPr>
                  <w:t>ІНОЗЕМНА МОВА ДЛЯ ПРОФЕСІЙНОЇ КОМУНІКАЦІЇ</w:t>
                </w:r>
              </w:p>
            </w:sdtContent>
          </w:sdt>
        </w:tc>
        <w:tc>
          <w:tcPr>
            <w:tcW w:w="1836" w:type="dxa"/>
            <w:vMerge/>
          </w:tcPr>
          <w:p w14:paraId="3814D703" w14:textId="77777777" w:rsidR="001078C9" w:rsidRPr="00DF7F92" w:rsidRDefault="001078C9" w:rsidP="00150B3D"/>
        </w:tc>
      </w:tr>
    </w:tbl>
    <w:p w14:paraId="3A0C222A" w14:textId="77777777"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5043"/>
        <w:gridCol w:w="5048"/>
      </w:tblGrid>
      <w:tr w:rsidR="009D533B" w14:paraId="38AB1819" w14:textId="77777777" w:rsidTr="00D1344F">
        <w:tc>
          <w:tcPr>
            <w:tcW w:w="2499" w:type="pct"/>
          </w:tcPr>
          <w:p w14:paraId="7E876997" w14:textId="77777777" w:rsidR="009D533B" w:rsidRPr="007B7FBA" w:rsidRDefault="009D533B" w:rsidP="00646389">
            <w:pPr>
              <w:pStyle w:val="4"/>
            </w:pPr>
            <w:r w:rsidRPr="007B7FBA">
              <w:t>Шифр та назва спеціальності</w:t>
            </w:r>
          </w:p>
          <w:p w14:paraId="2BEAB8DF" w14:textId="6E23C0CC" w:rsidR="009D533B" w:rsidRPr="007B7FBA" w:rsidRDefault="009D533B" w:rsidP="00744389">
            <w:permStart w:id="1892484829" w:edGrp="everyone"/>
            <w:r w:rsidRPr="007B7FBA">
              <w:t>12</w:t>
            </w:r>
            <w:r w:rsidR="002B1E7F">
              <w:t>1</w:t>
            </w:r>
            <w:r w:rsidRPr="007B7FBA">
              <w:t xml:space="preserve"> – </w:t>
            </w:r>
            <w:bookmarkStart w:id="0" w:name="_Hlk138537132"/>
            <w:r w:rsidR="002B1E7F" w:rsidRPr="002B1E7F">
              <w:t>Інженерія програмного забезпечення</w:t>
            </w:r>
            <w:bookmarkEnd w:id="0"/>
            <w:permEnd w:id="1892484829"/>
          </w:p>
        </w:tc>
        <w:tc>
          <w:tcPr>
            <w:tcW w:w="2501" w:type="pct"/>
          </w:tcPr>
          <w:p w14:paraId="66C315F5" w14:textId="77777777" w:rsidR="009D533B" w:rsidRPr="00646389" w:rsidRDefault="00744389" w:rsidP="00646389">
            <w:pPr>
              <w:pStyle w:val="4"/>
            </w:pPr>
            <w:r w:rsidRPr="00646389">
              <w:t>Інститут</w:t>
            </w:r>
          </w:p>
          <w:p w14:paraId="652E34C3" w14:textId="1C1FFE47" w:rsidR="00744389" w:rsidRPr="002315CA" w:rsidRDefault="00722CAD" w:rsidP="00744389">
            <w:pPr>
              <w:rPr>
                <w:lang w:val="ru-RU"/>
              </w:rPr>
            </w:pPr>
            <w:r w:rsidRPr="00722CAD">
              <w:t>ННІ Міжнародної освіти</w:t>
            </w:r>
          </w:p>
        </w:tc>
      </w:tr>
      <w:tr w:rsidR="009D533B" w14:paraId="5B36AC5D" w14:textId="77777777" w:rsidTr="00D1344F">
        <w:tc>
          <w:tcPr>
            <w:tcW w:w="2499" w:type="pct"/>
          </w:tcPr>
          <w:p w14:paraId="16C84935" w14:textId="77777777" w:rsidR="009D533B" w:rsidRPr="007B7FBA" w:rsidRDefault="00D1344F" w:rsidP="00646389">
            <w:pPr>
              <w:pStyle w:val="4"/>
            </w:pPr>
            <w:r w:rsidRPr="007B7FBA">
              <w:t>Освітня програма</w:t>
            </w:r>
          </w:p>
          <w:p w14:paraId="1CAD2CBB" w14:textId="762198DD" w:rsidR="00D1344F" w:rsidRPr="007B7FBA" w:rsidRDefault="002B1E7F" w:rsidP="00744389">
            <w:r w:rsidRPr="002B1E7F">
              <w:t>Інженерія програмного забезпечення</w:t>
            </w:r>
          </w:p>
        </w:tc>
        <w:tc>
          <w:tcPr>
            <w:tcW w:w="2501" w:type="pct"/>
          </w:tcPr>
          <w:p w14:paraId="3A99B76F" w14:textId="77777777" w:rsidR="009D533B" w:rsidRPr="007B7FBA" w:rsidRDefault="00744389" w:rsidP="00646389">
            <w:pPr>
              <w:pStyle w:val="4"/>
            </w:pPr>
            <w:r w:rsidRPr="007B7FBA">
              <w:t>Кафедра</w:t>
            </w:r>
          </w:p>
          <w:p w14:paraId="361EEB53" w14:textId="58CBD2E6" w:rsidR="00744389" w:rsidRPr="007B7FBA" w:rsidRDefault="00722CAD" w:rsidP="00744389">
            <w:r w:rsidRPr="00722CAD">
              <w:t>Іноземних мов (275)</w:t>
            </w:r>
          </w:p>
        </w:tc>
      </w:tr>
      <w:tr w:rsidR="009D533B" w14:paraId="07AEB2F2" w14:textId="77777777" w:rsidTr="00A06DA1">
        <w:tc>
          <w:tcPr>
            <w:tcW w:w="2499" w:type="pct"/>
          </w:tcPr>
          <w:p w14:paraId="5B7F4420" w14:textId="77777777" w:rsidR="00D1344F" w:rsidRPr="007B7FBA" w:rsidRDefault="00D1344F" w:rsidP="00646389">
            <w:pPr>
              <w:pStyle w:val="4"/>
            </w:pPr>
            <w:r w:rsidRPr="007B7FBA">
              <w:t>Рівень освіти</w:t>
            </w:r>
          </w:p>
          <w:p w14:paraId="3C655F62" w14:textId="77777777" w:rsidR="009D533B" w:rsidRPr="007B7FBA" w:rsidRDefault="00D1344F" w:rsidP="00744389">
            <w:permStart w:id="246052852" w:edGrp="everyone"/>
            <w:proofErr w:type="spellStart"/>
            <w:r w:rsidRPr="007B7FBA">
              <w:t>Бакалаврї</w:t>
            </w:r>
            <w:permEnd w:id="246052852"/>
            <w:proofErr w:type="spellEnd"/>
          </w:p>
        </w:tc>
        <w:tc>
          <w:tcPr>
            <w:tcW w:w="2501" w:type="pct"/>
          </w:tcPr>
          <w:p w14:paraId="180911B0" w14:textId="77777777" w:rsidR="009D533B" w:rsidRPr="007B7FBA" w:rsidRDefault="00744389" w:rsidP="00646389">
            <w:pPr>
              <w:pStyle w:val="4"/>
            </w:pPr>
            <w:r w:rsidRPr="007B7FBA">
              <w:t>Тип дисципліни</w:t>
            </w:r>
          </w:p>
          <w:p w14:paraId="2EF853AC" w14:textId="77777777" w:rsidR="00744389" w:rsidRPr="007B7FBA" w:rsidRDefault="0056671A" w:rsidP="007B7FBA">
            <w:permStart w:id="1292711183" w:edGrp="everyone"/>
            <w:r>
              <w:t>Обов'язкова</w:t>
            </w:r>
            <w:permEnd w:id="1292711183"/>
          </w:p>
        </w:tc>
      </w:tr>
      <w:tr w:rsidR="00A06DA1" w14:paraId="754E5A4A" w14:textId="77777777" w:rsidTr="00AF6D59">
        <w:tc>
          <w:tcPr>
            <w:tcW w:w="2499" w:type="pct"/>
            <w:tcBorders>
              <w:bottom w:val="single" w:sz="12" w:space="0" w:color="A0001B"/>
            </w:tcBorders>
          </w:tcPr>
          <w:p w14:paraId="5413B000" w14:textId="77777777" w:rsidR="00A06DA1" w:rsidRDefault="00A06DA1" w:rsidP="00646389">
            <w:pPr>
              <w:pStyle w:val="4"/>
            </w:pPr>
            <w:r>
              <w:t>Семестр</w:t>
            </w:r>
          </w:p>
          <w:p w14:paraId="1253D1C9" w14:textId="0DC0E4E4" w:rsidR="00A06DA1" w:rsidRPr="00A06DA1" w:rsidRDefault="00C65A18" w:rsidP="00A06DA1">
            <w:permStart w:id="1061368269" w:edGrp="everyone"/>
            <w:r>
              <w:t>6,7,8</w:t>
            </w:r>
            <w:permEnd w:id="1061368269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14:paraId="34A3C112" w14:textId="77777777" w:rsidR="00A06DA1" w:rsidRDefault="00A06DA1" w:rsidP="00646389">
            <w:pPr>
              <w:pStyle w:val="4"/>
            </w:pPr>
            <w:r>
              <w:t>Мова викладання</w:t>
            </w:r>
          </w:p>
          <w:p w14:paraId="09329A19" w14:textId="77777777" w:rsidR="00A06DA1" w:rsidRPr="00A06DA1" w:rsidRDefault="00A06DA1" w:rsidP="00A06DA1">
            <w:permStart w:id="1688939158" w:edGrp="everyone"/>
            <w:r>
              <w:t>Українська, англійська</w:t>
            </w:r>
            <w:permEnd w:id="1688939158"/>
          </w:p>
        </w:tc>
      </w:tr>
    </w:tbl>
    <w:p w14:paraId="59EAC556" w14:textId="77777777" w:rsidR="00ED6231" w:rsidRDefault="00ED6231"/>
    <w:p w14:paraId="1EA16935" w14:textId="51307BEE" w:rsidR="00ED6231" w:rsidRDefault="00ED6231" w:rsidP="00DB5076">
      <w:pPr>
        <w:pStyle w:val="2"/>
      </w:pPr>
      <w:r w:rsidRPr="00DB5076">
        <w:t>Викладачі, розробники</w:t>
      </w:r>
    </w:p>
    <w:p w14:paraId="4C0F48A7" w14:textId="3B08FA11" w:rsidR="00944B4D" w:rsidRDefault="00944B4D" w:rsidP="00944B4D">
      <w:r>
        <w:rPr>
          <w:noProof/>
        </w:rPr>
        <w:drawing>
          <wp:anchor distT="0" distB="0" distL="114300" distR="114300" simplePos="0" relativeHeight="251659264" behindDoc="0" locked="0" layoutInCell="1" allowOverlap="1" wp14:anchorId="626E3730" wp14:editId="572E4D86">
            <wp:simplePos x="0" y="0"/>
            <wp:positionH relativeFrom="column">
              <wp:posOffset>-3810</wp:posOffset>
            </wp:positionH>
            <wp:positionV relativeFrom="page">
              <wp:posOffset>4373880</wp:posOffset>
            </wp:positionV>
            <wp:extent cx="2154555" cy="2590800"/>
            <wp:effectExtent l="0" t="0" r="0" b="0"/>
            <wp:wrapSquare wrapText="bothSides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4555" cy="259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7789BE" w14:textId="77777777" w:rsidR="008A51A9" w:rsidRDefault="008A51A9" w:rsidP="00944B4D">
      <w:pPr>
        <w:rPr>
          <w:b/>
          <w:bCs/>
        </w:rPr>
      </w:pPr>
      <w:r w:rsidRPr="008A51A9">
        <w:rPr>
          <w:b/>
          <w:bCs/>
        </w:rPr>
        <w:t>Гончаренко Тетяна Євгенівна</w:t>
      </w:r>
    </w:p>
    <w:p w14:paraId="1C9FF6D8" w14:textId="38403D2C" w:rsidR="00944B4D" w:rsidRPr="003B2F2B" w:rsidRDefault="00000000" w:rsidP="00944B4D">
      <w:pPr>
        <w:rPr>
          <w:rFonts w:cs="Calibri"/>
          <w:b/>
        </w:rPr>
      </w:pPr>
      <w:hyperlink r:id="rId11" w:history="1">
        <w:r w:rsidR="00944B4D" w:rsidRPr="003B2F2B">
          <w:rPr>
            <w:rStyle w:val="a5"/>
            <w:rFonts w:cs="Calibri"/>
            <w:b/>
            <w:lang w:val="en-US"/>
          </w:rPr>
          <w:t>Tetiana</w:t>
        </w:r>
        <w:r w:rsidR="00944B4D" w:rsidRPr="003B2F2B">
          <w:rPr>
            <w:rStyle w:val="a5"/>
            <w:rFonts w:cs="Calibri"/>
            <w:b/>
          </w:rPr>
          <w:t>.</w:t>
        </w:r>
        <w:r w:rsidR="00944B4D" w:rsidRPr="003B2F2B">
          <w:rPr>
            <w:rStyle w:val="a5"/>
            <w:rFonts w:cs="Calibri"/>
            <w:b/>
            <w:lang w:val="en-US"/>
          </w:rPr>
          <w:t>Goncharenko</w:t>
        </w:r>
        <w:r w:rsidR="00944B4D" w:rsidRPr="003B2F2B">
          <w:rPr>
            <w:rStyle w:val="a5"/>
            <w:rFonts w:cs="Calibri"/>
            <w:b/>
          </w:rPr>
          <w:t>@</w:t>
        </w:r>
        <w:r w:rsidR="00944B4D" w:rsidRPr="003B2F2B">
          <w:rPr>
            <w:rStyle w:val="a5"/>
            <w:rFonts w:cs="Calibri"/>
            <w:b/>
            <w:lang w:val="en-US"/>
          </w:rPr>
          <w:t>khpi</w:t>
        </w:r>
        <w:r w:rsidR="00944B4D" w:rsidRPr="003B2F2B">
          <w:rPr>
            <w:rStyle w:val="a5"/>
            <w:rFonts w:cs="Calibri"/>
            <w:b/>
          </w:rPr>
          <w:t>.</w:t>
        </w:r>
        <w:r w:rsidR="00944B4D" w:rsidRPr="003B2F2B">
          <w:rPr>
            <w:rStyle w:val="a5"/>
            <w:rFonts w:cs="Calibri"/>
            <w:b/>
            <w:lang w:val="en-US"/>
          </w:rPr>
          <w:t>edu</w:t>
        </w:r>
        <w:r w:rsidR="00944B4D" w:rsidRPr="003B2F2B">
          <w:rPr>
            <w:rStyle w:val="a5"/>
            <w:rFonts w:cs="Calibri"/>
            <w:b/>
          </w:rPr>
          <w:t>.</w:t>
        </w:r>
        <w:r w:rsidR="00944B4D" w:rsidRPr="003B2F2B">
          <w:rPr>
            <w:rStyle w:val="a5"/>
            <w:rFonts w:cs="Calibri"/>
            <w:b/>
            <w:lang w:val="en-US"/>
          </w:rPr>
          <w:t>ua</w:t>
        </w:r>
      </w:hyperlink>
    </w:p>
    <w:p w14:paraId="30D93F9B" w14:textId="77777777" w:rsidR="00944B4D" w:rsidRDefault="00944B4D" w:rsidP="00944B4D">
      <w:pPr>
        <w:spacing w:before="120"/>
        <w:rPr>
          <w:bCs/>
        </w:rPr>
      </w:pPr>
      <w:r w:rsidRPr="00944B4D">
        <w:t xml:space="preserve">Кандидат пед. наук, </w:t>
      </w:r>
      <w:r w:rsidRPr="00944B4D">
        <w:rPr>
          <w:bCs/>
        </w:rPr>
        <w:t>завідувачка кафедри іноземних мов (НТУ «ХПІ»), доцент ВАК. Авторка (</w:t>
      </w:r>
      <w:proofErr w:type="spellStart"/>
      <w:r w:rsidRPr="00944B4D">
        <w:rPr>
          <w:bCs/>
        </w:rPr>
        <w:t>співавторка</w:t>
      </w:r>
      <w:proofErr w:type="spellEnd"/>
      <w:r w:rsidRPr="00944B4D">
        <w:rPr>
          <w:bCs/>
        </w:rPr>
        <w:t>) 50 публікацій, 3 навчальних посібників з грифом МОН. Досвід роботи з 1990 року. Провідна лекторка з дисциплін «Англійська за професійним спрямуванням», «Англійська мова для наукових досліджень», «Англійська мова для розробки корпоративних систем», «Англійська мова для бізнес-комунікації», «Англійська мова для академічних цілей»,</w:t>
      </w:r>
      <w:r w:rsidRPr="00944B4D">
        <w:t xml:space="preserve"> </w:t>
      </w:r>
      <w:r w:rsidRPr="00944B4D">
        <w:rPr>
          <w:bCs/>
        </w:rPr>
        <w:t xml:space="preserve">«Англійська мова для професійної комунікації»,  «Англійська для молодих науковців». </w:t>
      </w:r>
    </w:p>
    <w:p w14:paraId="030B5653" w14:textId="1B4EE9F6" w:rsidR="00944B4D" w:rsidRDefault="00944B4D" w:rsidP="00944B4D">
      <w:pPr>
        <w:spacing w:before="120"/>
        <w:rPr>
          <w:bCs/>
        </w:rPr>
      </w:pPr>
      <w:r w:rsidRPr="00944B4D">
        <w:rPr>
          <w:bCs/>
        </w:rPr>
        <w:t xml:space="preserve">Детальніше про викладача на сайті кафедри: </w:t>
      </w:r>
      <w:hyperlink r:id="rId12" w:history="1">
        <w:r w:rsidRPr="00A40536">
          <w:rPr>
            <w:rStyle w:val="a5"/>
            <w:bCs/>
          </w:rPr>
          <w:t>http://web.kpi.kharkov.ua/foreign/shtat-kafedri/</w:t>
        </w:r>
      </w:hyperlink>
      <w:r>
        <w:rPr>
          <w:bCs/>
        </w:rPr>
        <w:t xml:space="preserve"> </w:t>
      </w:r>
    </w:p>
    <w:p w14:paraId="3D7246DA" w14:textId="77777777" w:rsidR="003240FB" w:rsidRDefault="003240FB" w:rsidP="00944B4D">
      <w:pPr>
        <w:spacing w:before="120"/>
      </w:pPr>
    </w:p>
    <w:p w14:paraId="1924C168" w14:textId="77777777" w:rsidR="00944B4D" w:rsidRPr="00944B4D" w:rsidRDefault="00944B4D" w:rsidP="00944B4D"/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1"/>
        <w:gridCol w:w="6647"/>
      </w:tblGrid>
      <w:tr w:rsidR="00DB5076" w14:paraId="45B67843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314DDE7C" w14:textId="77777777" w:rsidR="00DB5076" w:rsidRDefault="00F47B67" w:rsidP="00DB5076">
            <w:pPr>
              <w:jc w:val="center"/>
              <w:rPr>
                <w:lang w:val="en-US"/>
              </w:rPr>
            </w:pPr>
            <w:permStart w:id="1305293325" w:edGrp="everyone"/>
            <w:r w:rsidRPr="00F47B67">
              <w:rPr>
                <w:noProof/>
                <w:lang w:val="ru-RU" w:eastAsia="ru-RU"/>
              </w:rPr>
              <w:drawing>
                <wp:inline distT="0" distB="0" distL="0" distR="0" wp14:anchorId="66E284AD" wp14:editId="2DEEE426">
                  <wp:extent cx="2154555" cy="2575316"/>
                  <wp:effectExtent l="0" t="0" r="0" b="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6230" cy="25892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135D18C9" w14:textId="77777777" w:rsidR="00F47B67" w:rsidRPr="003240FB" w:rsidRDefault="00F47B67" w:rsidP="00827F82">
            <w:pPr>
              <w:rPr>
                <w:b/>
                <w:bCs/>
              </w:rPr>
            </w:pPr>
            <w:r w:rsidRPr="003240FB">
              <w:rPr>
                <w:b/>
                <w:bCs/>
              </w:rPr>
              <w:t xml:space="preserve">Лазарєва Ольга Ярославна </w:t>
            </w:r>
          </w:p>
          <w:p w14:paraId="758C9369" w14:textId="77777777" w:rsidR="00DB5076" w:rsidRPr="003B2F2B" w:rsidRDefault="00000000" w:rsidP="00827F82">
            <w:pPr>
              <w:rPr>
                <w:b/>
                <w:bCs/>
              </w:rPr>
            </w:pPr>
            <w:hyperlink r:id="rId14" w:history="1">
              <w:r w:rsidR="00B84027" w:rsidRPr="003B2F2B">
                <w:rPr>
                  <w:rStyle w:val="a5"/>
                  <w:b/>
                  <w:bCs/>
                </w:rPr>
                <w:t>olga.lazaryeva@khpi.edu.ua</w:t>
              </w:r>
            </w:hyperlink>
          </w:p>
          <w:p w14:paraId="2D000C6C" w14:textId="77777777" w:rsidR="00B84027" w:rsidRPr="001528D0" w:rsidRDefault="00B84027" w:rsidP="00827F82"/>
          <w:p w14:paraId="75E946A6" w14:textId="77777777" w:rsidR="00827F82" w:rsidRDefault="00F47B67" w:rsidP="00827F82">
            <w:r w:rsidRPr="00F47B67">
              <w:t xml:space="preserve">Кандидат технічних наук, доцент кафедри іноземних мов НТУ «ХПІ», доцент ВАК. </w:t>
            </w:r>
          </w:p>
          <w:p w14:paraId="1E35002F" w14:textId="1F7292B0" w:rsidR="00810F34" w:rsidRDefault="00810F34" w:rsidP="00722CAD">
            <w:r w:rsidRPr="00810F34">
              <w:t>Авторка (</w:t>
            </w:r>
            <w:proofErr w:type="spellStart"/>
            <w:r w:rsidRPr="00810F34">
              <w:t>співавторка</w:t>
            </w:r>
            <w:proofErr w:type="spellEnd"/>
            <w:r w:rsidRPr="00810F34">
              <w:t>)</w:t>
            </w:r>
            <w:r>
              <w:t xml:space="preserve"> </w:t>
            </w:r>
            <w:r w:rsidRPr="00810F34">
              <w:t>48 публікацій, 3 навчальних посібників.</w:t>
            </w:r>
            <w:r w:rsidR="00E906B4">
              <w:t xml:space="preserve"> </w:t>
            </w:r>
            <w:r w:rsidRPr="00810F34">
              <w:t>Досвід роботи з 2006 року.</w:t>
            </w:r>
            <w:r w:rsidR="00E906B4">
              <w:t xml:space="preserve"> </w:t>
            </w:r>
            <w:r w:rsidRPr="00810F34">
              <w:t xml:space="preserve">Провідна лекторка з дисциплін «Англійська </w:t>
            </w:r>
            <w:r w:rsidR="00083A30">
              <w:t xml:space="preserve">мова </w:t>
            </w:r>
            <w:r w:rsidRPr="00810F34">
              <w:t>за професійним спрямуванням</w:t>
            </w:r>
            <w:r w:rsidR="00944B4D">
              <w:t>»,</w:t>
            </w:r>
            <w:r w:rsidR="00722CAD" w:rsidRPr="00722CAD">
              <w:t xml:space="preserve"> </w:t>
            </w:r>
            <w:bookmarkStart w:id="1" w:name="_Hlk138454662"/>
            <w:r w:rsidR="00722CAD">
              <w:t>«</w:t>
            </w:r>
            <w:r w:rsidR="00722CAD" w:rsidRPr="00810F34">
              <w:t xml:space="preserve">Англійська </w:t>
            </w:r>
            <w:r w:rsidR="00083A30">
              <w:t xml:space="preserve">мова </w:t>
            </w:r>
            <w:r w:rsidR="00722CAD" w:rsidRPr="00722CAD">
              <w:t>для професійної комунікації</w:t>
            </w:r>
            <w:r w:rsidR="00722CAD" w:rsidRPr="00BF1F9A">
              <w:t>»</w:t>
            </w:r>
            <w:r w:rsidR="00722CAD">
              <w:t>, «</w:t>
            </w:r>
            <w:r w:rsidR="00722CAD" w:rsidRPr="00810F34">
              <w:t xml:space="preserve">Англійська </w:t>
            </w:r>
            <w:r w:rsidR="00083A30">
              <w:t xml:space="preserve">мова </w:t>
            </w:r>
            <w:r w:rsidR="00722CAD">
              <w:t xml:space="preserve">для наукових досліджень», </w:t>
            </w:r>
            <w:r w:rsidR="00083A30">
              <w:t>«</w:t>
            </w:r>
            <w:r w:rsidR="00083A30" w:rsidRPr="00810F34">
              <w:t xml:space="preserve">Англійська </w:t>
            </w:r>
            <w:r w:rsidR="00722CAD">
              <w:t>мова для розробки корпоративних систем</w:t>
            </w:r>
            <w:r w:rsidR="00083A30">
              <w:t>», «</w:t>
            </w:r>
            <w:r w:rsidR="00083A30" w:rsidRPr="00810F34">
              <w:t xml:space="preserve">Англійська </w:t>
            </w:r>
            <w:r w:rsidR="00083A30">
              <w:t>мова</w:t>
            </w:r>
            <w:r w:rsidR="00722CAD">
              <w:t xml:space="preserve"> для бізнес-комунік</w:t>
            </w:r>
            <w:r w:rsidR="00083A30" w:rsidRPr="00083A30">
              <w:t>а</w:t>
            </w:r>
            <w:r w:rsidR="00722CAD">
              <w:t>ці</w:t>
            </w:r>
            <w:r w:rsidR="00083A30">
              <w:t>ї</w:t>
            </w:r>
            <w:r w:rsidR="00722CAD">
              <w:t xml:space="preserve"> </w:t>
            </w:r>
            <w:r w:rsidR="00083A30" w:rsidRPr="00810F34">
              <w:t xml:space="preserve">», «Англійська </w:t>
            </w:r>
            <w:r w:rsidR="00083A30">
              <w:t xml:space="preserve">мова </w:t>
            </w:r>
            <w:r w:rsidR="00083A30" w:rsidRPr="00810F34">
              <w:t>для академічних цілей»</w:t>
            </w:r>
            <w:r w:rsidR="00083A30">
              <w:t>.</w:t>
            </w:r>
            <w:r w:rsidR="00722CAD">
              <w:t xml:space="preserve">           </w:t>
            </w:r>
            <w:bookmarkEnd w:id="1"/>
          </w:p>
          <w:p w14:paraId="7254DAA5" w14:textId="77777777" w:rsidR="00810F34" w:rsidRDefault="00810F34" w:rsidP="00485C8A"/>
          <w:p w14:paraId="20645FA8" w14:textId="4A2075FD" w:rsidR="00485C8A" w:rsidRPr="009417C1" w:rsidRDefault="00722CAD" w:rsidP="00944B4D">
            <w:bookmarkStart w:id="2" w:name="_Hlk138454827"/>
            <w:r w:rsidRPr="00722CAD">
              <w:t xml:space="preserve">Детальніше про викладача на сайті кафедри: </w:t>
            </w:r>
            <w:hyperlink r:id="rId15" w:history="1">
              <w:r w:rsidRPr="00D27663">
                <w:rPr>
                  <w:rStyle w:val="a5"/>
                </w:rPr>
                <w:t>http://web.kpi.kharkov.ua/foreign/shtat-kafedri/</w:t>
              </w:r>
            </w:hyperlink>
            <w:bookmarkEnd w:id="2"/>
          </w:p>
        </w:tc>
      </w:tr>
      <w:tr w:rsidR="00DB5076" w14:paraId="5E33854E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04308014" w14:textId="77777777" w:rsidR="00DB5076" w:rsidRPr="00320DAB" w:rsidRDefault="00DB5076" w:rsidP="00944B4D">
            <w:pPr>
              <w:rPr>
                <w:lang w:val="ru-RU"/>
              </w:rPr>
            </w:pP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53AE3BA8" w14:textId="77777777" w:rsidR="00485C8A" w:rsidRPr="007B6024" w:rsidRDefault="00485C8A" w:rsidP="00485C8A">
            <w:pPr>
              <w:rPr>
                <w:color w:val="A0001B"/>
                <w:u w:val="single"/>
                <w:lang w:val="ru-RU"/>
              </w:rPr>
            </w:pPr>
          </w:p>
        </w:tc>
      </w:tr>
      <w:tr w:rsidR="00DB5076" w14:paraId="237A4ACD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798DE30A" w14:textId="77777777" w:rsidR="00843239" w:rsidRPr="00320DAB" w:rsidRDefault="00843239" w:rsidP="00843239">
            <w:pPr>
              <w:rPr>
                <w:lang w:val="ru-RU"/>
              </w:rPr>
            </w:pP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534BF170" w14:textId="77777777" w:rsidR="00485C8A" w:rsidRPr="007B6024" w:rsidRDefault="00485C8A" w:rsidP="00DB5076">
            <w:pPr>
              <w:rPr>
                <w:color w:val="A0001B"/>
                <w:u w:val="single"/>
                <w:lang w:val="ru-RU"/>
              </w:rPr>
            </w:pPr>
          </w:p>
        </w:tc>
      </w:tr>
    </w:tbl>
    <w:permEnd w:id="1305293325"/>
    <w:p w14:paraId="259470A4" w14:textId="77777777" w:rsidR="0040785D" w:rsidRDefault="007B7FBA" w:rsidP="007B7FBA">
      <w:pPr>
        <w:pStyle w:val="2"/>
      </w:pPr>
      <w:r w:rsidRPr="007B7FBA">
        <w:t>Загальна інформація</w:t>
      </w:r>
    </w:p>
    <w:p w14:paraId="4AB21912" w14:textId="77777777" w:rsidR="007B7FBA" w:rsidRPr="00527DC3" w:rsidRDefault="00B2225F" w:rsidP="00527DC3">
      <w:pPr>
        <w:pStyle w:val="3"/>
      </w:pPr>
      <w:r w:rsidRPr="00527DC3">
        <w:t>Анотація</w:t>
      </w:r>
    </w:p>
    <w:p w14:paraId="2D78AB0C" w14:textId="59A35B13" w:rsidR="00B2225F" w:rsidRPr="00BF1F9A" w:rsidRDefault="00BF1F9A" w:rsidP="00B2225F">
      <w:permStart w:id="1423735531" w:edGrp="everyone"/>
      <w:r w:rsidRPr="00BF1F9A">
        <w:t>Курс «</w:t>
      </w:r>
      <w:r w:rsidR="00722CAD" w:rsidRPr="00722CAD">
        <w:t>Іноземна мова для професійної комунікації</w:t>
      </w:r>
      <w:r w:rsidRPr="00BF1F9A">
        <w:t xml:space="preserve">», охоплює всі аспекти володіння мовою: діалогічне та монологічне мовлення, </w:t>
      </w:r>
      <w:r w:rsidR="00083A30" w:rsidRPr="00BF1F9A">
        <w:t>аудіювання</w:t>
      </w:r>
      <w:r w:rsidR="00083A30">
        <w:t>,</w:t>
      </w:r>
      <w:r w:rsidR="00083A30" w:rsidRPr="00BF1F9A">
        <w:t xml:space="preserve"> </w:t>
      </w:r>
      <w:r w:rsidR="001F2E87" w:rsidRPr="00BF1F9A">
        <w:t>писемне мовлення</w:t>
      </w:r>
      <w:r w:rsidR="001F2E87">
        <w:t>,</w:t>
      </w:r>
      <w:r w:rsidR="001F2E87" w:rsidRPr="00BF1F9A">
        <w:t xml:space="preserve"> </w:t>
      </w:r>
      <w:r w:rsidRPr="00BF1F9A">
        <w:t>різні види читання, пошук інформації іноземною мовою, академічне</w:t>
      </w:r>
      <w:r>
        <w:t xml:space="preserve"> </w:t>
      </w:r>
      <w:r w:rsidRPr="00BF1F9A">
        <w:t>усне та писемне мовлення і є навчальною дисципліною з циклу спеціальної обов’язкової підготовки за спеціальністю 12</w:t>
      </w:r>
      <w:r w:rsidR="002B1E7F">
        <w:t>1</w:t>
      </w:r>
      <w:r w:rsidRPr="00BF1F9A">
        <w:t xml:space="preserve"> «</w:t>
      </w:r>
      <w:bookmarkStart w:id="3" w:name="_Hlk138537729"/>
      <w:r w:rsidR="002B1E7F" w:rsidRPr="002B1E7F">
        <w:t>Інженерія програмного забезпечення»</w:t>
      </w:r>
      <w:r w:rsidRPr="00BF1F9A">
        <w:t>.</w:t>
      </w:r>
      <w:r>
        <w:t xml:space="preserve"> </w:t>
      </w:r>
      <w:bookmarkEnd w:id="3"/>
      <w:r w:rsidRPr="00BF1F9A">
        <w:t>Дисципліна викладається у 6,7,8</w:t>
      </w:r>
      <w:r w:rsidR="00083A30">
        <w:t xml:space="preserve"> </w:t>
      </w:r>
      <w:r w:rsidRPr="00BF1F9A">
        <w:t xml:space="preserve">семестрах в обсязі </w:t>
      </w:r>
      <w:r w:rsidR="00083A30">
        <w:t>180</w:t>
      </w:r>
      <w:r w:rsidRPr="00BF1F9A">
        <w:t xml:space="preserve"> годин (</w:t>
      </w:r>
      <w:r w:rsidR="00083A30">
        <w:t>6</w:t>
      </w:r>
      <w:r w:rsidRPr="00BF1F9A">
        <w:rPr>
          <w:rFonts w:ascii="Cambria" w:hAnsi="Cambria" w:cs="Cambria"/>
        </w:rPr>
        <w:t> </w:t>
      </w:r>
      <w:r w:rsidRPr="00BF1F9A">
        <w:t xml:space="preserve">кредитів ECTS), зокрема: практичні заняття – </w:t>
      </w:r>
      <w:r w:rsidR="00083A30">
        <w:t>168</w:t>
      </w:r>
      <w:r w:rsidRPr="00BF1F9A">
        <w:rPr>
          <w:rFonts w:ascii="Cambria" w:hAnsi="Cambria" w:cs="Cambria"/>
        </w:rPr>
        <w:t> годин, сам</w:t>
      </w:r>
      <w:r w:rsidRPr="00BF1F9A">
        <w:t>остійна робота – 12</w:t>
      </w:r>
      <w:r w:rsidRPr="00BF1F9A">
        <w:rPr>
          <w:rFonts w:ascii="Cambria" w:hAnsi="Cambria" w:cs="Cambria"/>
        </w:rPr>
        <w:t> </w:t>
      </w:r>
      <w:r w:rsidRPr="00BF1F9A">
        <w:t>годин.  Вивчення дисципліни завершується іспитом.</w:t>
      </w:r>
      <w:r>
        <w:t xml:space="preserve"> </w:t>
      </w:r>
    </w:p>
    <w:permEnd w:id="1423735531"/>
    <w:p w14:paraId="0946A73B" w14:textId="77777777" w:rsidR="00527DC3" w:rsidRPr="00F578D6" w:rsidRDefault="00527DC3" w:rsidP="00B2225F"/>
    <w:p w14:paraId="768A3AED" w14:textId="6A6DE9DA" w:rsidR="00527DC3" w:rsidRPr="00527DC3" w:rsidRDefault="00527DC3" w:rsidP="00527DC3">
      <w:pPr>
        <w:pStyle w:val="3"/>
      </w:pPr>
      <w:r w:rsidRPr="00527DC3">
        <w:t>Мета та цілі</w:t>
      </w:r>
      <w:r w:rsidR="00083A30">
        <w:t xml:space="preserve"> </w:t>
      </w:r>
      <w:r>
        <w:t>дисципліни</w:t>
      </w:r>
    </w:p>
    <w:p w14:paraId="300394A7" w14:textId="49FBD922" w:rsidR="00527DC3" w:rsidRPr="008F4261" w:rsidRDefault="007F07D1" w:rsidP="00527DC3">
      <w:permStart w:id="2130203119" w:edGrp="everyone"/>
      <w:r w:rsidRPr="007F07D1">
        <w:t>Сформувати у студентів</w:t>
      </w:r>
      <w:r w:rsidR="00C66615" w:rsidRPr="00C66615">
        <w:t xml:space="preserve"> практичні навички використання іноземної мови</w:t>
      </w:r>
      <w:r w:rsidR="00C66615">
        <w:t xml:space="preserve"> та </w:t>
      </w:r>
      <w:r w:rsidRPr="007F07D1">
        <w:t>комунікативні компетенції, необхідні для спілкування у ситуаціях, які зустрічаються в академічному та професійному контекстах</w:t>
      </w:r>
      <w:r w:rsidR="00083A30">
        <w:t>.</w:t>
      </w:r>
      <w:r w:rsidRPr="000B1877">
        <w:t xml:space="preserve"> </w:t>
      </w:r>
    </w:p>
    <w:permEnd w:id="2130203119"/>
    <w:p w14:paraId="146A9C91" w14:textId="77777777" w:rsidR="00527DC3" w:rsidRPr="00F578D6" w:rsidRDefault="00527DC3" w:rsidP="00527DC3"/>
    <w:p w14:paraId="59052E9B" w14:textId="77777777" w:rsidR="00527DC3" w:rsidRPr="002315CA" w:rsidRDefault="00527DC3" w:rsidP="00527DC3">
      <w:pPr>
        <w:pStyle w:val="3"/>
        <w:rPr>
          <w:lang w:val="ru-RU"/>
        </w:rPr>
      </w:pPr>
      <w:r w:rsidRPr="00527DC3">
        <w:t>Формат занять</w:t>
      </w:r>
    </w:p>
    <w:p w14:paraId="0497AB63" w14:textId="77777777" w:rsidR="001F2E87" w:rsidRDefault="001F2E87" w:rsidP="001F2E87">
      <w:permStart w:id="1247155696" w:edGrp="everyone"/>
      <w:r w:rsidRPr="00565892">
        <w:t xml:space="preserve">Практичні заняття, </w:t>
      </w:r>
      <w:r w:rsidRPr="00EC3E7A">
        <w:t xml:space="preserve">самостійна робота, </w:t>
      </w:r>
      <w:r w:rsidRPr="00565892">
        <w:t>консультації. Поточний контроль: тематичне</w:t>
      </w:r>
      <w:r>
        <w:t xml:space="preserve"> </w:t>
      </w:r>
      <w:r w:rsidRPr="00565892">
        <w:t>оцінювання.</w:t>
      </w:r>
      <w:r>
        <w:t xml:space="preserve"> </w:t>
      </w:r>
      <w:r w:rsidRPr="00527DC3">
        <w:t>Підсумковий контроль – іспит.</w:t>
      </w:r>
    </w:p>
    <w:permEnd w:id="1247155696"/>
    <w:p w14:paraId="5E54CCA5" w14:textId="77777777" w:rsidR="004F5495" w:rsidRDefault="004F5495" w:rsidP="00527DC3"/>
    <w:p w14:paraId="763BBDB7" w14:textId="77777777" w:rsidR="004F5495" w:rsidRDefault="004F5495" w:rsidP="004F5495">
      <w:pPr>
        <w:pStyle w:val="3"/>
      </w:pPr>
      <w:bookmarkStart w:id="4" w:name="_Hlk138537680"/>
      <w:r w:rsidRPr="004F5495">
        <w:t>Компетен</w:t>
      </w:r>
      <w:r w:rsidR="00E12F3A">
        <w:t>тності</w:t>
      </w:r>
    </w:p>
    <w:p w14:paraId="24D9B8D9" w14:textId="40865ACB" w:rsidR="001F1253" w:rsidRDefault="00A9128B" w:rsidP="004F5495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  <w:bookmarkStart w:id="5" w:name="_Hlk138537525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К02.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Здатність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застосовувати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знання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у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практичних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ситуаціях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br/>
        <w:t xml:space="preserve">К04.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Здатність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спілкуватися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іноземною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мовою як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усно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так і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письмово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br/>
        <w:t xml:space="preserve">К05.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Здатність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вчитися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і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оволодівати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сучасними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знаннями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br/>
        <w:t xml:space="preserve">К06.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Здатність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до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пошуку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оброблення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аналізу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інформації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з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різних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джерел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br/>
        <w:t xml:space="preserve">К12.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Здатність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зберігати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примножувати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моральні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культурні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наукові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цінності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і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досягнення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суспільства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на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основі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розуміння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історії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закономірностей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розвитку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предметної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області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її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місця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у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загальній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системі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знань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про природу і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суспільство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у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розвитку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суспільства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техніки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і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технологій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використовувати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різні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види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форми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рухової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активності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для активного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відпочинку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ведення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здорового способу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життя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br/>
        <w:t xml:space="preserve">К17.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Здатність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дотримуватися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специфікацій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стандартів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правил і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рекомендацій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в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професійній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галузі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при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реалізації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процесів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>життєвого</w:t>
      </w:r>
      <w:proofErr w:type="spellEnd"/>
      <w:r w:rsidRPr="00CC2DD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циклу.</w:t>
      </w:r>
    </w:p>
    <w:bookmarkEnd w:id="5"/>
    <w:p w14:paraId="7D560272" w14:textId="77777777" w:rsidR="00A9128B" w:rsidRDefault="00A9128B" w:rsidP="004F5495"/>
    <w:p w14:paraId="18A7A37C" w14:textId="77777777" w:rsidR="00E12F3A" w:rsidRDefault="00E12F3A" w:rsidP="00E12F3A">
      <w:pPr>
        <w:pStyle w:val="3"/>
      </w:pPr>
      <w:r w:rsidRPr="00E12F3A">
        <w:t>Результати навчання</w:t>
      </w:r>
    </w:p>
    <w:p w14:paraId="3CE60B67" w14:textId="0E290E36" w:rsidR="003F0D8E" w:rsidRDefault="00A9128B" w:rsidP="00E12F3A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6" w:name="_Hlk138537540"/>
      <w:r w:rsidRPr="001C76B8">
        <w:rPr>
          <w:rFonts w:ascii="Times New Roman" w:eastAsia="Times New Roman" w:hAnsi="Times New Roman" w:cs="Times New Roman"/>
          <w:sz w:val="24"/>
          <w:szCs w:val="24"/>
        </w:rPr>
        <w:t>ПР01. Аналізувати, цілеспрямовано шукати і вибирати необхідні для вирішення професійних завдань інформаційно-довідникові ресурси і знання з урахуванням сучасних досягнень науки і техніки.</w:t>
      </w:r>
      <w:r w:rsidRPr="001C76B8">
        <w:rPr>
          <w:rFonts w:ascii="Times New Roman" w:eastAsia="Times New Roman" w:hAnsi="Times New Roman" w:cs="Times New Roman"/>
          <w:sz w:val="24"/>
          <w:szCs w:val="24"/>
        </w:rPr>
        <w:br/>
        <w:t>ПР23. Вміти документувати та презентувати результати розробки програмного забезпечення.</w:t>
      </w:r>
    </w:p>
    <w:bookmarkEnd w:id="4"/>
    <w:bookmarkEnd w:id="6"/>
    <w:p w14:paraId="5812E284" w14:textId="77777777" w:rsidR="00A9128B" w:rsidRDefault="00A9128B" w:rsidP="00E12F3A"/>
    <w:p w14:paraId="5B20245A" w14:textId="77777777"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14:paraId="7B1F7F5C" w14:textId="6FC4396C" w:rsidR="00806F52" w:rsidRDefault="00806F52" w:rsidP="00806F52">
      <w:pPr>
        <w:rPr>
          <w:lang w:eastAsia="ru-RU"/>
        </w:rPr>
      </w:pPr>
      <w:permStart w:id="203115878" w:edGrp="everyone"/>
      <w:r w:rsidRPr="00806F52">
        <w:rPr>
          <w:lang w:eastAsia="ru-RU"/>
        </w:rPr>
        <w:t>Заг</w:t>
      </w:r>
      <w:r w:rsidR="000C55C3">
        <w:rPr>
          <w:lang w:eastAsia="ru-RU"/>
        </w:rPr>
        <w:t xml:space="preserve">альний обсяг дисципліни </w:t>
      </w:r>
      <w:r w:rsidR="00CE7BAD">
        <w:t xml:space="preserve">- </w:t>
      </w:r>
      <w:r w:rsidR="00A3293E">
        <w:t>180</w:t>
      </w:r>
      <w:r w:rsidR="00CE7BAD">
        <w:t xml:space="preserve"> год.</w:t>
      </w:r>
      <w:r w:rsidR="005D7EE4">
        <w:t xml:space="preserve"> (</w:t>
      </w:r>
      <w:r w:rsidR="00A3293E">
        <w:t>6</w:t>
      </w:r>
      <w:r w:rsidR="005D7EE4">
        <w:t xml:space="preserve"> </w:t>
      </w:r>
      <w:r w:rsidR="005D7EE4" w:rsidRPr="005D7EE4">
        <w:t>кредитів ECTS</w:t>
      </w:r>
      <w:r w:rsidR="005D7EE4">
        <w:t>)</w:t>
      </w:r>
      <w:r w:rsidR="00CE7BAD">
        <w:rPr>
          <w:lang w:eastAsia="ru-RU"/>
        </w:rPr>
        <w:t xml:space="preserve">: </w:t>
      </w:r>
      <w:r w:rsidR="000C55C3">
        <w:t>практичні заняття</w:t>
      </w:r>
      <w:r w:rsidR="00472F00">
        <w:t xml:space="preserve"> </w:t>
      </w:r>
      <w:r w:rsidR="003B29CA">
        <w:rPr>
          <w:lang w:eastAsia="ru-RU"/>
        </w:rPr>
        <w:t xml:space="preserve">– </w:t>
      </w:r>
      <w:r w:rsidR="00A3293E">
        <w:t>16</w:t>
      </w:r>
      <w:r w:rsidR="003B29CA">
        <w:t xml:space="preserve">8 </w:t>
      </w:r>
      <w:r w:rsidR="003B29CA">
        <w:rPr>
          <w:lang w:eastAsia="ru-RU"/>
        </w:rPr>
        <w:t xml:space="preserve">год., самостійна робота – </w:t>
      </w:r>
      <w:r w:rsidR="003B29CA">
        <w:t>12</w:t>
      </w:r>
      <w:r w:rsidRPr="00806F52">
        <w:rPr>
          <w:lang w:eastAsia="ru-RU"/>
        </w:rPr>
        <w:t xml:space="preserve"> год.</w:t>
      </w:r>
    </w:p>
    <w:permEnd w:id="203115878"/>
    <w:p w14:paraId="0265F77E" w14:textId="77777777" w:rsidR="00806F52" w:rsidRPr="00806F52" w:rsidRDefault="00806F52" w:rsidP="00806F52"/>
    <w:p w14:paraId="1CD4550C" w14:textId="77777777"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</w:t>
      </w:r>
      <w:proofErr w:type="spellStart"/>
      <w:r w:rsidR="0075767F">
        <w:t>пререквізити</w:t>
      </w:r>
      <w:proofErr w:type="spellEnd"/>
      <w:r w:rsidR="0075767F">
        <w:t>)</w:t>
      </w:r>
    </w:p>
    <w:p w14:paraId="1C837846" w14:textId="77777777" w:rsidR="00E13305" w:rsidRDefault="00A3293E" w:rsidP="00806F52">
      <w:r>
        <w:t xml:space="preserve">Для успішного проходження курсу необхідно мати знання та практичні навички з дисципліни Іноземна мова за професійним спрямуванням </w:t>
      </w:r>
      <w:r w:rsidRPr="00C53240">
        <w:rPr>
          <w:color w:val="auto"/>
        </w:rPr>
        <w:t>та однієї  з наступних вибіркових освітніх компонент: Іноземна</w:t>
      </w:r>
      <w:r>
        <w:t xml:space="preserve"> мова для наукових досліджень, Іноземна мова для розробки корпоративних систем,  Іноземна мова для бізнес-комунікації</w:t>
      </w:r>
      <w:r w:rsidR="00E13305" w:rsidRPr="00E13305">
        <w:t>.</w:t>
      </w:r>
    </w:p>
    <w:p w14:paraId="5FCF2F78" w14:textId="77777777" w:rsidR="00E13305" w:rsidRDefault="00E13305" w:rsidP="00806F52"/>
    <w:p w14:paraId="4A20526A" w14:textId="451B39B6" w:rsidR="00A3293E" w:rsidRPr="00806F52" w:rsidRDefault="00A3293E" w:rsidP="00806F52">
      <w:r>
        <w:lastRenderedPageBreak/>
        <w:t xml:space="preserve">            </w:t>
      </w:r>
    </w:p>
    <w:p w14:paraId="404B5220" w14:textId="77777777"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14:paraId="12E6D6F3" w14:textId="77777777" w:rsidR="0072528F" w:rsidRDefault="0072528F" w:rsidP="0072528F">
      <w:pPr>
        <w:pStyle w:val="2"/>
        <w:spacing w:before="0" w:after="0"/>
        <w:rPr>
          <w:b w:val="0"/>
          <w:bCs w:val="0"/>
          <w:color w:val="000000" w:themeColor="text1"/>
          <w:sz w:val="22"/>
          <w:szCs w:val="22"/>
        </w:rPr>
      </w:pPr>
      <w:r>
        <w:rPr>
          <w:b w:val="0"/>
          <w:bCs w:val="0"/>
          <w:color w:val="000000" w:themeColor="text1"/>
          <w:sz w:val="22"/>
          <w:szCs w:val="22"/>
        </w:rPr>
        <w:t xml:space="preserve">- </w:t>
      </w:r>
      <w:r w:rsidRPr="0072528F">
        <w:rPr>
          <w:b w:val="0"/>
          <w:bCs w:val="0"/>
          <w:color w:val="000000" w:themeColor="text1"/>
          <w:sz w:val="22"/>
          <w:szCs w:val="22"/>
        </w:rPr>
        <w:t>Детальний аналіз друкованої інформації з фахової літератури, Інтернету тощо.</w:t>
      </w:r>
    </w:p>
    <w:p w14:paraId="1AA216B7" w14:textId="5008CD3D" w:rsidR="0072528F" w:rsidRDefault="0072528F" w:rsidP="0072528F">
      <w:pPr>
        <w:pStyle w:val="2"/>
        <w:spacing w:before="0" w:after="0"/>
        <w:rPr>
          <w:b w:val="0"/>
          <w:bCs w:val="0"/>
          <w:color w:val="000000" w:themeColor="text1"/>
          <w:sz w:val="22"/>
          <w:szCs w:val="22"/>
        </w:rPr>
      </w:pPr>
      <w:r>
        <w:rPr>
          <w:b w:val="0"/>
          <w:bCs w:val="0"/>
          <w:color w:val="000000" w:themeColor="text1"/>
          <w:sz w:val="22"/>
          <w:szCs w:val="22"/>
        </w:rPr>
        <w:t xml:space="preserve">- </w:t>
      </w:r>
      <w:r w:rsidRPr="0072528F">
        <w:rPr>
          <w:b w:val="0"/>
          <w:bCs w:val="0"/>
          <w:color w:val="000000" w:themeColor="text1"/>
          <w:sz w:val="22"/>
          <w:szCs w:val="22"/>
        </w:rPr>
        <w:t xml:space="preserve">Узагальнення інформації, взятої з різних друкованих та звукових джерел. </w:t>
      </w:r>
    </w:p>
    <w:p w14:paraId="6EA30659" w14:textId="6315A286" w:rsidR="0072528F" w:rsidRDefault="0072528F" w:rsidP="0072528F">
      <w:pPr>
        <w:pStyle w:val="2"/>
        <w:spacing w:before="0" w:after="0"/>
        <w:rPr>
          <w:b w:val="0"/>
          <w:bCs w:val="0"/>
          <w:color w:val="000000" w:themeColor="text1"/>
          <w:sz w:val="22"/>
          <w:szCs w:val="22"/>
        </w:rPr>
      </w:pPr>
      <w:r>
        <w:rPr>
          <w:b w:val="0"/>
          <w:bCs w:val="0"/>
          <w:color w:val="000000" w:themeColor="text1"/>
          <w:sz w:val="22"/>
          <w:szCs w:val="22"/>
        </w:rPr>
        <w:t xml:space="preserve">- </w:t>
      </w:r>
      <w:r w:rsidRPr="0072528F">
        <w:rPr>
          <w:b w:val="0"/>
          <w:bCs w:val="0"/>
          <w:color w:val="000000" w:themeColor="text1"/>
          <w:sz w:val="22"/>
          <w:szCs w:val="22"/>
        </w:rPr>
        <w:t xml:space="preserve">Порівняння інформації з різних джерел. </w:t>
      </w:r>
    </w:p>
    <w:p w14:paraId="0FE72D51" w14:textId="525D688E" w:rsidR="0072528F" w:rsidRDefault="0072528F" w:rsidP="0072528F">
      <w:pPr>
        <w:pStyle w:val="2"/>
        <w:spacing w:before="0" w:after="0"/>
        <w:rPr>
          <w:b w:val="0"/>
          <w:bCs w:val="0"/>
          <w:color w:val="000000" w:themeColor="text1"/>
          <w:sz w:val="22"/>
          <w:szCs w:val="22"/>
        </w:rPr>
      </w:pPr>
      <w:r>
        <w:rPr>
          <w:b w:val="0"/>
          <w:bCs w:val="0"/>
          <w:color w:val="000000" w:themeColor="text1"/>
          <w:sz w:val="22"/>
          <w:szCs w:val="22"/>
        </w:rPr>
        <w:t xml:space="preserve">- </w:t>
      </w:r>
      <w:r w:rsidRPr="0072528F">
        <w:rPr>
          <w:b w:val="0"/>
          <w:bCs w:val="0"/>
          <w:color w:val="000000" w:themeColor="text1"/>
          <w:sz w:val="22"/>
          <w:szCs w:val="22"/>
        </w:rPr>
        <w:t>Ведення професійної дискусії з використанням широкого словникового запасу.</w:t>
      </w:r>
    </w:p>
    <w:p w14:paraId="5E080A59" w14:textId="15A64670" w:rsidR="0072528F" w:rsidRDefault="0072528F" w:rsidP="0072528F">
      <w:pPr>
        <w:pStyle w:val="2"/>
        <w:spacing w:before="0" w:after="0"/>
        <w:rPr>
          <w:b w:val="0"/>
          <w:bCs w:val="0"/>
          <w:color w:val="000000" w:themeColor="text1"/>
          <w:sz w:val="22"/>
          <w:szCs w:val="22"/>
        </w:rPr>
      </w:pPr>
      <w:r>
        <w:rPr>
          <w:b w:val="0"/>
          <w:bCs w:val="0"/>
          <w:color w:val="000000" w:themeColor="text1"/>
          <w:sz w:val="22"/>
          <w:szCs w:val="22"/>
        </w:rPr>
        <w:t xml:space="preserve">- </w:t>
      </w:r>
      <w:r w:rsidRPr="0072528F">
        <w:rPr>
          <w:b w:val="0"/>
          <w:bCs w:val="0"/>
          <w:color w:val="000000" w:themeColor="text1"/>
          <w:sz w:val="22"/>
          <w:szCs w:val="22"/>
        </w:rPr>
        <w:t xml:space="preserve">Розвиток навичок письма, включаючи написання есе, коротких оглядів, супровідних листів, резюме, тез з високим рівнем точності. </w:t>
      </w:r>
    </w:p>
    <w:p w14:paraId="17F6ACA3" w14:textId="4D0E93AA" w:rsidR="0072528F" w:rsidRDefault="0072528F" w:rsidP="0072528F">
      <w:pPr>
        <w:pStyle w:val="2"/>
        <w:spacing w:before="0" w:after="0"/>
        <w:rPr>
          <w:b w:val="0"/>
          <w:bCs w:val="0"/>
          <w:color w:val="000000" w:themeColor="text1"/>
          <w:sz w:val="22"/>
          <w:szCs w:val="22"/>
        </w:rPr>
      </w:pPr>
      <w:r>
        <w:rPr>
          <w:b w:val="0"/>
          <w:bCs w:val="0"/>
          <w:color w:val="000000" w:themeColor="text1"/>
          <w:sz w:val="22"/>
          <w:szCs w:val="22"/>
        </w:rPr>
        <w:t xml:space="preserve">- </w:t>
      </w:r>
      <w:r w:rsidRPr="0072528F">
        <w:rPr>
          <w:b w:val="0"/>
          <w:bCs w:val="0"/>
          <w:color w:val="000000" w:themeColor="text1"/>
          <w:sz w:val="22"/>
          <w:szCs w:val="22"/>
        </w:rPr>
        <w:t>Створення звітів з професійних питань із заданими вимогами</w:t>
      </w:r>
      <w:r w:rsidR="00205CCE">
        <w:rPr>
          <w:b w:val="0"/>
          <w:bCs w:val="0"/>
          <w:color w:val="000000" w:themeColor="text1"/>
          <w:sz w:val="22"/>
          <w:szCs w:val="22"/>
        </w:rPr>
        <w:t>.</w:t>
      </w:r>
    </w:p>
    <w:p w14:paraId="0AA31F28" w14:textId="3139F848"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14:paraId="2EEF01BF" w14:textId="77777777" w:rsidR="00DB717D" w:rsidRPr="00DB717D" w:rsidRDefault="00DB717D" w:rsidP="00DB717D">
      <w:pPr>
        <w:pStyle w:val="3"/>
      </w:pPr>
      <w:r w:rsidRPr="00DB717D">
        <w:t>Теми практичних занять</w:t>
      </w:r>
    </w:p>
    <w:p w14:paraId="2F88297C" w14:textId="6AD67880" w:rsidR="004F3F1E" w:rsidRPr="00D74EED" w:rsidRDefault="004F3F1E" w:rsidP="004F3F1E">
      <w:pPr>
        <w:rPr>
          <w:b/>
          <w:bCs/>
          <w:i/>
          <w:color w:val="C00000"/>
        </w:rPr>
      </w:pPr>
      <w:permStart w:id="986787600" w:edGrp="everyone"/>
      <w:r w:rsidRPr="00D74EED">
        <w:rPr>
          <w:b/>
          <w:bCs/>
          <w:i/>
          <w:color w:val="C00000"/>
        </w:rPr>
        <w:t xml:space="preserve">Змістовий блок № </w:t>
      </w:r>
      <w:r w:rsidR="00D74EED" w:rsidRPr="00D74EED">
        <w:rPr>
          <w:b/>
          <w:bCs/>
          <w:i/>
          <w:color w:val="C00000"/>
          <w:lang w:val="ru-RU"/>
        </w:rPr>
        <w:t>1</w:t>
      </w:r>
      <w:r w:rsidRPr="00D74EED">
        <w:rPr>
          <w:b/>
          <w:bCs/>
          <w:i/>
          <w:color w:val="C00000"/>
        </w:rPr>
        <w:t xml:space="preserve"> (Спілк</w:t>
      </w:r>
      <w:r w:rsidR="00D74EED" w:rsidRPr="00D74EED">
        <w:rPr>
          <w:b/>
          <w:bCs/>
          <w:i/>
          <w:color w:val="C00000"/>
        </w:rPr>
        <w:t>ування у професійному середовищі</w:t>
      </w:r>
      <w:r w:rsidRPr="00D74EED">
        <w:rPr>
          <w:b/>
          <w:bCs/>
          <w:i/>
          <w:color w:val="C00000"/>
        </w:rPr>
        <w:t>):</w:t>
      </w:r>
    </w:p>
    <w:p w14:paraId="15AC3A90" w14:textId="77777777" w:rsidR="004F3F1E" w:rsidRPr="002315CA" w:rsidRDefault="004F3F1E" w:rsidP="00F302A8">
      <w:pPr>
        <w:rPr>
          <w:i/>
        </w:rPr>
      </w:pPr>
    </w:p>
    <w:p w14:paraId="0B4F68DA" w14:textId="3A70D65D" w:rsidR="00EE1A94" w:rsidRDefault="00EE1A94" w:rsidP="00EE1A94">
      <w:r w:rsidRPr="00EE1A94">
        <w:t>Практичне заняття 1-</w:t>
      </w:r>
      <w:r w:rsidR="0068253C">
        <w:t>7</w:t>
      </w:r>
      <w:r>
        <w:t>:</w:t>
      </w:r>
    </w:p>
    <w:p w14:paraId="00763210" w14:textId="4EE657F1" w:rsidR="00EE1A94" w:rsidRPr="001C1FA5" w:rsidRDefault="00924E79" w:rsidP="00EE1A94">
      <w:pPr>
        <w:rPr>
          <w:color w:val="C00000"/>
        </w:rPr>
      </w:pPr>
      <w:r>
        <w:rPr>
          <w:color w:val="C00000"/>
        </w:rPr>
        <w:t xml:space="preserve">Тема: </w:t>
      </w:r>
      <w:r w:rsidR="00EE1A94" w:rsidRPr="001C1FA5">
        <w:rPr>
          <w:color w:val="C00000"/>
        </w:rPr>
        <w:t>Ефективне письмове спілкування</w:t>
      </w:r>
    </w:p>
    <w:p w14:paraId="516B527F" w14:textId="15DC73FF" w:rsidR="00EE1A94" w:rsidRDefault="00EE1A94" w:rsidP="00EE1A94">
      <w:r w:rsidRPr="00EE1A94">
        <w:t>Практичне заняття 8-</w:t>
      </w:r>
      <w:r w:rsidR="0068253C">
        <w:t>14</w:t>
      </w:r>
      <w:r>
        <w:t>:</w:t>
      </w:r>
    </w:p>
    <w:p w14:paraId="1D48C54E" w14:textId="3D369E1E" w:rsidR="00EE1A94" w:rsidRPr="001C1FA5" w:rsidRDefault="00924E79" w:rsidP="00EE1A94">
      <w:pPr>
        <w:rPr>
          <w:color w:val="C00000"/>
        </w:rPr>
      </w:pPr>
      <w:r w:rsidRPr="00924E79">
        <w:rPr>
          <w:color w:val="C00000"/>
        </w:rPr>
        <w:t xml:space="preserve">Тема: </w:t>
      </w:r>
      <w:r w:rsidR="00EE1A94" w:rsidRPr="001C1FA5">
        <w:rPr>
          <w:color w:val="C00000"/>
        </w:rPr>
        <w:t>Побудова відносин між співробітниками</w:t>
      </w:r>
    </w:p>
    <w:p w14:paraId="0BC6073F" w14:textId="3BD4A590" w:rsidR="00EE1A94" w:rsidRDefault="00EE1A94" w:rsidP="00EE1A94">
      <w:r w:rsidRPr="00EE1A94">
        <w:t xml:space="preserve">Практичне заняття </w:t>
      </w:r>
      <w:r w:rsidR="0068253C">
        <w:t>15</w:t>
      </w:r>
      <w:r w:rsidRPr="00EE1A94">
        <w:t>-</w:t>
      </w:r>
      <w:r w:rsidR="0068253C">
        <w:t>2</w:t>
      </w:r>
      <w:r w:rsidRPr="00EE1A94">
        <w:t>2</w:t>
      </w:r>
      <w:r>
        <w:t>:</w:t>
      </w:r>
    </w:p>
    <w:p w14:paraId="4710C16C" w14:textId="66C40BF0" w:rsidR="00EE1A94" w:rsidRPr="001C1FA5" w:rsidRDefault="00924E79" w:rsidP="00EE1A94">
      <w:pPr>
        <w:rPr>
          <w:color w:val="C00000"/>
        </w:rPr>
      </w:pPr>
      <w:r w:rsidRPr="00924E79">
        <w:rPr>
          <w:color w:val="C00000"/>
        </w:rPr>
        <w:t xml:space="preserve">Тема: </w:t>
      </w:r>
      <w:r w:rsidR="00EE1A94" w:rsidRPr="001C1FA5">
        <w:rPr>
          <w:color w:val="C00000"/>
        </w:rPr>
        <w:t>Диверсифікація діяльності</w:t>
      </w:r>
    </w:p>
    <w:p w14:paraId="68D9154A" w14:textId="3072FBA1" w:rsidR="00EE1A94" w:rsidRDefault="00EE1A94" w:rsidP="00EE1A94">
      <w:r w:rsidRPr="00EE1A94">
        <w:t>Практичне заняття</w:t>
      </w:r>
      <w:r>
        <w:t xml:space="preserve"> </w:t>
      </w:r>
      <w:r w:rsidR="0068253C">
        <w:t>23</w:t>
      </w:r>
      <w:r w:rsidRPr="00EE1A94">
        <w:t>-</w:t>
      </w:r>
      <w:r w:rsidR="0068253C">
        <w:t>30</w:t>
      </w:r>
      <w:r>
        <w:t>:</w:t>
      </w:r>
    </w:p>
    <w:p w14:paraId="6B12958A" w14:textId="714C6DFF" w:rsidR="00EE1A94" w:rsidRPr="001C1FA5" w:rsidRDefault="00924E79" w:rsidP="00EE1A94">
      <w:pPr>
        <w:rPr>
          <w:color w:val="C00000"/>
        </w:rPr>
      </w:pPr>
      <w:r w:rsidRPr="00924E79">
        <w:rPr>
          <w:color w:val="C00000"/>
        </w:rPr>
        <w:t xml:space="preserve">Тема: </w:t>
      </w:r>
      <w:r w:rsidR="00EE1A94" w:rsidRPr="001C1FA5">
        <w:rPr>
          <w:color w:val="C00000"/>
        </w:rPr>
        <w:t>Команди та керівництво</w:t>
      </w:r>
    </w:p>
    <w:p w14:paraId="42FFD149" w14:textId="77777777" w:rsidR="00BF2347" w:rsidRDefault="00BF2347" w:rsidP="00EE1A94"/>
    <w:p w14:paraId="6B0CA4A0" w14:textId="203FE001" w:rsidR="00BF2347" w:rsidRPr="00D74EED" w:rsidRDefault="00BF2347" w:rsidP="00BF2347">
      <w:pPr>
        <w:rPr>
          <w:b/>
          <w:bCs/>
          <w:i/>
          <w:color w:val="C00000"/>
        </w:rPr>
      </w:pPr>
      <w:r w:rsidRPr="00D74EED">
        <w:rPr>
          <w:b/>
          <w:bCs/>
          <w:i/>
          <w:color w:val="C00000"/>
        </w:rPr>
        <w:t xml:space="preserve">Змістові блоки № </w:t>
      </w:r>
      <w:r w:rsidR="00D74EED" w:rsidRPr="00D74EED">
        <w:rPr>
          <w:b/>
          <w:bCs/>
          <w:i/>
          <w:color w:val="C00000"/>
        </w:rPr>
        <w:t>2</w:t>
      </w:r>
      <w:r w:rsidRPr="00D74EED">
        <w:rPr>
          <w:b/>
          <w:bCs/>
          <w:i/>
          <w:color w:val="C00000"/>
        </w:rPr>
        <w:t>-</w:t>
      </w:r>
      <w:r w:rsidR="00D74EED" w:rsidRPr="00D74EED">
        <w:rPr>
          <w:b/>
          <w:bCs/>
          <w:i/>
          <w:color w:val="C00000"/>
        </w:rPr>
        <w:t>3</w:t>
      </w:r>
      <w:r w:rsidRPr="00D74EED">
        <w:rPr>
          <w:b/>
          <w:bCs/>
          <w:i/>
          <w:color w:val="C00000"/>
        </w:rPr>
        <w:t xml:space="preserve"> (Готуємось до міжнародного іспиту):</w:t>
      </w:r>
    </w:p>
    <w:p w14:paraId="5F14766C" w14:textId="77777777" w:rsidR="00BF2347" w:rsidRPr="002315CA" w:rsidRDefault="00BF2347" w:rsidP="00EE1A94">
      <w:pPr>
        <w:rPr>
          <w:i/>
        </w:rPr>
      </w:pPr>
    </w:p>
    <w:p w14:paraId="2F100772" w14:textId="009767DA" w:rsidR="00EE1A94" w:rsidRDefault="00EE1A94" w:rsidP="00EE1A94">
      <w:r w:rsidRPr="00EE1A94">
        <w:t>Практичне заняття</w:t>
      </w:r>
      <w:r>
        <w:t xml:space="preserve"> </w:t>
      </w:r>
      <w:r w:rsidR="0068253C">
        <w:t>31-3</w:t>
      </w:r>
      <w:r w:rsidR="00DA5627">
        <w:t>5</w:t>
      </w:r>
      <w:r>
        <w:t>:</w:t>
      </w:r>
    </w:p>
    <w:p w14:paraId="14FA5DB5" w14:textId="0654C5F6" w:rsidR="00EE1A94" w:rsidRPr="001C1FA5" w:rsidRDefault="00924E79" w:rsidP="00EE1A94">
      <w:pPr>
        <w:rPr>
          <w:color w:val="C00000"/>
        </w:rPr>
      </w:pPr>
      <w:r w:rsidRPr="00924E79">
        <w:rPr>
          <w:color w:val="C00000"/>
        </w:rPr>
        <w:t xml:space="preserve">Тема: </w:t>
      </w:r>
      <w:r w:rsidR="00EE1A94" w:rsidRPr="001C1FA5">
        <w:rPr>
          <w:color w:val="C00000"/>
        </w:rPr>
        <w:t>Аудіювання з метою пошуку інформації. Відповіді на спеціальні запитання</w:t>
      </w:r>
    </w:p>
    <w:p w14:paraId="63E9B28E" w14:textId="4B7B3470" w:rsidR="00EE1A94" w:rsidRDefault="00EE1A94" w:rsidP="00EE1A94">
      <w:r w:rsidRPr="00EE1A94">
        <w:t xml:space="preserve">Практичне заняття </w:t>
      </w:r>
      <w:r w:rsidR="0068253C">
        <w:t>3</w:t>
      </w:r>
      <w:r w:rsidR="00DA5627">
        <w:t>6</w:t>
      </w:r>
      <w:r w:rsidRPr="00EE1A94">
        <w:t>-</w:t>
      </w:r>
      <w:r w:rsidR="0068253C">
        <w:t>42</w:t>
      </w:r>
      <w:r>
        <w:t>:</w:t>
      </w:r>
    </w:p>
    <w:p w14:paraId="1773EE92" w14:textId="75638E81" w:rsidR="00EE1A94" w:rsidRPr="001C1FA5" w:rsidRDefault="00924E79" w:rsidP="00EE1A94">
      <w:pPr>
        <w:rPr>
          <w:color w:val="C00000"/>
        </w:rPr>
      </w:pPr>
      <w:r w:rsidRPr="00924E79">
        <w:rPr>
          <w:color w:val="C00000"/>
        </w:rPr>
        <w:t xml:space="preserve">Тема: </w:t>
      </w:r>
      <w:r w:rsidR="00EE1A94" w:rsidRPr="001C1FA5">
        <w:rPr>
          <w:color w:val="C00000"/>
        </w:rPr>
        <w:t>Аудіювання з метою загального розуміння інформації. Відтворення інформації</w:t>
      </w:r>
    </w:p>
    <w:p w14:paraId="5594099D" w14:textId="02F8DD1B" w:rsidR="00EE1A94" w:rsidRDefault="00EE1A94" w:rsidP="00EE1A94">
      <w:r w:rsidRPr="00EE1A94">
        <w:t>Практичне заняття</w:t>
      </w:r>
      <w:r>
        <w:t xml:space="preserve"> </w:t>
      </w:r>
      <w:r w:rsidR="0068253C">
        <w:t>43</w:t>
      </w:r>
      <w:r w:rsidRPr="00EE1A94">
        <w:t>-</w:t>
      </w:r>
      <w:r w:rsidR="00DA5627">
        <w:t>50</w:t>
      </w:r>
      <w:r>
        <w:t>:</w:t>
      </w:r>
    </w:p>
    <w:p w14:paraId="2B41BD2E" w14:textId="3FECD519" w:rsidR="00EE1A94" w:rsidRPr="001C1FA5" w:rsidRDefault="00924E79" w:rsidP="00EE1A94">
      <w:pPr>
        <w:rPr>
          <w:color w:val="C00000"/>
        </w:rPr>
      </w:pPr>
      <w:r w:rsidRPr="00924E79">
        <w:rPr>
          <w:color w:val="C00000"/>
        </w:rPr>
        <w:t xml:space="preserve">Тема: </w:t>
      </w:r>
      <w:r w:rsidR="00EE1A94" w:rsidRPr="001C1FA5">
        <w:rPr>
          <w:color w:val="C00000"/>
        </w:rPr>
        <w:t>Розвиток діалогічного мовлення</w:t>
      </w:r>
    </w:p>
    <w:p w14:paraId="14034BD4" w14:textId="0802F99F" w:rsidR="00EE1A94" w:rsidRDefault="00EE1A94" w:rsidP="00EE1A94">
      <w:r w:rsidRPr="00EE1A94">
        <w:t xml:space="preserve">Практичне заняття </w:t>
      </w:r>
      <w:r w:rsidR="0068253C">
        <w:t>5</w:t>
      </w:r>
      <w:r w:rsidR="00DA5627">
        <w:t>1</w:t>
      </w:r>
      <w:r w:rsidRPr="00EE1A94">
        <w:t>-</w:t>
      </w:r>
      <w:r w:rsidR="0068253C">
        <w:t>5</w:t>
      </w:r>
      <w:r w:rsidR="00DA5627">
        <w:t>7</w:t>
      </w:r>
      <w:r>
        <w:t>:</w:t>
      </w:r>
    </w:p>
    <w:p w14:paraId="5D80CDBE" w14:textId="7CC62A84" w:rsidR="00EE1A94" w:rsidRPr="001C1FA5" w:rsidRDefault="00924E79" w:rsidP="00EE1A94">
      <w:pPr>
        <w:rPr>
          <w:color w:val="C00000"/>
        </w:rPr>
      </w:pPr>
      <w:r w:rsidRPr="00924E79">
        <w:rPr>
          <w:color w:val="C00000"/>
        </w:rPr>
        <w:t xml:space="preserve">Тема: </w:t>
      </w:r>
      <w:r w:rsidR="00EE1A94" w:rsidRPr="001C1FA5">
        <w:rPr>
          <w:color w:val="C00000"/>
        </w:rPr>
        <w:t>Критичне аудіювання. Висловлювання та пояснення думок</w:t>
      </w:r>
    </w:p>
    <w:p w14:paraId="3161E809" w14:textId="0F6A87E9" w:rsidR="00EE1A94" w:rsidRDefault="00EE1A94" w:rsidP="00EE1A94">
      <w:r w:rsidRPr="00EE1A94">
        <w:t>Практичне заняття</w:t>
      </w:r>
      <w:r>
        <w:t xml:space="preserve"> </w:t>
      </w:r>
      <w:r w:rsidR="0068253C">
        <w:t>5</w:t>
      </w:r>
      <w:r w:rsidR="00DA5627">
        <w:t>8</w:t>
      </w:r>
      <w:r w:rsidR="0068253C">
        <w:t>-6</w:t>
      </w:r>
      <w:r w:rsidR="00DA5627">
        <w:t>3</w:t>
      </w:r>
      <w:r>
        <w:t>:</w:t>
      </w:r>
    </w:p>
    <w:p w14:paraId="140F7E55" w14:textId="34E61B5E" w:rsidR="00EE1A94" w:rsidRPr="001C1FA5" w:rsidRDefault="00924E79" w:rsidP="00EE1A94">
      <w:pPr>
        <w:rPr>
          <w:color w:val="C00000"/>
        </w:rPr>
      </w:pPr>
      <w:r w:rsidRPr="00924E79">
        <w:rPr>
          <w:color w:val="C00000"/>
        </w:rPr>
        <w:t xml:space="preserve">Тема: </w:t>
      </w:r>
      <w:r w:rsidR="00EE1A94" w:rsidRPr="001C1FA5">
        <w:rPr>
          <w:color w:val="C00000"/>
        </w:rPr>
        <w:t>Читання з метою пошуку інформації. Заповнення форм та таблиць</w:t>
      </w:r>
    </w:p>
    <w:p w14:paraId="316E4D49" w14:textId="5D13C4A8" w:rsidR="00EE1A94" w:rsidRDefault="00EE1A94" w:rsidP="00EE1A94">
      <w:r w:rsidRPr="00EE1A94">
        <w:t>Практичне заняття</w:t>
      </w:r>
      <w:r w:rsidR="0068253C">
        <w:t xml:space="preserve"> 6</w:t>
      </w:r>
      <w:r w:rsidR="00DA5627">
        <w:t>4</w:t>
      </w:r>
      <w:r w:rsidRPr="00EE1A94">
        <w:t>-</w:t>
      </w:r>
      <w:r w:rsidR="00DA5627">
        <w:t>70</w:t>
      </w:r>
      <w:r>
        <w:t>:</w:t>
      </w:r>
    </w:p>
    <w:p w14:paraId="6F97AB27" w14:textId="0B540384" w:rsidR="00EE1A94" w:rsidRPr="001C1FA5" w:rsidRDefault="00924E79" w:rsidP="00EE1A94">
      <w:pPr>
        <w:rPr>
          <w:color w:val="C00000"/>
        </w:rPr>
      </w:pPr>
      <w:r w:rsidRPr="00924E79">
        <w:rPr>
          <w:color w:val="C00000"/>
        </w:rPr>
        <w:t xml:space="preserve">Тема: </w:t>
      </w:r>
      <w:r w:rsidR="00EE1A94" w:rsidRPr="001C1FA5">
        <w:rPr>
          <w:color w:val="C00000"/>
        </w:rPr>
        <w:t>Читання з метою загального розуміння. Написання звітів</w:t>
      </w:r>
    </w:p>
    <w:p w14:paraId="288DFBDE" w14:textId="288301B3" w:rsidR="00EE1A94" w:rsidRDefault="00EE1A94" w:rsidP="00EE1A94">
      <w:r w:rsidRPr="00EE1A94">
        <w:t xml:space="preserve">Практичне заняття </w:t>
      </w:r>
      <w:r w:rsidR="0068253C">
        <w:t>7</w:t>
      </w:r>
      <w:r w:rsidR="00DA5627">
        <w:t>1</w:t>
      </w:r>
      <w:r w:rsidRPr="00EE1A94">
        <w:t>-</w:t>
      </w:r>
      <w:r w:rsidR="0068253C">
        <w:t>7</w:t>
      </w:r>
      <w:r w:rsidR="00DA5627">
        <w:t>8</w:t>
      </w:r>
      <w:r>
        <w:t>:</w:t>
      </w:r>
    </w:p>
    <w:p w14:paraId="6A04417F" w14:textId="39F41130" w:rsidR="00EE1A94" w:rsidRPr="001C1FA5" w:rsidRDefault="00924E79" w:rsidP="00EE1A94">
      <w:pPr>
        <w:rPr>
          <w:color w:val="C00000"/>
        </w:rPr>
      </w:pPr>
      <w:r w:rsidRPr="00924E79">
        <w:rPr>
          <w:color w:val="C00000"/>
        </w:rPr>
        <w:t xml:space="preserve">Тема: </w:t>
      </w:r>
      <w:r w:rsidR="00EE1A94" w:rsidRPr="001C1FA5">
        <w:rPr>
          <w:color w:val="C00000"/>
        </w:rPr>
        <w:t>Критичне читання. Написання анотації та есе</w:t>
      </w:r>
    </w:p>
    <w:p w14:paraId="40519AC6" w14:textId="1FA7731E" w:rsidR="00EE1A94" w:rsidRPr="001C1FA5" w:rsidRDefault="00EE1A94" w:rsidP="00EE1A94">
      <w:pPr>
        <w:rPr>
          <w:color w:val="C00000"/>
        </w:rPr>
      </w:pPr>
      <w:r w:rsidRPr="00EE1A94">
        <w:t>Практичне заняття</w:t>
      </w:r>
      <w:r w:rsidR="0068253C">
        <w:t xml:space="preserve"> 7</w:t>
      </w:r>
      <w:r w:rsidR="00DA5627">
        <w:t>9</w:t>
      </w:r>
      <w:r w:rsidRPr="00EE1A94">
        <w:t>-</w:t>
      </w:r>
      <w:r w:rsidR="0068253C">
        <w:t>84</w:t>
      </w:r>
      <w:r>
        <w:t>:</w:t>
      </w:r>
    </w:p>
    <w:p w14:paraId="6F214699" w14:textId="1B421B71" w:rsidR="00F302A8" w:rsidRPr="004E370A" w:rsidRDefault="00924E79" w:rsidP="00B46EF1">
      <w:pPr>
        <w:rPr>
          <w:lang w:val="ru-RU"/>
        </w:rPr>
      </w:pPr>
      <w:r w:rsidRPr="00924E79">
        <w:rPr>
          <w:color w:val="C00000"/>
        </w:rPr>
        <w:t xml:space="preserve">Тема: </w:t>
      </w:r>
      <w:r w:rsidR="00EE1A94" w:rsidRPr="001C1FA5">
        <w:rPr>
          <w:color w:val="C00000"/>
        </w:rPr>
        <w:t>Екстенсивне читання. Написання рефератів</w:t>
      </w:r>
    </w:p>
    <w:permEnd w:id="986787600"/>
    <w:p w14:paraId="6A9E41B5" w14:textId="77777777" w:rsidR="004419B6" w:rsidRPr="004419B6" w:rsidRDefault="004419B6" w:rsidP="004419B6"/>
    <w:p w14:paraId="544BACC5" w14:textId="77777777" w:rsidR="00DB717D" w:rsidRPr="000B3985" w:rsidRDefault="004419B6" w:rsidP="000B3985">
      <w:pPr>
        <w:pStyle w:val="3"/>
      </w:pPr>
      <w:r w:rsidRPr="000B3985">
        <w:t>Самостійна робота</w:t>
      </w:r>
    </w:p>
    <w:p w14:paraId="72B6EBCB" w14:textId="4B34AC47" w:rsidR="00320DAB" w:rsidRDefault="00BF5E6B" w:rsidP="00320DAB">
      <w:permStart w:id="1053897712" w:edGrp="everyone"/>
      <w:r>
        <w:t>До практичного</w:t>
      </w:r>
      <w:r w:rsidR="00320DAB" w:rsidRPr="00EE1A94">
        <w:t xml:space="preserve"> заняття 1-</w:t>
      </w:r>
      <w:r w:rsidR="0068253C">
        <w:t>7</w:t>
      </w:r>
      <w:r w:rsidR="00320DAB">
        <w:t>:</w:t>
      </w:r>
    </w:p>
    <w:p w14:paraId="6E80BB36" w14:textId="4081E6F0" w:rsidR="00320DAB" w:rsidRPr="001C1FA5" w:rsidRDefault="00BF5E6B" w:rsidP="00320DAB">
      <w:pPr>
        <w:rPr>
          <w:color w:val="C00000"/>
        </w:rPr>
      </w:pPr>
      <w:r w:rsidRPr="001C1FA5">
        <w:rPr>
          <w:color w:val="C00000"/>
        </w:rPr>
        <w:t>Вивчити ситуацію та обговорити її у групах:</w:t>
      </w:r>
      <w:r w:rsidR="00E13305" w:rsidRPr="00E13305">
        <w:rPr>
          <w:color w:val="C00000"/>
          <w:lang w:val="ru-RU"/>
        </w:rPr>
        <w:t xml:space="preserve"> </w:t>
      </w:r>
      <w:r w:rsidRPr="001C1FA5">
        <w:rPr>
          <w:color w:val="C00000"/>
        </w:rPr>
        <w:t>Вибір правильного змісту.</w:t>
      </w:r>
    </w:p>
    <w:p w14:paraId="5B9AF92E" w14:textId="2E055EE4" w:rsidR="00320DAB" w:rsidRDefault="00BF5E6B" w:rsidP="00320DAB">
      <w:r>
        <w:t xml:space="preserve">До практичного </w:t>
      </w:r>
      <w:r w:rsidR="00320DAB" w:rsidRPr="00EE1A94">
        <w:t xml:space="preserve"> заняття 8-</w:t>
      </w:r>
      <w:r w:rsidR="0068253C">
        <w:t>14</w:t>
      </w:r>
      <w:r w:rsidR="00320DAB">
        <w:t>:</w:t>
      </w:r>
    </w:p>
    <w:p w14:paraId="63564F92" w14:textId="69F6EC93" w:rsidR="00320DAB" w:rsidRDefault="00815385" w:rsidP="00320DAB">
      <w:r w:rsidRPr="001C1FA5">
        <w:rPr>
          <w:color w:val="C00000"/>
        </w:rPr>
        <w:t>Вивчити ситуацію та обговорити її у групах:</w:t>
      </w:r>
      <w:r w:rsidR="001C1FA5" w:rsidRPr="001C1FA5">
        <w:rPr>
          <w:color w:val="C00000"/>
        </w:rPr>
        <w:t xml:space="preserve"> </w:t>
      </w:r>
      <w:r w:rsidRPr="001C1FA5">
        <w:rPr>
          <w:color w:val="C00000"/>
        </w:rPr>
        <w:t>Створення та підтримка довіри між співробітниками</w:t>
      </w:r>
      <w:r w:rsidRPr="00EE1A94">
        <w:t xml:space="preserve"> </w:t>
      </w:r>
      <w:r w:rsidR="006F0EBE">
        <w:t>До практичного</w:t>
      </w:r>
      <w:r w:rsidR="00320DAB" w:rsidRPr="00EE1A94">
        <w:t xml:space="preserve"> заняття </w:t>
      </w:r>
      <w:r w:rsidR="0068253C">
        <w:t>15</w:t>
      </w:r>
      <w:r w:rsidR="00320DAB" w:rsidRPr="00EE1A94">
        <w:t>-</w:t>
      </w:r>
      <w:r w:rsidR="0068253C">
        <w:t>2</w:t>
      </w:r>
      <w:r w:rsidR="00320DAB" w:rsidRPr="00EE1A94">
        <w:t>2</w:t>
      </w:r>
      <w:r w:rsidR="00320DAB">
        <w:t>:</w:t>
      </w:r>
    </w:p>
    <w:p w14:paraId="01378988" w14:textId="77777777" w:rsidR="00320DAB" w:rsidRPr="001C1FA5" w:rsidRDefault="006F0EBE" w:rsidP="00320DAB">
      <w:pPr>
        <w:rPr>
          <w:color w:val="C00000"/>
        </w:rPr>
      </w:pPr>
      <w:r w:rsidRPr="001C1FA5">
        <w:rPr>
          <w:color w:val="C00000"/>
        </w:rPr>
        <w:t xml:space="preserve">Вивчити ситуацію та обговорити її у групах: Використання  </w:t>
      </w:r>
      <w:r w:rsidR="00306A56" w:rsidRPr="001C1FA5">
        <w:rPr>
          <w:color w:val="C00000"/>
        </w:rPr>
        <w:t>різноманітно</w:t>
      </w:r>
      <w:r w:rsidRPr="001C1FA5">
        <w:rPr>
          <w:color w:val="C00000"/>
        </w:rPr>
        <w:t>сті для ефективної співпраці.</w:t>
      </w:r>
    </w:p>
    <w:p w14:paraId="4AA3D2B0" w14:textId="0FCF2934" w:rsidR="00320DAB" w:rsidRDefault="000B01CA" w:rsidP="00320DAB">
      <w:r>
        <w:t>До практичного</w:t>
      </w:r>
      <w:r w:rsidR="00320DAB" w:rsidRPr="00EE1A94">
        <w:t xml:space="preserve"> заняття</w:t>
      </w:r>
      <w:r w:rsidR="00320DAB">
        <w:t xml:space="preserve"> </w:t>
      </w:r>
      <w:r w:rsidR="0068253C">
        <w:t>23</w:t>
      </w:r>
      <w:r w:rsidR="00320DAB" w:rsidRPr="00EE1A94">
        <w:t>-</w:t>
      </w:r>
      <w:r w:rsidR="0068253C">
        <w:t>30</w:t>
      </w:r>
      <w:r w:rsidR="00320DAB">
        <w:t>:</w:t>
      </w:r>
    </w:p>
    <w:p w14:paraId="09D69132" w14:textId="77777777" w:rsidR="000B01CA" w:rsidRPr="001C1FA5" w:rsidRDefault="000B01CA" w:rsidP="00320DAB">
      <w:pPr>
        <w:rPr>
          <w:color w:val="C00000"/>
        </w:rPr>
      </w:pPr>
      <w:r w:rsidRPr="001C1FA5">
        <w:rPr>
          <w:color w:val="C00000"/>
        </w:rPr>
        <w:t xml:space="preserve">Вивчити ситуацію та обговорити її у групах: Побудова команди у віртуальному середовищі </w:t>
      </w:r>
    </w:p>
    <w:p w14:paraId="078CCF49" w14:textId="497C37A0" w:rsidR="00320DAB" w:rsidRDefault="000B01CA" w:rsidP="00320DAB">
      <w:r>
        <w:t>До практичного</w:t>
      </w:r>
      <w:r w:rsidR="00320DAB" w:rsidRPr="00EE1A94">
        <w:t xml:space="preserve"> заняття</w:t>
      </w:r>
      <w:r w:rsidR="00320DAB">
        <w:t xml:space="preserve"> </w:t>
      </w:r>
      <w:r w:rsidR="0068253C">
        <w:t>31</w:t>
      </w:r>
      <w:r w:rsidR="00320DAB" w:rsidRPr="00EE1A94">
        <w:t>-</w:t>
      </w:r>
      <w:r w:rsidR="0068253C">
        <w:t>3</w:t>
      </w:r>
      <w:r w:rsidR="00DA5627">
        <w:t>5</w:t>
      </w:r>
      <w:r w:rsidR="00320DAB">
        <w:t>:</w:t>
      </w:r>
    </w:p>
    <w:p w14:paraId="3FF8C5C3" w14:textId="77777777" w:rsidR="000B01CA" w:rsidRPr="001C1FA5" w:rsidRDefault="00306A56" w:rsidP="00320DAB">
      <w:pPr>
        <w:rPr>
          <w:color w:val="C00000"/>
        </w:rPr>
      </w:pPr>
      <w:r w:rsidRPr="001C1FA5">
        <w:rPr>
          <w:color w:val="C00000"/>
        </w:rPr>
        <w:t>Підготу</w:t>
      </w:r>
      <w:r w:rsidR="000B01CA" w:rsidRPr="001C1FA5">
        <w:rPr>
          <w:color w:val="C00000"/>
        </w:rPr>
        <w:t xml:space="preserve">вати 10 запитань до одногрупників на основі тексту теми </w:t>
      </w:r>
    </w:p>
    <w:p w14:paraId="45C7A40E" w14:textId="4ADEFE99" w:rsidR="00320DAB" w:rsidRDefault="000B01CA" w:rsidP="00320DAB">
      <w:r>
        <w:lastRenderedPageBreak/>
        <w:t>До практичного</w:t>
      </w:r>
      <w:r w:rsidR="00320DAB" w:rsidRPr="00EE1A94">
        <w:t xml:space="preserve"> заняття </w:t>
      </w:r>
      <w:r w:rsidR="0068253C">
        <w:t>3</w:t>
      </w:r>
      <w:r w:rsidR="00DA5627">
        <w:t>6</w:t>
      </w:r>
      <w:r w:rsidR="00320DAB" w:rsidRPr="00EE1A94">
        <w:t>-</w:t>
      </w:r>
      <w:r w:rsidR="0068253C">
        <w:t>4</w:t>
      </w:r>
      <w:r w:rsidR="00DA5627">
        <w:t>2</w:t>
      </w:r>
      <w:r w:rsidR="00320DAB">
        <w:t>:</w:t>
      </w:r>
    </w:p>
    <w:p w14:paraId="16ED7B3D" w14:textId="77777777" w:rsidR="000B01CA" w:rsidRPr="001C1FA5" w:rsidRDefault="000B01CA" w:rsidP="00320DAB">
      <w:pPr>
        <w:rPr>
          <w:color w:val="C00000"/>
        </w:rPr>
      </w:pPr>
      <w:r w:rsidRPr="001C1FA5">
        <w:rPr>
          <w:color w:val="C00000"/>
        </w:rPr>
        <w:t xml:space="preserve">Переповісти тексти теми </w:t>
      </w:r>
    </w:p>
    <w:p w14:paraId="2F9D97F2" w14:textId="1F131AB2" w:rsidR="00320DAB" w:rsidRDefault="000B01CA" w:rsidP="00320DAB">
      <w:r>
        <w:t>До практичного</w:t>
      </w:r>
      <w:r w:rsidR="00320DAB" w:rsidRPr="00EE1A94">
        <w:t xml:space="preserve"> заняття</w:t>
      </w:r>
      <w:r w:rsidR="00320DAB">
        <w:t xml:space="preserve"> </w:t>
      </w:r>
      <w:r w:rsidR="0068253C">
        <w:t>43</w:t>
      </w:r>
      <w:r w:rsidR="00320DAB" w:rsidRPr="00EE1A94">
        <w:t>-</w:t>
      </w:r>
      <w:r w:rsidR="00DA5627">
        <w:t>50</w:t>
      </w:r>
      <w:r w:rsidR="00320DAB">
        <w:t>:</w:t>
      </w:r>
    </w:p>
    <w:p w14:paraId="4BDAEF03" w14:textId="77777777" w:rsidR="000B01CA" w:rsidRPr="001C1FA5" w:rsidRDefault="000B01CA" w:rsidP="00320DAB">
      <w:pPr>
        <w:rPr>
          <w:color w:val="C00000"/>
        </w:rPr>
      </w:pPr>
      <w:r w:rsidRPr="001C1FA5">
        <w:rPr>
          <w:color w:val="C00000"/>
        </w:rPr>
        <w:t xml:space="preserve">Підготувати діалог з обговоренням поточної теми </w:t>
      </w:r>
    </w:p>
    <w:p w14:paraId="29102699" w14:textId="28037310" w:rsidR="00320DAB" w:rsidRDefault="000B01CA" w:rsidP="00320DAB">
      <w:r>
        <w:t>До практичного</w:t>
      </w:r>
      <w:r w:rsidR="00320DAB" w:rsidRPr="00EE1A94">
        <w:t xml:space="preserve"> заняття </w:t>
      </w:r>
      <w:r w:rsidR="0068253C">
        <w:t>5</w:t>
      </w:r>
      <w:r w:rsidR="00DA5627">
        <w:t>1</w:t>
      </w:r>
      <w:r w:rsidR="00320DAB" w:rsidRPr="00EE1A94">
        <w:t>-</w:t>
      </w:r>
      <w:r w:rsidR="0068253C">
        <w:t>5</w:t>
      </w:r>
      <w:r w:rsidR="00DA5627">
        <w:t>7</w:t>
      </w:r>
      <w:r w:rsidR="00320DAB">
        <w:t>:</w:t>
      </w:r>
    </w:p>
    <w:p w14:paraId="6BA5939F" w14:textId="77777777" w:rsidR="000B01CA" w:rsidRPr="001C1FA5" w:rsidRDefault="000B01CA" w:rsidP="00320DAB">
      <w:pPr>
        <w:rPr>
          <w:color w:val="C00000"/>
        </w:rPr>
      </w:pPr>
      <w:r w:rsidRPr="001C1FA5">
        <w:rPr>
          <w:color w:val="C00000"/>
        </w:rPr>
        <w:t>Підготувати пояснення свого ставлення до обговорюваних ідей</w:t>
      </w:r>
    </w:p>
    <w:p w14:paraId="4A1D2502" w14:textId="12CEB7AB" w:rsidR="00320DAB" w:rsidRDefault="000B01CA" w:rsidP="00320DAB">
      <w:r>
        <w:t>До практичного</w:t>
      </w:r>
      <w:r w:rsidR="00320DAB" w:rsidRPr="00EE1A94">
        <w:t xml:space="preserve"> заняття</w:t>
      </w:r>
      <w:r w:rsidR="00320DAB">
        <w:t xml:space="preserve"> </w:t>
      </w:r>
      <w:r w:rsidR="0068253C">
        <w:t>5</w:t>
      </w:r>
      <w:r w:rsidR="00DA5627">
        <w:t>8</w:t>
      </w:r>
      <w:r w:rsidR="00F071BB">
        <w:t>-6</w:t>
      </w:r>
      <w:r w:rsidR="00DA5627">
        <w:t>3</w:t>
      </w:r>
      <w:r w:rsidR="00320DAB">
        <w:t>:</w:t>
      </w:r>
    </w:p>
    <w:p w14:paraId="5B21AD71" w14:textId="77777777" w:rsidR="000B01CA" w:rsidRPr="001C1FA5" w:rsidRDefault="000B01CA" w:rsidP="00320DAB">
      <w:pPr>
        <w:rPr>
          <w:color w:val="C00000"/>
        </w:rPr>
      </w:pPr>
      <w:r w:rsidRPr="001C1FA5">
        <w:rPr>
          <w:color w:val="C00000"/>
        </w:rPr>
        <w:t xml:space="preserve">Знайти інформацію з обговорюваної теми в різних джерелах та заповнити форму </w:t>
      </w:r>
    </w:p>
    <w:p w14:paraId="3607C196" w14:textId="179D2392" w:rsidR="00320DAB" w:rsidRDefault="000B01CA" w:rsidP="00320DAB">
      <w:r>
        <w:t>До практичного</w:t>
      </w:r>
      <w:r w:rsidR="00320DAB" w:rsidRPr="00EE1A94">
        <w:t xml:space="preserve"> заняття </w:t>
      </w:r>
      <w:r w:rsidR="00F071BB">
        <w:t>6</w:t>
      </w:r>
      <w:r w:rsidR="00DA5627">
        <w:t>4</w:t>
      </w:r>
      <w:r w:rsidR="00320DAB" w:rsidRPr="00EE1A94">
        <w:t>-</w:t>
      </w:r>
      <w:r w:rsidR="00DA5627">
        <w:t>70</w:t>
      </w:r>
      <w:r w:rsidR="00320DAB">
        <w:t>:</w:t>
      </w:r>
    </w:p>
    <w:p w14:paraId="629A62CB" w14:textId="77777777" w:rsidR="000B01CA" w:rsidRPr="001C1FA5" w:rsidRDefault="000B01CA" w:rsidP="00320DAB">
      <w:pPr>
        <w:rPr>
          <w:color w:val="C00000"/>
        </w:rPr>
      </w:pPr>
      <w:r w:rsidRPr="001C1FA5">
        <w:rPr>
          <w:color w:val="C00000"/>
        </w:rPr>
        <w:t xml:space="preserve">Прочитати матеріали на тему дипломних робіт та скласти короткий звіт </w:t>
      </w:r>
    </w:p>
    <w:p w14:paraId="57CCF4A4" w14:textId="18BF36CD" w:rsidR="00320DAB" w:rsidRDefault="000B01CA" w:rsidP="00320DAB">
      <w:r>
        <w:t>До практичного</w:t>
      </w:r>
      <w:r w:rsidR="00320DAB" w:rsidRPr="00EE1A94">
        <w:t xml:space="preserve"> заняття </w:t>
      </w:r>
      <w:r w:rsidR="00F071BB">
        <w:t>7</w:t>
      </w:r>
      <w:r w:rsidR="00DA5627">
        <w:t>1</w:t>
      </w:r>
      <w:r w:rsidR="00320DAB" w:rsidRPr="00EE1A94">
        <w:t>-</w:t>
      </w:r>
      <w:r w:rsidR="00F071BB">
        <w:t>7</w:t>
      </w:r>
      <w:r w:rsidR="00DA5627">
        <w:t>8</w:t>
      </w:r>
      <w:r w:rsidR="00320DAB">
        <w:t>:</w:t>
      </w:r>
    </w:p>
    <w:p w14:paraId="6CD20AD2" w14:textId="77777777" w:rsidR="000B01CA" w:rsidRPr="001C1FA5" w:rsidRDefault="000B01CA" w:rsidP="00320DAB">
      <w:pPr>
        <w:rPr>
          <w:color w:val="C00000"/>
        </w:rPr>
      </w:pPr>
      <w:r w:rsidRPr="001C1FA5">
        <w:rPr>
          <w:color w:val="C00000"/>
        </w:rPr>
        <w:t xml:space="preserve">Написати реферат до своїх тез </w:t>
      </w:r>
    </w:p>
    <w:p w14:paraId="50F612EC" w14:textId="5261F836" w:rsidR="00320DAB" w:rsidRDefault="000B01CA" w:rsidP="00320DAB">
      <w:r>
        <w:t>До практичного</w:t>
      </w:r>
      <w:r w:rsidR="00320DAB" w:rsidRPr="00EE1A94">
        <w:t xml:space="preserve"> заняття </w:t>
      </w:r>
      <w:r w:rsidR="00F071BB">
        <w:t>7</w:t>
      </w:r>
      <w:r w:rsidR="00DA5627">
        <w:t>9</w:t>
      </w:r>
      <w:r w:rsidR="00320DAB" w:rsidRPr="00EE1A94">
        <w:t>-</w:t>
      </w:r>
      <w:r w:rsidR="00F071BB">
        <w:t>84</w:t>
      </w:r>
      <w:r w:rsidR="00320DAB">
        <w:t>:</w:t>
      </w:r>
    </w:p>
    <w:p w14:paraId="0B40D2A9" w14:textId="77777777" w:rsidR="000B01CA" w:rsidRPr="001C1FA5" w:rsidRDefault="000B01CA" w:rsidP="000B01CA">
      <w:pPr>
        <w:rPr>
          <w:color w:val="C00000"/>
        </w:rPr>
      </w:pPr>
      <w:r w:rsidRPr="001C1FA5">
        <w:rPr>
          <w:color w:val="C00000"/>
        </w:rPr>
        <w:t>Написати розширений реферат на декілька статей на тему свого дослідження</w:t>
      </w:r>
    </w:p>
    <w:p w14:paraId="50DE5896" w14:textId="77777777" w:rsidR="004419B6" w:rsidRDefault="004419B6" w:rsidP="00752BDE">
      <w:pPr>
        <w:rPr>
          <w:lang w:eastAsia="ru-RU"/>
        </w:rPr>
      </w:pPr>
    </w:p>
    <w:permEnd w:id="1053897712"/>
    <w:p w14:paraId="7CF95F5C" w14:textId="77777777" w:rsidR="00A631F1" w:rsidRDefault="00A631F1" w:rsidP="004419B6">
      <w:pPr>
        <w:rPr>
          <w:lang w:eastAsia="ru-RU"/>
        </w:rPr>
      </w:pPr>
    </w:p>
    <w:p w14:paraId="05CC49B5" w14:textId="77777777" w:rsidR="00A631F1" w:rsidRDefault="00A631F1" w:rsidP="00A631F1">
      <w:pPr>
        <w:pStyle w:val="2"/>
      </w:pPr>
      <w:r w:rsidRPr="00A631F1">
        <w:t>Література та навчальні матеріали</w:t>
      </w:r>
    </w:p>
    <w:p w14:paraId="09344CD8" w14:textId="77777777" w:rsidR="003F5AAC" w:rsidRPr="00DA5627" w:rsidRDefault="003F5AAC" w:rsidP="00752BDE">
      <w:pPr>
        <w:rPr>
          <w:b/>
          <w:bCs/>
        </w:rPr>
      </w:pPr>
      <w:permStart w:id="1229531089" w:edGrp="everyone"/>
      <w:r w:rsidRPr="00DA5627">
        <w:rPr>
          <w:b/>
          <w:bCs/>
        </w:rPr>
        <w:t>Основна література:</w:t>
      </w:r>
    </w:p>
    <w:p w14:paraId="3674B4C4" w14:textId="77777777" w:rsidR="003F5AAC" w:rsidRDefault="003F5AAC" w:rsidP="00752BDE"/>
    <w:p w14:paraId="5FF75E79" w14:textId="67AC42B3" w:rsidR="00E906B4" w:rsidRPr="00E906B4" w:rsidRDefault="00E906B4" w:rsidP="00E906B4">
      <w:r>
        <w:t xml:space="preserve">1. </w:t>
      </w:r>
      <w:proofErr w:type="spellStart"/>
      <w:r w:rsidRPr="00E906B4">
        <w:t>O'Dell</w:t>
      </w:r>
      <w:proofErr w:type="spellEnd"/>
      <w:r w:rsidRPr="00E906B4">
        <w:t xml:space="preserve"> </w:t>
      </w:r>
      <w:proofErr w:type="spellStart"/>
      <w:r w:rsidRPr="00E906B4">
        <w:t>Felicity</w:t>
      </w:r>
      <w:proofErr w:type="spellEnd"/>
      <w:r w:rsidRPr="00E906B4">
        <w:t xml:space="preserve">. </w:t>
      </w:r>
      <w:proofErr w:type="spellStart"/>
      <w:r w:rsidRPr="00E906B4">
        <w:t>Objective</w:t>
      </w:r>
      <w:proofErr w:type="spellEnd"/>
      <w:r w:rsidRPr="00E906B4">
        <w:t xml:space="preserve"> </w:t>
      </w:r>
      <w:proofErr w:type="spellStart"/>
      <w:r w:rsidRPr="00E906B4">
        <w:t>Advanced</w:t>
      </w:r>
      <w:proofErr w:type="spellEnd"/>
      <w:r w:rsidRPr="00E906B4">
        <w:t xml:space="preserve">. </w:t>
      </w:r>
      <w:proofErr w:type="spellStart"/>
      <w:r w:rsidRPr="00E906B4">
        <w:t>Student's</w:t>
      </w:r>
      <w:proofErr w:type="spellEnd"/>
      <w:r w:rsidRPr="00E906B4">
        <w:t xml:space="preserve"> </w:t>
      </w:r>
      <w:proofErr w:type="spellStart"/>
      <w:r w:rsidRPr="00E906B4">
        <w:t>Book</w:t>
      </w:r>
      <w:proofErr w:type="spellEnd"/>
      <w:r w:rsidRPr="00E906B4">
        <w:t xml:space="preserve">. 4th </w:t>
      </w:r>
      <w:proofErr w:type="spellStart"/>
      <w:r w:rsidRPr="00E906B4">
        <w:t>ed</w:t>
      </w:r>
      <w:proofErr w:type="spellEnd"/>
      <w:r w:rsidRPr="00E906B4">
        <w:t xml:space="preserve">. / </w:t>
      </w:r>
      <w:proofErr w:type="spellStart"/>
      <w:r w:rsidRPr="00E906B4">
        <w:t>O'Dell</w:t>
      </w:r>
      <w:proofErr w:type="spellEnd"/>
      <w:r w:rsidRPr="00E906B4">
        <w:t xml:space="preserve"> </w:t>
      </w:r>
      <w:proofErr w:type="spellStart"/>
      <w:r w:rsidRPr="00E906B4">
        <w:t>Felicity</w:t>
      </w:r>
      <w:proofErr w:type="spellEnd"/>
      <w:r w:rsidRPr="00E906B4">
        <w:t xml:space="preserve">, </w:t>
      </w:r>
      <w:proofErr w:type="spellStart"/>
      <w:r w:rsidRPr="00E906B4">
        <w:t>Broadhead</w:t>
      </w:r>
      <w:proofErr w:type="spellEnd"/>
      <w:r w:rsidRPr="00E906B4">
        <w:t xml:space="preserve"> </w:t>
      </w:r>
      <w:proofErr w:type="spellStart"/>
      <w:r w:rsidRPr="00E906B4">
        <w:t>Annie</w:t>
      </w:r>
      <w:proofErr w:type="spellEnd"/>
      <w:r w:rsidRPr="00E906B4">
        <w:t xml:space="preserve">. -   </w:t>
      </w:r>
      <w:proofErr w:type="spellStart"/>
      <w:r w:rsidRPr="00E906B4">
        <w:t>Cambridge</w:t>
      </w:r>
      <w:proofErr w:type="spellEnd"/>
      <w:r w:rsidRPr="00E906B4">
        <w:t xml:space="preserve"> </w:t>
      </w:r>
      <w:proofErr w:type="spellStart"/>
      <w:r w:rsidRPr="00E906B4">
        <w:t>University</w:t>
      </w:r>
      <w:proofErr w:type="spellEnd"/>
      <w:r w:rsidRPr="00E906B4">
        <w:t xml:space="preserve"> </w:t>
      </w:r>
      <w:proofErr w:type="spellStart"/>
      <w:r w:rsidRPr="00E906B4">
        <w:t>Press</w:t>
      </w:r>
      <w:proofErr w:type="spellEnd"/>
      <w:r w:rsidRPr="00E906B4">
        <w:t>, 2014. - 232p.</w:t>
      </w:r>
    </w:p>
    <w:p w14:paraId="2FF03CB2" w14:textId="2FD10506" w:rsidR="00E906B4" w:rsidRPr="00E906B4" w:rsidRDefault="00DA5627" w:rsidP="00E906B4">
      <w:r>
        <w:t>2</w:t>
      </w:r>
      <w:r w:rsidR="00E906B4">
        <w:t>.</w:t>
      </w:r>
      <w:r w:rsidR="00E906B4" w:rsidRPr="00E906B4">
        <w:t xml:space="preserve">O'Dell </w:t>
      </w:r>
      <w:proofErr w:type="spellStart"/>
      <w:r w:rsidR="00E906B4" w:rsidRPr="00E906B4">
        <w:t>Felicity</w:t>
      </w:r>
      <w:proofErr w:type="spellEnd"/>
      <w:r w:rsidR="00E906B4" w:rsidRPr="00E906B4">
        <w:t xml:space="preserve">, </w:t>
      </w:r>
      <w:proofErr w:type="spellStart"/>
      <w:r w:rsidR="00E906B4" w:rsidRPr="00E906B4">
        <w:t>Broadhead</w:t>
      </w:r>
      <w:proofErr w:type="spellEnd"/>
      <w:r w:rsidR="00E906B4" w:rsidRPr="00E906B4">
        <w:t xml:space="preserve"> </w:t>
      </w:r>
      <w:proofErr w:type="spellStart"/>
      <w:r w:rsidR="00E906B4" w:rsidRPr="00E906B4">
        <w:t>Annie</w:t>
      </w:r>
      <w:proofErr w:type="spellEnd"/>
      <w:r w:rsidR="00E906B4" w:rsidRPr="00E906B4">
        <w:t xml:space="preserve">. </w:t>
      </w:r>
      <w:proofErr w:type="spellStart"/>
      <w:r w:rsidR="00E906B4" w:rsidRPr="00E906B4">
        <w:t>Objective</w:t>
      </w:r>
      <w:proofErr w:type="spellEnd"/>
      <w:r w:rsidR="00E906B4" w:rsidRPr="00E906B4">
        <w:t xml:space="preserve"> IELTS </w:t>
      </w:r>
      <w:proofErr w:type="spellStart"/>
      <w:r w:rsidR="00E906B4" w:rsidRPr="00E906B4">
        <w:t>Advanced</w:t>
      </w:r>
      <w:proofErr w:type="spellEnd"/>
      <w:r w:rsidR="00E906B4" w:rsidRPr="00E906B4">
        <w:t xml:space="preserve"> </w:t>
      </w:r>
      <w:proofErr w:type="spellStart"/>
      <w:r w:rsidR="00E906B4" w:rsidRPr="00E906B4">
        <w:t>Workbook</w:t>
      </w:r>
      <w:proofErr w:type="spellEnd"/>
      <w:r w:rsidR="00E906B4" w:rsidRPr="00E906B4">
        <w:t xml:space="preserve"> / </w:t>
      </w:r>
      <w:proofErr w:type="spellStart"/>
      <w:r w:rsidR="00E906B4" w:rsidRPr="00E906B4">
        <w:t>O'Dell</w:t>
      </w:r>
      <w:proofErr w:type="spellEnd"/>
      <w:r w:rsidR="00E906B4" w:rsidRPr="00E906B4">
        <w:t xml:space="preserve"> </w:t>
      </w:r>
      <w:proofErr w:type="spellStart"/>
      <w:r w:rsidR="00E906B4" w:rsidRPr="00E906B4">
        <w:t>Felicity</w:t>
      </w:r>
      <w:proofErr w:type="spellEnd"/>
      <w:r w:rsidR="00E906B4" w:rsidRPr="00E906B4">
        <w:t xml:space="preserve">, </w:t>
      </w:r>
      <w:proofErr w:type="spellStart"/>
      <w:r w:rsidR="00E906B4" w:rsidRPr="00E906B4">
        <w:t>Broadhead</w:t>
      </w:r>
      <w:proofErr w:type="spellEnd"/>
      <w:r w:rsidR="00E906B4" w:rsidRPr="00E906B4">
        <w:t xml:space="preserve"> </w:t>
      </w:r>
      <w:proofErr w:type="spellStart"/>
      <w:r w:rsidR="00E906B4" w:rsidRPr="00E906B4">
        <w:t>Annie</w:t>
      </w:r>
      <w:proofErr w:type="spellEnd"/>
      <w:r w:rsidR="00E906B4" w:rsidRPr="00E906B4">
        <w:t xml:space="preserve">. - </w:t>
      </w:r>
      <w:proofErr w:type="spellStart"/>
      <w:r w:rsidR="00E906B4" w:rsidRPr="00E906B4">
        <w:t>Cambridge</w:t>
      </w:r>
      <w:proofErr w:type="spellEnd"/>
      <w:r w:rsidR="00E906B4" w:rsidRPr="00E906B4">
        <w:t xml:space="preserve"> </w:t>
      </w:r>
      <w:proofErr w:type="spellStart"/>
      <w:r w:rsidR="00E906B4" w:rsidRPr="00E906B4">
        <w:t>University</w:t>
      </w:r>
      <w:proofErr w:type="spellEnd"/>
      <w:r w:rsidR="00E906B4" w:rsidRPr="00E906B4">
        <w:t xml:space="preserve"> </w:t>
      </w:r>
      <w:proofErr w:type="spellStart"/>
      <w:r w:rsidR="00E906B4" w:rsidRPr="00E906B4">
        <w:t>Press</w:t>
      </w:r>
      <w:proofErr w:type="spellEnd"/>
      <w:r w:rsidR="00E906B4" w:rsidRPr="00E906B4">
        <w:t>.  2016. – 101с.</w:t>
      </w:r>
    </w:p>
    <w:p w14:paraId="2E55525B" w14:textId="104EBF02" w:rsidR="00E906B4" w:rsidRPr="00E906B4" w:rsidRDefault="00DA5627" w:rsidP="00E906B4">
      <w:r>
        <w:t>3</w:t>
      </w:r>
      <w:r w:rsidR="00E906B4">
        <w:t>.</w:t>
      </w:r>
      <w:r w:rsidR="00E906B4" w:rsidRPr="00E906B4">
        <w:t xml:space="preserve"> </w:t>
      </w:r>
      <w:proofErr w:type="spellStart"/>
      <w:r w:rsidR="00E906B4" w:rsidRPr="00E906B4">
        <w:t>Functional</w:t>
      </w:r>
      <w:proofErr w:type="spellEnd"/>
      <w:r w:rsidR="00E906B4" w:rsidRPr="00E906B4">
        <w:t xml:space="preserve"> </w:t>
      </w:r>
      <w:proofErr w:type="spellStart"/>
      <w:r w:rsidR="00E906B4" w:rsidRPr="00E906B4">
        <w:t>structures</w:t>
      </w:r>
      <w:proofErr w:type="spellEnd"/>
      <w:r w:rsidR="00E906B4" w:rsidRPr="00E906B4">
        <w:t xml:space="preserve"> </w:t>
      </w:r>
      <w:proofErr w:type="spellStart"/>
      <w:r w:rsidR="00E906B4" w:rsidRPr="00E906B4">
        <w:t>of</w:t>
      </w:r>
      <w:proofErr w:type="spellEnd"/>
      <w:r w:rsidR="00E906B4" w:rsidRPr="00E906B4">
        <w:t xml:space="preserve"> </w:t>
      </w:r>
      <w:proofErr w:type="spellStart"/>
      <w:r w:rsidR="00E906B4" w:rsidRPr="00E906B4">
        <w:t>academic</w:t>
      </w:r>
      <w:proofErr w:type="spellEnd"/>
      <w:r w:rsidR="00E906B4" w:rsidRPr="00E906B4">
        <w:t xml:space="preserve"> </w:t>
      </w:r>
      <w:proofErr w:type="spellStart"/>
      <w:r w:rsidR="00E906B4" w:rsidRPr="00E906B4">
        <w:t>English</w:t>
      </w:r>
      <w:proofErr w:type="spellEnd"/>
      <w:r w:rsidR="00E906B4" w:rsidRPr="00E906B4">
        <w:t xml:space="preserve">. </w:t>
      </w:r>
      <w:proofErr w:type="spellStart"/>
      <w:r w:rsidR="00E906B4" w:rsidRPr="00E906B4">
        <w:t>Методичнівказівки</w:t>
      </w:r>
      <w:proofErr w:type="spellEnd"/>
      <w:r w:rsidR="00E906B4" w:rsidRPr="00E906B4">
        <w:t xml:space="preserve"> до практичних занять з курсу «Англійська мова за професійним</w:t>
      </w:r>
      <w:r w:rsidR="001C1FA5">
        <w:t xml:space="preserve"> </w:t>
      </w:r>
      <w:r w:rsidR="00E906B4" w:rsidRPr="00E906B4">
        <w:t>спрямуванням» для студентів</w:t>
      </w:r>
      <w:r w:rsidR="001C1FA5">
        <w:t xml:space="preserve"> </w:t>
      </w:r>
      <w:r w:rsidR="00E906B4" w:rsidRPr="00E906B4">
        <w:t>всіх</w:t>
      </w:r>
      <w:r w:rsidR="001C1FA5">
        <w:t xml:space="preserve"> </w:t>
      </w:r>
      <w:r w:rsidR="00E906B4" w:rsidRPr="00E906B4">
        <w:t xml:space="preserve">спеціальностей / уклад. Лазарєва О. Я., Ковтун О.О., </w:t>
      </w:r>
      <w:proofErr w:type="spellStart"/>
      <w:r w:rsidR="00E906B4" w:rsidRPr="00E906B4">
        <w:t>Дьомочка</w:t>
      </w:r>
      <w:proofErr w:type="spellEnd"/>
      <w:r w:rsidR="00E906B4" w:rsidRPr="00E906B4">
        <w:t xml:space="preserve"> Л.В., Харків: НТУ “ХПІ”, 2019. –  44c.</w:t>
      </w:r>
    </w:p>
    <w:p w14:paraId="1A4530CC" w14:textId="510BC363" w:rsidR="00E906B4" w:rsidRPr="00E906B4" w:rsidRDefault="00DA5627" w:rsidP="00E906B4">
      <w:r>
        <w:t>4</w:t>
      </w:r>
      <w:r w:rsidR="00BC5421">
        <w:t xml:space="preserve">. </w:t>
      </w:r>
      <w:proofErr w:type="spellStart"/>
      <w:r w:rsidR="00E906B4" w:rsidRPr="00E906B4">
        <w:t>Allsop</w:t>
      </w:r>
      <w:proofErr w:type="spellEnd"/>
      <w:r w:rsidR="00E906B4" w:rsidRPr="00E906B4">
        <w:t xml:space="preserve"> J. BEC </w:t>
      </w:r>
      <w:proofErr w:type="spellStart"/>
      <w:r w:rsidR="00E906B4" w:rsidRPr="00E906B4">
        <w:t>Vantage</w:t>
      </w:r>
      <w:proofErr w:type="spellEnd"/>
      <w:r w:rsidR="00E906B4" w:rsidRPr="00E906B4">
        <w:t xml:space="preserve"> </w:t>
      </w:r>
      <w:proofErr w:type="spellStart"/>
      <w:r w:rsidR="00E906B4" w:rsidRPr="00E906B4">
        <w:t>Testbuilder</w:t>
      </w:r>
      <w:proofErr w:type="spellEnd"/>
      <w:r w:rsidR="00E906B4" w:rsidRPr="00E906B4">
        <w:t xml:space="preserve"> / J. </w:t>
      </w:r>
      <w:proofErr w:type="spellStart"/>
      <w:r w:rsidR="00E906B4" w:rsidRPr="00E906B4">
        <w:t>Allsop</w:t>
      </w:r>
      <w:proofErr w:type="spellEnd"/>
      <w:r w:rsidR="00E906B4" w:rsidRPr="00E906B4">
        <w:t xml:space="preserve">, T. </w:t>
      </w:r>
      <w:proofErr w:type="spellStart"/>
      <w:r w:rsidR="00E906B4" w:rsidRPr="00E906B4">
        <w:t>Aspinall</w:t>
      </w:r>
      <w:proofErr w:type="spellEnd"/>
      <w:r w:rsidR="00E906B4" w:rsidRPr="00E906B4">
        <w:t xml:space="preserve">. – </w:t>
      </w:r>
      <w:proofErr w:type="spellStart"/>
      <w:r w:rsidR="00E906B4" w:rsidRPr="00E906B4">
        <w:t>Oxford</w:t>
      </w:r>
      <w:proofErr w:type="spellEnd"/>
      <w:r w:rsidR="00E906B4" w:rsidRPr="00E906B4">
        <w:t xml:space="preserve">: </w:t>
      </w:r>
      <w:proofErr w:type="spellStart"/>
      <w:r w:rsidR="00E906B4" w:rsidRPr="00E906B4">
        <w:t>Macmillan</w:t>
      </w:r>
      <w:proofErr w:type="spellEnd"/>
      <w:r w:rsidR="00E906B4" w:rsidRPr="00E906B4">
        <w:t>, 2015. – 154 p.</w:t>
      </w:r>
    </w:p>
    <w:p w14:paraId="6B6DBD60" w14:textId="6097E54A" w:rsidR="00E906B4" w:rsidRPr="00E906B4" w:rsidRDefault="00DA5627" w:rsidP="00E906B4">
      <w:r>
        <w:t>5</w:t>
      </w:r>
      <w:r w:rsidR="00BC5421">
        <w:t xml:space="preserve">. </w:t>
      </w:r>
      <w:proofErr w:type="spellStart"/>
      <w:r w:rsidR="00E906B4" w:rsidRPr="00E906B4">
        <w:t>Pauline</w:t>
      </w:r>
      <w:proofErr w:type="spellEnd"/>
      <w:r w:rsidR="00E906B4" w:rsidRPr="00E906B4">
        <w:t xml:space="preserve"> </w:t>
      </w:r>
      <w:proofErr w:type="spellStart"/>
      <w:r w:rsidR="00E906B4" w:rsidRPr="00E906B4">
        <w:t>Cullen</w:t>
      </w:r>
      <w:proofErr w:type="spellEnd"/>
      <w:r w:rsidR="00E906B4" w:rsidRPr="00E906B4">
        <w:t xml:space="preserve">. </w:t>
      </w:r>
      <w:proofErr w:type="spellStart"/>
      <w:r w:rsidR="00E906B4" w:rsidRPr="00E906B4">
        <w:t>Common</w:t>
      </w:r>
      <w:proofErr w:type="spellEnd"/>
      <w:r w:rsidR="00E906B4" w:rsidRPr="00E906B4">
        <w:t xml:space="preserve"> </w:t>
      </w:r>
      <w:proofErr w:type="spellStart"/>
      <w:r w:rsidR="00E906B4" w:rsidRPr="00E906B4">
        <w:t>Mistakes</w:t>
      </w:r>
      <w:proofErr w:type="spellEnd"/>
      <w:r w:rsidR="00E906B4" w:rsidRPr="00E906B4">
        <w:t xml:space="preserve"> </w:t>
      </w:r>
      <w:proofErr w:type="spellStart"/>
      <w:r w:rsidR="00E906B4" w:rsidRPr="00E906B4">
        <w:t>at</w:t>
      </w:r>
      <w:proofErr w:type="spellEnd"/>
      <w:r w:rsidR="00E906B4" w:rsidRPr="00E906B4">
        <w:t xml:space="preserve"> IELTS </w:t>
      </w:r>
      <w:proofErr w:type="spellStart"/>
      <w:r w:rsidR="00E906B4" w:rsidRPr="00E906B4">
        <w:t>Intermediate</w:t>
      </w:r>
      <w:proofErr w:type="spellEnd"/>
      <w:r w:rsidR="00E906B4" w:rsidRPr="00E906B4">
        <w:t xml:space="preserve"> </w:t>
      </w:r>
      <w:proofErr w:type="spellStart"/>
      <w:r w:rsidR="00E906B4" w:rsidRPr="00E906B4">
        <w:t>Paperback</w:t>
      </w:r>
      <w:proofErr w:type="spellEnd"/>
      <w:r w:rsidR="00E906B4" w:rsidRPr="00E906B4">
        <w:t xml:space="preserve"> </w:t>
      </w:r>
      <w:proofErr w:type="spellStart"/>
      <w:r w:rsidR="00E906B4" w:rsidRPr="00E906B4">
        <w:t>with</w:t>
      </w:r>
      <w:proofErr w:type="spellEnd"/>
      <w:r w:rsidR="00E906B4" w:rsidRPr="00E906B4">
        <w:t xml:space="preserve"> IELTS </w:t>
      </w:r>
      <w:proofErr w:type="spellStart"/>
      <w:r w:rsidR="00E906B4" w:rsidRPr="00E906B4">
        <w:t>General</w:t>
      </w:r>
      <w:proofErr w:type="spellEnd"/>
      <w:r w:rsidR="00E906B4" w:rsidRPr="00E906B4">
        <w:t xml:space="preserve"> </w:t>
      </w:r>
      <w:proofErr w:type="spellStart"/>
      <w:r w:rsidR="00E906B4" w:rsidRPr="00E906B4">
        <w:t>Training</w:t>
      </w:r>
      <w:proofErr w:type="spellEnd"/>
      <w:r w:rsidR="00E906B4" w:rsidRPr="00E906B4">
        <w:t xml:space="preserve"> </w:t>
      </w:r>
      <w:proofErr w:type="spellStart"/>
      <w:r w:rsidR="00E906B4" w:rsidRPr="00E906B4">
        <w:t>Testbank</w:t>
      </w:r>
      <w:proofErr w:type="spellEnd"/>
      <w:r w:rsidR="00E906B4" w:rsidRPr="00E906B4">
        <w:t xml:space="preserve">: </w:t>
      </w:r>
      <w:proofErr w:type="spellStart"/>
      <w:r w:rsidR="00E906B4" w:rsidRPr="00E906B4">
        <w:t>And</w:t>
      </w:r>
      <w:proofErr w:type="spellEnd"/>
      <w:r w:rsidR="00E906B4" w:rsidRPr="00E906B4">
        <w:t xml:space="preserve"> </w:t>
      </w:r>
      <w:proofErr w:type="spellStart"/>
      <w:r w:rsidR="00E906B4" w:rsidRPr="00E906B4">
        <w:t>How</w:t>
      </w:r>
      <w:proofErr w:type="spellEnd"/>
      <w:r w:rsidR="00E906B4" w:rsidRPr="00E906B4">
        <w:t xml:space="preserve"> </w:t>
      </w:r>
      <w:proofErr w:type="spellStart"/>
      <w:r w:rsidR="00E906B4" w:rsidRPr="00E906B4">
        <w:t>to</w:t>
      </w:r>
      <w:proofErr w:type="spellEnd"/>
      <w:r w:rsidR="00E906B4" w:rsidRPr="00E906B4">
        <w:t xml:space="preserve"> </w:t>
      </w:r>
      <w:proofErr w:type="spellStart"/>
      <w:r w:rsidR="00E906B4" w:rsidRPr="00E906B4">
        <w:t>Avoid</w:t>
      </w:r>
      <w:proofErr w:type="spellEnd"/>
      <w:r w:rsidR="00E906B4" w:rsidRPr="00E906B4">
        <w:t xml:space="preserve"> </w:t>
      </w:r>
      <w:proofErr w:type="spellStart"/>
      <w:r w:rsidR="00E906B4" w:rsidRPr="00E906B4">
        <w:t>Them</w:t>
      </w:r>
      <w:proofErr w:type="spellEnd"/>
      <w:r w:rsidR="00E906B4" w:rsidRPr="00E906B4">
        <w:t xml:space="preserve">. - </w:t>
      </w:r>
      <w:proofErr w:type="spellStart"/>
      <w:r w:rsidR="00E906B4" w:rsidRPr="00E906B4">
        <w:t>Cambridge</w:t>
      </w:r>
      <w:proofErr w:type="spellEnd"/>
      <w:r w:rsidR="00E906B4" w:rsidRPr="00E906B4">
        <w:t xml:space="preserve"> </w:t>
      </w:r>
      <w:proofErr w:type="spellStart"/>
      <w:r w:rsidR="00E906B4" w:rsidRPr="00E906B4">
        <w:t>English</w:t>
      </w:r>
      <w:proofErr w:type="spellEnd"/>
      <w:r w:rsidR="00E906B4" w:rsidRPr="00E906B4">
        <w:t>, 2016. - 64p.</w:t>
      </w:r>
    </w:p>
    <w:p w14:paraId="6C06FFB6" w14:textId="570AE529" w:rsidR="00E906B4" w:rsidRPr="00E906B4" w:rsidRDefault="00DA5627" w:rsidP="00E906B4">
      <w:r>
        <w:t>6</w:t>
      </w:r>
      <w:r w:rsidR="00E906B4" w:rsidRPr="00E906B4">
        <w:t xml:space="preserve">. </w:t>
      </w:r>
      <w:proofErr w:type="spellStart"/>
      <w:r w:rsidR="00E906B4" w:rsidRPr="00E906B4">
        <w:t>Bazin</w:t>
      </w:r>
      <w:proofErr w:type="spellEnd"/>
      <w:r w:rsidR="00E906B4" w:rsidRPr="00E906B4">
        <w:t xml:space="preserve"> A. </w:t>
      </w:r>
      <w:proofErr w:type="spellStart"/>
      <w:r w:rsidR="00E906B4" w:rsidRPr="00E906B4">
        <w:t>Achieve</w:t>
      </w:r>
      <w:proofErr w:type="spellEnd"/>
      <w:r w:rsidR="00E906B4" w:rsidRPr="00E906B4">
        <w:t xml:space="preserve"> IELTS. </w:t>
      </w:r>
      <w:proofErr w:type="spellStart"/>
      <w:r w:rsidR="00E906B4" w:rsidRPr="00E906B4">
        <w:t>Practice</w:t>
      </w:r>
      <w:proofErr w:type="spellEnd"/>
      <w:r w:rsidR="00E906B4" w:rsidRPr="00E906B4">
        <w:t xml:space="preserve"> </w:t>
      </w:r>
      <w:proofErr w:type="spellStart"/>
      <w:r w:rsidR="00E906B4" w:rsidRPr="00E906B4">
        <w:t>Tests</w:t>
      </w:r>
      <w:proofErr w:type="spellEnd"/>
      <w:r w:rsidR="00E906B4" w:rsidRPr="00E906B4">
        <w:t xml:space="preserve"> / A. </w:t>
      </w:r>
      <w:proofErr w:type="spellStart"/>
      <w:r w:rsidR="00E906B4" w:rsidRPr="00E906B4">
        <w:t>Bazin</w:t>
      </w:r>
      <w:proofErr w:type="spellEnd"/>
      <w:r w:rsidR="00E906B4" w:rsidRPr="00E906B4">
        <w:t xml:space="preserve">, E. </w:t>
      </w:r>
      <w:proofErr w:type="spellStart"/>
      <w:r w:rsidR="00E906B4" w:rsidRPr="00E906B4">
        <w:t>Boyd</w:t>
      </w:r>
      <w:proofErr w:type="spellEnd"/>
      <w:r w:rsidR="00E906B4" w:rsidRPr="00E906B4">
        <w:t xml:space="preserve">. – </w:t>
      </w:r>
      <w:proofErr w:type="spellStart"/>
      <w:r w:rsidR="00E906B4" w:rsidRPr="00E906B4">
        <w:t>London</w:t>
      </w:r>
      <w:proofErr w:type="spellEnd"/>
      <w:r w:rsidR="00E906B4" w:rsidRPr="00E906B4">
        <w:t xml:space="preserve">: </w:t>
      </w:r>
      <w:proofErr w:type="spellStart"/>
      <w:r w:rsidR="00E906B4" w:rsidRPr="00E906B4">
        <w:t>Marshal</w:t>
      </w:r>
      <w:proofErr w:type="spellEnd"/>
      <w:r w:rsidR="00E906B4" w:rsidRPr="00E906B4">
        <w:t xml:space="preserve">   </w:t>
      </w:r>
      <w:proofErr w:type="spellStart"/>
      <w:r w:rsidR="00E906B4" w:rsidRPr="00E906B4">
        <w:t>Cavendish</w:t>
      </w:r>
      <w:proofErr w:type="spellEnd"/>
      <w:r w:rsidR="00E906B4" w:rsidRPr="00E906B4">
        <w:t xml:space="preserve"> </w:t>
      </w:r>
      <w:proofErr w:type="spellStart"/>
      <w:r w:rsidR="00E906B4" w:rsidRPr="00E906B4">
        <w:t>Ltd</w:t>
      </w:r>
      <w:proofErr w:type="spellEnd"/>
      <w:r w:rsidR="00E906B4" w:rsidRPr="00E906B4">
        <w:t>, 2017. – 114 p.</w:t>
      </w:r>
    </w:p>
    <w:p w14:paraId="638CE26D" w14:textId="0498007A" w:rsidR="00E906B4" w:rsidRPr="00E906B4" w:rsidRDefault="00DA5627" w:rsidP="00E906B4">
      <w:r>
        <w:t>7</w:t>
      </w:r>
      <w:r w:rsidR="00E906B4" w:rsidRPr="00E906B4">
        <w:t xml:space="preserve">. </w:t>
      </w:r>
      <w:proofErr w:type="spellStart"/>
      <w:r w:rsidR="00E906B4" w:rsidRPr="00E906B4">
        <w:t>O.Lazareva</w:t>
      </w:r>
      <w:proofErr w:type="spellEnd"/>
      <w:r w:rsidR="00E906B4" w:rsidRPr="00E906B4">
        <w:t xml:space="preserve">, </w:t>
      </w:r>
      <w:proofErr w:type="spellStart"/>
      <w:r w:rsidR="00E906B4" w:rsidRPr="00E906B4">
        <w:t>O.Kovtun</w:t>
      </w:r>
      <w:proofErr w:type="spellEnd"/>
      <w:r w:rsidR="00E906B4" w:rsidRPr="00E906B4">
        <w:t xml:space="preserve">, </w:t>
      </w:r>
      <w:proofErr w:type="spellStart"/>
      <w:r w:rsidR="00E906B4" w:rsidRPr="00E906B4">
        <w:t>L.Dyomochka</w:t>
      </w:r>
      <w:proofErr w:type="spellEnd"/>
      <w:r w:rsidR="00E906B4" w:rsidRPr="00E906B4">
        <w:t xml:space="preserve">. </w:t>
      </w:r>
      <w:proofErr w:type="spellStart"/>
      <w:r w:rsidR="00E906B4" w:rsidRPr="00E906B4">
        <w:t>Science</w:t>
      </w:r>
      <w:proofErr w:type="spellEnd"/>
      <w:r w:rsidR="00E906B4" w:rsidRPr="00E906B4">
        <w:t xml:space="preserve"> </w:t>
      </w:r>
      <w:proofErr w:type="spellStart"/>
      <w:r w:rsidR="00E906B4" w:rsidRPr="00E906B4">
        <w:t>speaks</w:t>
      </w:r>
      <w:proofErr w:type="spellEnd"/>
      <w:r w:rsidR="00E906B4" w:rsidRPr="00E906B4">
        <w:t xml:space="preserve"> </w:t>
      </w:r>
      <w:proofErr w:type="spellStart"/>
      <w:r w:rsidR="00E906B4" w:rsidRPr="00E906B4">
        <w:t>English</w:t>
      </w:r>
      <w:proofErr w:type="spellEnd"/>
      <w:r w:rsidR="00E906B4" w:rsidRPr="00E906B4">
        <w:t xml:space="preserve">. </w:t>
      </w:r>
      <w:proofErr w:type="spellStart"/>
      <w:r w:rsidR="00E906B4" w:rsidRPr="00E906B4">
        <w:t>Kharkiv</w:t>
      </w:r>
      <w:proofErr w:type="spellEnd"/>
      <w:r w:rsidR="00E906B4" w:rsidRPr="00E906B4">
        <w:t>: NTU  “</w:t>
      </w:r>
      <w:proofErr w:type="spellStart"/>
      <w:r w:rsidR="00E906B4" w:rsidRPr="00E906B4">
        <w:t>KhPI</w:t>
      </w:r>
      <w:proofErr w:type="spellEnd"/>
      <w:r w:rsidR="00E906B4" w:rsidRPr="00E906B4">
        <w:t>”, 2019. – 276р.</w:t>
      </w:r>
    </w:p>
    <w:p w14:paraId="2ED74C6F" w14:textId="25B1668F" w:rsidR="00E906B4" w:rsidRPr="00E906B4" w:rsidRDefault="00DA5627" w:rsidP="00E906B4">
      <w:r>
        <w:t>8</w:t>
      </w:r>
      <w:r w:rsidR="00E906B4" w:rsidRPr="00E906B4">
        <w:t xml:space="preserve">. </w:t>
      </w:r>
      <w:proofErr w:type="spellStart"/>
      <w:r w:rsidR="00E906B4" w:rsidRPr="00E906B4">
        <w:t>Jackie</w:t>
      </w:r>
      <w:proofErr w:type="spellEnd"/>
      <w:r w:rsidR="00E906B4" w:rsidRPr="00E906B4">
        <w:t xml:space="preserve"> </w:t>
      </w:r>
      <w:proofErr w:type="spellStart"/>
      <w:r w:rsidR="00E906B4" w:rsidRPr="00E906B4">
        <w:t>Black</w:t>
      </w:r>
      <w:proofErr w:type="spellEnd"/>
      <w:r w:rsidR="00E906B4" w:rsidRPr="00E906B4">
        <w:t xml:space="preserve">. </w:t>
      </w:r>
      <w:proofErr w:type="spellStart"/>
      <w:r w:rsidR="00E906B4" w:rsidRPr="00E906B4">
        <w:t>Working</w:t>
      </w:r>
      <w:proofErr w:type="spellEnd"/>
      <w:r w:rsidR="00E906B4" w:rsidRPr="00E906B4">
        <w:t xml:space="preserve"> </w:t>
      </w:r>
      <w:proofErr w:type="spellStart"/>
      <w:r w:rsidR="00E906B4" w:rsidRPr="00E906B4">
        <w:t>Virtually</w:t>
      </w:r>
      <w:proofErr w:type="spellEnd"/>
      <w:r w:rsidR="00E906B4" w:rsidRPr="00E906B4">
        <w:t xml:space="preserve"> </w:t>
      </w:r>
      <w:proofErr w:type="spellStart"/>
      <w:r w:rsidR="00E906B4" w:rsidRPr="00E906B4">
        <w:t>International</w:t>
      </w:r>
      <w:proofErr w:type="spellEnd"/>
      <w:r w:rsidR="00E906B4" w:rsidRPr="00E906B4">
        <w:t xml:space="preserve"> </w:t>
      </w:r>
      <w:proofErr w:type="spellStart"/>
      <w:r w:rsidR="00E906B4" w:rsidRPr="00E906B4">
        <w:t>management</w:t>
      </w:r>
      <w:proofErr w:type="spellEnd"/>
      <w:r w:rsidR="00E906B4" w:rsidRPr="00E906B4">
        <w:t xml:space="preserve"> </w:t>
      </w:r>
      <w:proofErr w:type="spellStart"/>
      <w:r w:rsidR="00E906B4" w:rsidRPr="00E906B4">
        <w:t>English</w:t>
      </w:r>
      <w:proofErr w:type="spellEnd"/>
      <w:r w:rsidR="00E906B4" w:rsidRPr="00E906B4">
        <w:t xml:space="preserve">. / </w:t>
      </w:r>
      <w:proofErr w:type="spellStart"/>
      <w:r w:rsidR="00E906B4" w:rsidRPr="00E906B4">
        <w:t>Jackie</w:t>
      </w:r>
      <w:proofErr w:type="spellEnd"/>
      <w:r w:rsidR="00E906B4" w:rsidRPr="00E906B4">
        <w:t xml:space="preserve"> </w:t>
      </w:r>
      <w:proofErr w:type="spellStart"/>
      <w:r w:rsidR="00E906B4" w:rsidRPr="00E906B4">
        <w:t>Black</w:t>
      </w:r>
      <w:proofErr w:type="spellEnd"/>
      <w:r w:rsidR="00E906B4" w:rsidRPr="00E906B4">
        <w:t xml:space="preserve">. - </w:t>
      </w:r>
      <w:proofErr w:type="spellStart"/>
      <w:r w:rsidR="00E906B4" w:rsidRPr="00E906B4">
        <w:t>Delta</w:t>
      </w:r>
      <w:proofErr w:type="spellEnd"/>
      <w:r w:rsidR="00E906B4" w:rsidRPr="00E906B4">
        <w:t xml:space="preserve"> </w:t>
      </w:r>
      <w:proofErr w:type="spellStart"/>
      <w:r w:rsidR="00E906B4" w:rsidRPr="00E906B4">
        <w:t>Publishing</w:t>
      </w:r>
      <w:proofErr w:type="spellEnd"/>
      <w:r w:rsidR="00E906B4" w:rsidRPr="00E906B4">
        <w:t>, 2020. – 119p.</w:t>
      </w:r>
    </w:p>
    <w:p w14:paraId="149C1A30" w14:textId="692369FD" w:rsidR="00E906B4" w:rsidRPr="00E906B4" w:rsidRDefault="00DA5627" w:rsidP="00E906B4">
      <w:r>
        <w:t>9</w:t>
      </w:r>
      <w:r w:rsidR="00E906B4" w:rsidRPr="00E906B4">
        <w:t xml:space="preserve">. </w:t>
      </w:r>
      <w:proofErr w:type="spellStart"/>
      <w:r w:rsidR="00E906B4" w:rsidRPr="00E906B4">
        <w:t>Diana</w:t>
      </w:r>
      <w:proofErr w:type="spellEnd"/>
      <w:r w:rsidR="00E906B4" w:rsidRPr="00E906B4">
        <w:t xml:space="preserve"> </w:t>
      </w:r>
      <w:proofErr w:type="spellStart"/>
      <w:r w:rsidR="00E906B4" w:rsidRPr="00E906B4">
        <w:t>Hopkins</w:t>
      </w:r>
      <w:proofErr w:type="spellEnd"/>
      <w:r w:rsidR="00E906B4" w:rsidRPr="00E906B4">
        <w:t xml:space="preserve">, </w:t>
      </w:r>
      <w:proofErr w:type="spellStart"/>
      <w:r w:rsidR="00E906B4" w:rsidRPr="00E906B4">
        <w:t>Pauline</w:t>
      </w:r>
      <w:proofErr w:type="spellEnd"/>
      <w:r w:rsidR="00E906B4" w:rsidRPr="00E906B4">
        <w:t xml:space="preserve"> </w:t>
      </w:r>
      <w:proofErr w:type="spellStart"/>
      <w:r w:rsidR="00E906B4" w:rsidRPr="00E906B4">
        <w:t>Cullen</w:t>
      </w:r>
      <w:proofErr w:type="spellEnd"/>
      <w:r w:rsidR="00E906B4" w:rsidRPr="00E906B4">
        <w:t xml:space="preserve">. IELTS </w:t>
      </w:r>
      <w:proofErr w:type="spellStart"/>
      <w:r w:rsidR="00E906B4" w:rsidRPr="00E906B4">
        <w:t>Grammar</w:t>
      </w:r>
      <w:proofErr w:type="spellEnd"/>
      <w:r w:rsidR="00E906B4" w:rsidRPr="00E906B4">
        <w:t xml:space="preserve"> </w:t>
      </w:r>
      <w:proofErr w:type="spellStart"/>
      <w:r w:rsidR="00E906B4" w:rsidRPr="00E906B4">
        <w:t>for</w:t>
      </w:r>
      <w:proofErr w:type="spellEnd"/>
      <w:r w:rsidR="00E906B4" w:rsidRPr="00E906B4">
        <w:t xml:space="preserve"> </w:t>
      </w:r>
      <w:proofErr w:type="spellStart"/>
      <w:r w:rsidR="00E906B4" w:rsidRPr="00E906B4">
        <w:t>Bands</w:t>
      </w:r>
      <w:proofErr w:type="spellEnd"/>
      <w:r w:rsidR="00E906B4" w:rsidRPr="00E906B4">
        <w:t xml:space="preserve"> 6.5 </w:t>
      </w:r>
      <w:proofErr w:type="spellStart"/>
      <w:r w:rsidR="00E906B4" w:rsidRPr="00E906B4">
        <w:t>and</w:t>
      </w:r>
      <w:proofErr w:type="spellEnd"/>
      <w:r w:rsidR="00E906B4" w:rsidRPr="00E906B4">
        <w:t xml:space="preserve"> </w:t>
      </w:r>
      <w:proofErr w:type="spellStart"/>
      <w:r w:rsidR="00E906B4" w:rsidRPr="00E906B4">
        <w:t>above</w:t>
      </w:r>
      <w:proofErr w:type="spellEnd"/>
      <w:r w:rsidR="00E906B4" w:rsidRPr="00E906B4">
        <w:t xml:space="preserve">. </w:t>
      </w:r>
      <w:proofErr w:type="spellStart"/>
      <w:r w:rsidR="00E906B4" w:rsidRPr="00E906B4">
        <w:t>Cambridge</w:t>
      </w:r>
      <w:proofErr w:type="spellEnd"/>
      <w:r w:rsidR="00E906B4" w:rsidRPr="00E906B4">
        <w:t xml:space="preserve"> </w:t>
      </w:r>
      <w:proofErr w:type="spellStart"/>
      <w:r w:rsidR="00E906B4" w:rsidRPr="00E906B4">
        <w:t>University</w:t>
      </w:r>
      <w:proofErr w:type="spellEnd"/>
      <w:r w:rsidR="00E906B4" w:rsidRPr="00E906B4">
        <w:t xml:space="preserve"> </w:t>
      </w:r>
      <w:proofErr w:type="spellStart"/>
      <w:r w:rsidR="00E906B4" w:rsidRPr="00E906B4">
        <w:t>Press</w:t>
      </w:r>
      <w:proofErr w:type="spellEnd"/>
      <w:r w:rsidR="00E906B4" w:rsidRPr="00E906B4">
        <w:t>, 2021. – 268p.</w:t>
      </w:r>
    </w:p>
    <w:p w14:paraId="43A57170" w14:textId="1287C9C1" w:rsidR="00E906B4" w:rsidRPr="00E906B4" w:rsidRDefault="009F66C8" w:rsidP="00E906B4">
      <w:r>
        <w:rPr>
          <w:lang w:val="en-US"/>
        </w:rPr>
        <w:t>1</w:t>
      </w:r>
      <w:r w:rsidR="00DA5627">
        <w:t>0</w:t>
      </w:r>
      <w:r w:rsidR="00E906B4" w:rsidRPr="00E906B4">
        <w:t xml:space="preserve">. </w:t>
      </w:r>
      <w:proofErr w:type="spellStart"/>
      <w:r w:rsidR="00E906B4" w:rsidRPr="00E906B4">
        <w:t>Brown</w:t>
      </w:r>
      <w:proofErr w:type="spellEnd"/>
      <w:r w:rsidR="00E906B4" w:rsidRPr="00E906B4">
        <w:t xml:space="preserve"> R. IELTS </w:t>
      </w:r>
      <w:proofErr w:type="spellStart"/>
      <w:r w:rsidR="00E906B4" w:rsidRPr="00E906B4">
        <w:t>Advantage</w:t>
      </w:r>
      <w:proofErr w:type="spellEnd"/>
      <w:r w:rsidR="00E906B4" w:rsidRPr="00E906B4">
        <w:t xml:space="preserve">. </w:t>
      </w:r>
      <w:proofErr w:type="spellStart"/>
      <w:r w:rsidR="00E906B4" w:rsidRPr="00E906B4">
        <w:t>Writing</w:t>
      </w:r>
      <w:proofErr w:type="spellEnd"/>
      <w:r w:rsidR="00E906B4" w:rsidRPr="00E906B4">
        <w:t xml:space="preserve"> </w:t>
      </w:r>
      <w:proofErr w:type="spellStart"/>
      <w:r w:rsidR="00E906B4" w:rsidRPr="00E906B4">
        <w:t>skills</w:t>
      </w:r>
      <w:proofErr w:type="spellEnd"/>
      <w:r w:rsidR="00E906B4" w:rsidRPr="00E906B4">
        <w:t xml:space="preserve"> / R. </w:t>
      </w:r>
      <w:proofErr w:type="spellStart"/>
      <w:r w:rsidR="00E906B4" w:rsidRPr="00E906B4">
        <w:t>Brown</w:t>
      </w:r>
      <w:proofErr w:type="spellEnd"/>
      <w:r w:rsidR="00E906B4" w:rsidRPr="00E906B4">
        <w:t xml:space="preserve">, L. </w:t>
      </w:r>
      <w:proofErr w:type="spellStart"/>
      <w:r w:rsidR="00E906B4" w:rsidRPr="00E906B4">
        <w:t>Richards</w:t>
      </w:r>
      <w:proofErr w:type="spellEnd"/>
      <w:r w:rsidR="00E906B4" w:rsidRPr="00E906B4">
        <w:t xml:space="preserve">. – </w:t>
      </w:r>
      <w:proofErr w:type="spellStart"/>
      <w:r w:rsidR="00E906B4" w:rsidRPr="00E906B4">
        <w:t>Cambridge</w:t>
      </w:r>
      <w:proofErr w:type="spellEnd"/>
      <w:r w:rsidR="00E906B4" w:rsidRPr="00E906B4">
        <w:t xml:space="preserve">: </w:t>
      </w:r>
      <w:proofErr w:type="spellStart"/>
      <w:r w:rsidR="00E906B4" w:rsidRPr="00E906B4">
        <w:t>Cambridge</w:t>
      </w:r>
      <w:proofErr w:type="spellEnd"/>
      <w:r w:rsidR="00E906B4" w:rsidRPr="00E906B4">
        <w:t xml:space="preserve"> </w:t>
      </w:r>
      <w:proofErr w:type="spellStart"/>
      <w:r w:rsidR="00E906B4" w:rsidRPr="00E906B4">
        <w:t>University</w:t>
      </w:r>
      <w:proofErr w:type="spellEnd"/>
      <w:r w:rsidR="00E906B4" w:rsidRPr="00E906B4">
        <w:t xml:space="preserve"> </w:t>
      </w:r>
      <w:proofErr w:type="spellStart"/>
      <w:r w:rsidR="00E906B4" w:rsidRPr="00E906B4">
        <w:t>Press</w:t>
      </w:r>
      <w:proofErr w:type="spellEnd"/>
      <w:r w:rsidR="00E906B4" w:rsidRPr="00E906B4">
        <w:t>, 2015. – 129 p.</w:t>
      </w:r>
    </w:p>
    <w:p w14:paraId="3CFDB2E6" w14:textId="6C36CB7F" w:rsidR="00E906B4" w:rsidRPr="00E906B4" w:rsidRDefault="00E906B4" w:rsidP="00E906B4">
      <w:r w:rsidRPr="00E906B4">
        <w:t>1</w:t>
      </w:r>
      <w:r w:rsidR="00DA5627">
        <w:t>1</w:t>
      </w:r>
      <w:r w:rsidRPr="00E906B4">
        <w:t xml:space="preserve">. </w:t>
      </w:r>
      <w:proofErr w:type="spellStart"/>
      <w:r w:rsidRPr="00E906B4">
        <w:t>Terry</w:t>
      </w:r>
      <w:proofErr w:type="spellEnd"/>
      <w:r w:rsidRPr="00E906B4">
        <w:t xml:space="preserve"> M. </w:t>
      </w:r>
      <w:proofErr w:type="spellStart"/>
      <w:r w:rsidRPr="00E906B4">
        <w:t>Focus</w:t>
      </w:r>
      <w:proofErr w:type="spellEnd"/>
      <w:r w:rsidRPr="00E906B4">
        <w:t xml:space="preserve"> </w:t>
      </w:r>
      <w:proofErr w:type="spellStart"/>
      <w:r w:rsidRPr="00E906B4">
        <w:t>on</w:t>
      </w:r>
      <w:proofErr w:type="spellEnd"/>
      <w:r w:rsidRPr="00E906B4">
        <w:t xml:space="preserve"> </w:t>
      </w:r>
      <w:proofErr w:type="spellStart"/>
      <w:r w:rsidRPr="00E906B4">
        <w:t>academic</w:t>
      </w:r>
      <w:proofErr w:type="spellEnd"/>
      <w:r w:rsidRPr="00E906B4">
        <w:t xml:space="preserve"> </w:t>
      </w:r>
      <w:proofErr w:type="spellStart"/>
      <w:r w:rsidRPr="00E906B4">
        <w:t>skills</w:t>
      </w:r>
      <w:proofErr w:type="spellEnd"/>
      <w:r w:rsidRPr="00E906B4">
        <w:t xml:space="preserve"> </w:t>
      </w:r>
      <w:proofErr w:type="spellStart"/>
      <w:r w:rsidRPr="00E906B4">
        <w:t>for</w:t>
      </w:r>
      <w:proofErr w:type="spellEnd"/>
      <w:r w:rsidRPr="00E906B4">
        <w:t xml:space="preserve"> IELTS / </w:t>
      </w:r>
      <w:proofErr w:type="spellStart"/>
      <w:r w:rsidRPr="00E906B4">
        <w:t>M.Terry</w:t>
      </w:r>
      <w:proofErr w:type="spellEnd"/>
      <w:r w:rsidRPr="00E906B4">
        <w:t xml:space="preserve">, J. </w:t>
      </w:r>
      <w:proofErr w:type="spellStart"/>
      <w:r w:rsidRPr="00E906B4">
        <w:t>Wilson</w:t>
      </w:r>
      <w:proofErr w:type="spellEnd"/>
      <w:r w:rsidRPr="00E906B4">
        <w:t xml:space="preserve">. – </w:t>
      </w:r>
      <w:proofErr w:type="spellStart"/>
      <w:r w:rsidRPr="00E906B4">
        <w:t>London</w:t>
      </w:r>
      <w:proofErr w:type="spellEnd"/>
      <w:r w:rsidRPr="00E906B4">
        <w:t xml:space="preserve">: </w:t>
      </w:r>
      <w:proofErr w:type="spellStart"/>
      <w:r w:rsidRPr="00E906B4">
        <w:t>Pearson</w:t>
      </w:r>
      <w:proofErr w:type="spellEnd"/>
      <w:r w:rsidRPr="00E906B4">
        <w:t xml:space="preserve"> </w:t>
      </w:r>
      <w:proofErr w:type="spellStart"/>
      <w:r w:rsidRPr="00E906B4">
        <w:t>Longman</w:t>
      </w:r>
      <w:proofErr w:type="spellEnd"/>
      <w:r w:rsidRPr="00E906B4">
        <w:t>. 2017. – 91 p.</w:t>
      </w:r>
    </w:p>
    <w:p w14:paraId="6BC4F9E5" w14:textId="142AC4E0" w:rsidR="000B3985" w:rsidRDefault="00E906B4" w:rsidP="00E906B4">
      <w:r w:rsidRPr="00E906B4">
        <w:t>1</w:t>
      </w:r>
      <w:r w:rsidR="00DA5627">
        <w:t>2</w:t>
      </w:r>
      <w:r w:rsidRPr="00E906B4">
        <w:t xml:space="preserve">. </w:t>
      </w:r>
      <w:proofErr w:type="spellStart"/>
      <w:r w:rsidRPr="00E906B4">
        <w:t>Gear</w:t>
      </w:r>
      <w:proofErr w:type="spellEnd"/>
      <w:r w:rsidRPr="00E906B4">
        <w:t xml:space="preserve"> J. </w:t>
      </w:r>
      <w:proofErr w:type="spellStart"/>
      <w:r w:rsidRPr="00E906B4">
        <w:t>Cambridge</w:t>
      </w:r>
      <w:proofErr w:type="spellEnd"/>
      <w:r w:rsidRPr="00E906B4">
        <w:t xml:space="preserve"> </w:t>
      </w:r>
      <w:proofErr w:type="spellStart"/>
      <w:r w:rsidRPr="00E906B4">
        <w:t>Preparation</w:t>
      </w:r>
      <w:proofErr w:type="spellEnd"/>
      <w:r w:rsidRPr="00E906B4">
        <w:t xml:space="preserve"> </w:t>
      </w:r>
      <w:proofErr w:type="spellStart"/>
      <w:r w:rsidRPr="00E906B4">
        <w:t>for</w:t>
      </w:r>
      <w:proofErr w:type="spellEnd"/>
      <w:r w:rsidRPr="00E906B4">
        <w:t xml:space="preserve"> </w:t>
      </w:r>
      <w:proofErr w:type="spellStart"/>
      <w:r w:rsidRPr="00E906B4">
        <w:t>the</w:t>
      </w:r>
      <w:proofErr w:type="spellEnd"/>
      <w:r w:rsidRPr="00E906B4">
        <w:t xml:space="preserve"> TOEFL </w:t>
      </w:r>
      <w:proofErr w:type="spellStart"/>
      <w:r w:rsidRPr="00E906B4">
        <w:t>Test</w:t>
      </w:r>
      <w:proofErr w:type="spellEnd"/>
      <w:r w:rsidRPr="00E906B4">
        <w:t xml:space="preserve"> / J. </w:t>
      </w:r>
      <w:proofErr w:type="spellStart"/>
      <w:r w:rsidRPr="00E906B4">
        <w:t>Gear</w:t>
      </w:r>
      <w:proofErr w:type="spellEnd"/>
      <w:r w:rsidRPr="00E906B4">
        <w:t xml:space="preserve">, R. </w:t>
      </w:r>
      <w:proofErr w:type="spellStart"/>
      <w:r w:rsidRPr="00E906B4">
        <w:t>Gear</w:t>
      </w:r>
      <w:proofErr w:type="spellEnd"/>
      <w:r w:rsidRPr="00E906B4">
        <w:t xml:space="preserve">. – </w:t>
      </w:r>
      <w:proofErr w:type="spellStart"/>
      <w:r w:rsidRPr="00E906B4">
        <w:t>Cambridge</w:t>
      </w:r>
      <w:proofErr w:type="spellEnd"/>
      <w:r w:rsidRPr="00E906B4">
        <w:t xml:space="preserve">: </w:t>
      </w:r>
      <w:proofErr w:type="spellStart"/>
      <w:r w:rsidRPr="00E906B4">
        <w:t>Cambridge</w:t>
      </w:r>
      <w:proofErr w:type="spellEnd"/>
      <w:r w:rsidRPr="00E906B4">
        <w:t xml:space="preserve"> </w:t>
      </w:r>
      <w:proofErr w:type="spellStart"/>
      <w:r w:rsidRPr="00E906B4">
        <w:t>University</w:t>
      </w:r>
      <w:proofErr w:type="spellEnd"/>
      <w:r w:rsidRPr="00E906B4">
        <w:t xml:space="preserve"> </w:t>
      </w:r>
      <w:proofErr w:type="spellStart"/>
      <w:r w:rsidRPr="00E906B4">
        <w:t>Press</w:t>
      </w:r>
      <w:proofErr w:type="spellEnd"/>
      <w:r w:rsidRPr="00E906B4">
        <w:t>, 2017. – 120 p.</w:t>
      </w:r>
    </w:p>
    <w:p w14:paraId="7EB3A5F2" w14:textId="77777777" w:rsidR="00E60A68" w:rsidRDefault="00E60A68" w:rsidP="00E906B4"/>
    <w:p w14:paraId="4CF23A83" w14:textId="77777777" w:rsidR="00E60A68" w:rsidRPr="009F66C8" w:rsidRDefault="00E60A68" w:rsidP="00E906B4">
      <w:pPr>
        <w:rPr>
          <w:b/>
          <w:bCs/>
        </w:rPr>
      </w:pPr>
      <w:r w:rsidRPr="009F66C8">
        <w:rPr>
          <w:b/>
          <w:bCs/>
        </w:rPr>
        <w:t>Додаткова література:</w:t>
      </w:r>
    </w:p>
    <w:p w14:paraId="03BB8856" w14:textId="77777777" w:rsidR="008470A2" w:rsidRDefault="008470A2" w:rsidP="00E906B4"/>
    <w:p w14:paraId="17EA8E00" w14:textId="128A1A5D" w:rsidR="00DA5627" w:rsidRDefault="00E60A68" w:rsidP="00E60A68">
      <w:r w:rsidRPr="00E60A68">
        <w:t>1.</w:t>
      </w:r>
      <w:r w:rsidR="00DA5627" w:rsidRPr="00DA5627">
        <w:t xml:space="preserve"> </w:t>
      </w:r>
      <w:proofErr w:type="spellStart"/>
      <w:r w:rsidR="00DA5627" w:rsidRPr="00DA5627">
        <w:t>David</w:t>
      </w:r>
      <w:proofErr w:type="spellEnd"/>
      <w:r w:rsidR="00DA5627" w:rsidRPr="00DA5627">
        <w:t xml:space="preserve"> </w:t>
      </w:r>
      <w:proofErr w:type="spellStart"/>
      <w:r w:rsidR="00DA5627" w:rsidRPr="00DA5627">
        <w:t>Grant</w:t>
      </w:r>
      <w:proofErr w:type="spellEnd"/>
      <w:r w:rsidR="00DA5627" w:rsidRPr="00DA5627">
        <w:t xml:space="preserve">, </w:t>
      </w:r>
      <w:proofErr w:type="spellStart"/>
      <w:r w:rsidR="00DA5627" w:rsidRPr="00DA5627">
        <w:t>Robert</w:t>
      </w:r>
      <w:proofErr w:type="spellEnd"/>
      <w:r w:rsidR="00DA5627" w:rsidRPr="00DA5627">
        <w:t xml:space="preserve"> </w:t>
      </w:r>
      <w:proofErr w:type="spellStart"/>
      <w:r w:rsidR="00DA5627" w:rsidRPr="00DA5627">
        <w:t>McClarty</w:t>
      </w:r>
      <w:proofErr w:type="spellEnd"/>
      <w:r w:rsidR="00DA5627" w:rsidRPr="00DA5627">
        <w:t xml:space="preserve">. </w:t>
      </w:r>
      <w:proofErr w:type="spellStart"/>
      <w:r w:rsidR="00DA5627" w:rsidRPr="00DA5627">
        <w:t>Business</w:t>
      </w:r>
      <w:proofErr w:type="spellEnd"/>
      <w:r w:rsidR="00DA5627" w:rsidRPr="00DA5627">
        <w:t xml:space="preserve"> </w:t>
      </w:r>
      <w:proofErr w:type="spellStart"/>
      <w:r w:rsidR="00DA5627" w:rsidRPr="00DA5627">
        <w:t>Basics</w:t>
      </w:r>
      <w:proofErr w:type="spellEnd"/>
      <w:r w:rsidR="00DA5627" w:rsidRPr="00DA5627">
        <w:t xml:space="preserve">. </w:t>
      </w:r>
      <w:proofErr w:type="spellStart"/>
      <w:r w:rsidR="00DA5627" w:rsidRPr="00DA5627">
        <w:t>Student’s</w:t>
      </w:r>
      <w:proofErr w:type="spellEnd"/>
      <w:r w:rsidR="00DA5627" w:rsidRPr="00DA5627">
        <w:t xml:space="preserve"> </w:t>
      </w:r>
      <w:proofErr w:type="spellStart"/>
      <w:r w:rsidR="00DA5627" w:rsidRPr="00DA5627">
        <w:t>book</w:t>
      </w:r>
      <w:proofErr w:type="spellEnd"/>
      <w:r w:rsidR="00DA5627" w:rsidRPr="00DA5627">
        <w:t xml:space="preserve">. </w:t>
      </w:r>
      <w:proofErr w:type="spellStart"/>
      <w:r w:rsidR="00DA5627" w:rsidRPr="00DA5627">
        <w:t>New</w:t>
      </w:r>
      <w:proofErr w:type="spellEnd"/>
      <w:r w:rsidR="00DA5627" w:rsidRPr="00DA5627">
        <w:t xml:space="preserve"> </w:t>
      </w:r>
      <w:proofErr w:type="spellStart"/>
      <w:r w:rsidR="00DA5627" w:rsidRPr="00DA5627">
        <w:t>Edition</w:t>
      </w:r>
      <w:proofErr w:type="spellEnd"/>
      <w:r w:rsidR="00DA5627" w:rsidRPr="00DA5627">
        <w:t xml:space="preserve">. </w:t>
      </w:r>
      <w:proofErr w:type="spellStart"/>
      <w:r w:rsidR="00DA5627" w:rsidRPr="00DA5627">
        <w:t>Oxford</w:t>
      </w:r>
      <w:proofErr w:type="spellEnd"/>
      <w:r w:rsidR="00DA5627" w:rsidRPr="00DA5627">
        <w:t xml:space="preserve">: </w:t>
      </w:r>
      <w:proofErr w:type="spellStart"/>
      <w:r w:rsidR="00DA5627" w:rsidRPr="00DA5627">
        <w:t>Oxford</w:t>
      </w:r>
      <w:proofErr w:type="spellEnd"/>
      <w:r w:rsidR="00DA5627" w:rsidRPr="00DA5627">
        <w:t xml:space="preserve"> </w:t>
      </w:r>
      <w:proofErr w:type="spellStart"/>
      <w:r w:rsidR="00DA5627" w:rsidRPr="00DA5627">
        <w:t>University</w:t>
      </w:r>
      <w:proofErr w:type="spellEnd"/>
      <w:r w:rsidR="00DA5627" w:rsidRPr="00DA5627">
        <w:t xml:space="preserve"> </w:t>
      </w:r>
      <w:proofErr w:type="spellStart"/>
      <w:r w:rsidR="00DA5627" w:rsidRPr="00DA5627">
        <w:t>Press</w:t>
      </w:r>
      <w:proofErr w:type="spellEnd"/>
      <w:r w:rsidR="00DA5627" w:rsidRPr="00DA5627">
        <w:t>, 2015. – 176p.</w:t>
      </w:r>
    </w:p>
    <w:p w14:paraId="1460D26A" w14:textId="5618A663" w:rsidR="00E60A68" w:rsidRPr="00E60A68" w:rsidRDefault="00DA5627" w:rsidP="00E60A68">
      <w:r>
        <w:t xml:space="preserve">2. </w:t>
      </w:r>
      <w:proofErr w:type="spellStart"/>
      <w:r w:rsidR="00E60A68" w:rsidRPr="00E60A68">
        <w:t>Scott</w:t>
      </w:r>
      <w:proofErr w:type="spellEnd"/>
      <w:r w:rsidR="00E60A68" w:rsidRPr="00E60A68">
        <w:t xml:space="preserve"> L. </w:t>
      </w:r>
      <w:proofErr w:type="spellStart"/>
      <w:r w:rsidR="00E60A68" w:rsidRPr="00E60A68">
        <w:t>Girard</w:t>
      </w:r>
      <w:proofErr w:type="spellEnd"/>
      <w:r w:rsidR="00E60A68" w:rsidRPr="00E60A68">
        <w:t xml:space="preserve">. </w:t>
      </w:r>
      <w:proofErr w:type="spellStart"/>
      <w:r w:rsidR="00E60A68" w:rsidRPr="00E60A68">
        <w:t>International</w:t>
      </w:r>
      <w:proofErr w:type="spellEnd"/>
      <w:r w:rsidR="00E60A68" w:rsidRPr="00E60A68">
        <w:t xml:space="preserve"> </w:t>
      </w:r>
      <w:proofErr w:type="spellStart"/>
      <w:r w:rsidR="00E60A68" w:rsidRPr="00E60A68">
        <w:t>Business</w:t>
      </w:r>
      <w:proofErr w:type="spellEnd"/>
      <w:r w:rsidR="00E60A68" w:rsidRPr="00E60A68">
        <w:t xml:space="preserve"> </w:t>
      </w:r>
      <w:proofErr w:type="spellStart"/>
      <w:r w:rsidR="00E60A68" w:rsidRPr="00E60A68">
        <w:t>Basics</w:t>
      </w:r>
      <w:proofErr w:type="spellEnd"/>
      <w:r w:rsidR="00E60A68" w:rsidRPr="00E60A68">
        <w:t xml:space="preserve"> /  </w:t>
      </w:r>
      <w:proofErr w:type="spellStart"/>
      <w:r w:rsidR="00E60A68" w:rsidRPr="00E60A68">
        <w:t>Scott</w:t>
      </w:r>
      <w:proofErr w:type="spellEnd"/>
      <w:r w:rsidR="00E60A68" w:rsidRPr="00E60A68">
        <w:t xml:space="preserve"> L. </w:t>
      </w:r>
      <w:proofErr w:type="spellStart"/>
      <w:r w:rsidR="00E60A68" w:rsidRPr="00E60A68">
        <w:t>Girard</w:t>
      </w:r>
      <w:proofErr w:type="spellEnd"/>
      <w:r w:rsidR="00E60A68" w:rsidRPr="00E60A68">
        <w:t xml:space="preserve">, </w:t>
      </w:r>
      <w:proofErr w:type="spellStart"/>
      <w:r w:rsidR="00E60A68" w:rsidRPr="00E60A68">
        <w:t>Jr</w:t>
      </w:r>
      <w:proofErr w:type="spellEnd"/>
      <w:r w:rsidR="00E60A68" w:rsidRPr="00E60A68">
        <w:t xml:space="preserve">. </w:t>
      </w:r>
      <w:proofErr w:type="spellStart"/>
      <w:r w:rsidR="00E60A68" w:rsidRPr="00E60A68">
        <w:t>Michael</w:t>
      </w:r>
      <w:proofErr w:type="spellEnd"/>
      <w:r w:rsidR="00E60A68" w:rsidRPr="00E60A68">
        <w:t xml:space="preserve"> F. </w:t>
      </w:r>
      <w:proofErr w:type="spellStart"/>
      <w:r w:rsidR="00E60A68" w:rsidRPr="00E60A68">
        <w:t>O’Keefe</w:t>
      </w:r>
      <w:proofErr w:type="spellEnd"/>
      <w:r w:rsidR="00E60A68" w:rsidRPr="00E60A68">
        <w:t xml:space="preserve">, </w:t>
      </w:r>
      <w:proofErr w:type="spellStart"/>
      <w:r w:rsidR="00E60A68" w:rsidRPr="00E60A68">
        <w:t>Marc</w:t>
      </w:r>
      <w:proofErr w:type="spellEnd"/>
      <w:r w:rsidR="00E60A68" w:rsidRPr="00E60A68">
        <w:t xml:space="preserve"> A. </w:t>
      </w:r>
      <w:proofErr w:type="spellStart"/>
      <w:r w:rsidR="00E60A68" w:rsidRPr="00E60A68">
        <w:t>Price</w:t>
      </w:r>
      <w:proofErr w:type="spellEnd"/>
      <w:r w:rsidR="00E60A68" w:rsidRPr="00E60A68">
        <w:t xml:space="preserve">, </w:t>
      </w:r>
      <w:proofErr w:type="spellStart"/>
      <w:r w:rsidR="00E60A68" w:rsidRPr="00E60A68">
        <w:t>Kate</w:t>
      </w:r>
      <w:proofErr w:type="spellEnd"/>
      <w:r w:rsidR="00E60A68" w:rsidRPr="00E60A68">
        <w:t xml:space="preserve"> </w:t>
      </w:r>
      <w:proofErr w:type="spellStart"/>
      <w:r w:rsidR="00E60A68" w:rsidRPr="00E60A68">
        <w:t>Scribner</w:t>
      </w:r>
      <w:proofErr w:type="spellEnd"/>
      <w:r w:rsidR="00E60A68" w:rsidRPr="00E60A68">
        <w:t xml:space="preserve">. </w:t>
      </w:r>
      <w:proofErr w:type="spellStart"/>
      <w:r w:rsidR="00E60A68" w:rsidRPr="00E60A68">
        <w:t>Career</w:t>
      </w:r>
      <w:proofErr w:type="spellEnd"/>
      <w:r w:rsidR="00E60A68" w:rsidRPr="00E60A68">
        <w:t xml:space="preserve"> </w:t>
      </w:r>
      <w:proofErr w:type="spellStart"/>
      <w:r w:rsidR="00E60A68" w:rsidRPr="00E60A68">
        <w:t>Press</w:t>
      </w:r>
      <w:proofErr w:type="spellEnd"/>
      <w:r w:rsidR="00E60A68" w:rsidRPr="00E60A68">
        <w:t>, 2015. – 192p.</w:t>
      </w:r>
    </w:p>
    <w:p w14:paraId="6174E633" w14:textId="37BA86E3" w:rsidR="00E60A68" w:rsidRPr="00E60A68" w:rsidRDefault="00DA5627" w:rsidP="00E60A68">
      <w:r>
        <w:t>3</w:t>
      </w:r>
      <w:r w:rsidR="00E60A68" w:rsidRPr="00E60A68">
        <w:t xml:space="preserve">. </w:t>
      </w:r>
      <w:proofErr w:type="spellStart"/>
      <w:r w:rsidR="00E60A68" w:rsidRPr="00E60A68">
        <w:t>James</w:t>
      </w:r>
      <w:proofErr w:type="spellEnd"/>
      <w:r w:rsidR="00E60A68" w:rsidRPr="00E60A68">
        <w:t xml:space="preserve"> P. </w:t>
      </w:r>
      <w:proofErr w:type="spellStart"/>
      <w:r w:rsidR="00E60A68" w:rsidRPr="00E60A68">
        <w:t>Neelankavil</w:t>
      </w:r>
      <w:proofErr w:type="spellEnd"/>
      <w:r w:rsidR="00E60A68" w:rsidRPr="00E60A68">
        <w:t xml:space="preserve">. </w:t>
      </w:r>
      <w:proofErr w:type="spellStart"/>
      <w:r w:rsidR="00E60A68" w:rsidRPr="00E60A68">
        <w:t>Basics</w:t>
      </w:r>
      <w:proofErr w:type="spellEnd"/>
      <w:r w:rsidR="00E60A68" w:rsidRPr="00E60A68">
        <w:t xml:space="preserve"> </w:t>
      </w:r>
      <w:proofErr w:type="spellStart"/>
      <w:r w:rsidR="00E60A68" w:rsidRPr="00E60A68">
        <w:t>of</w:t>
      </w:r>
      <w:proofErr w:type="spellEnd"/>
      <w:r w:rsidR="00E60A68" w:rsidRPr="00E60A68">
        <w:t xml:space="preserve"> </w:t>
      </w:r>
      <w:proofErr w:type="spellStart"/>
      <w:r w:rsidR="00E60A68" w:rsidRPr="00E60A68">
        <w:t>International</w:t>
      </w:r>
      <w:proofErr w:type="spellEnd"/>
      <w:r w:rsidR="00E60A68" w:rsidRPr="00E60A68">
        <w:t xml:space="preserve"> </w:t>
      </w:r>
      <w:proofErr w:type="spellStart"/>
      <w:r w:rsidR="00E60A68" w:rsidRPr="00E60A68">
        <w:t>Business</w:t>
      </w:r>
      <w:proofErr w:type="spellEnd"/>
      <w:r w:rsidR="00E60A68" w:rsidRPr="00E60A68">
        <w:t xml:space="preserve">: 2nd </w:t>
      </w:r>
      <w:proofErr w:type="spellStart"/>
      <w:r w:rsidR="00E60A68" w:rsidRPr="00E60A68">
        <w:t>edition</w:t>
      </w:r>
      <w:proofErr w:type="spellEnd"/>
      <w:r w:rsidR="00E60A68" w:rsidRPr="00E60A68">
        <w:t xml:space="preserve"> / </w:t>
      </w:r>
      <w:proofErr w:type="spellStart"/>
      <w:r w:rsidR="00E60A68" w:rsidRPr="00E60A68">
        <w:t>James</w:t>
      </w:r>
      <w:proofErr w:type="spellEnd"/>
      <w:r w:rsidR="00E60A68" w:rsidRPr="00E60A68">
        <w:t xml:space="preserve"> P. </w:t>
      </w:r>
      <w:proofErr w:type="spellStart"/>
      <w:r w:rsidR="00E60A68" w:rsidRPr="00E60A68">
        <w:t>Neelankavil</w:t>
      </w:r>
      <w:proofErr w:type="spellEnd"/>
      <w:r w:rsidR="00E60A68" w:rsidRPr="00E60A68">
        <w:t xml:space="preserve"> </w:t>
      </w:r>
      <w:proofErr w:type="spellStart"/>
      <w:r w:rsidR="00E60A68" w:rsidRPr="00E60A68">
        <w:t>and</w:t>
      </w:r>
      <w:proofErr w:type="spellEnd"/>
      <w:r w:rsidR="00E60A68" w:rsidRPr="00E60A68">
        <w:t xml:space="preserve"> </w:t>
      </w:r>
      <w:proofErr w:type="spellStart"/>
      <w:r w:rsidR="00E60A68" w:rsidRPr="00E60A68">
        <w:t>Anoop</w:t>
      </w:r>
      <w:proofErr w:type="spellEnd"/>
      <w:r w:rsidR="00E60A68" w:rsidRPr="00E60A68">
        <w:t xml:space="preserve"> </w:t>
      </w:r>
      <w:proofErr w:type="spellStart"/>
      <w:r w:rsidR="00E60A68" w:rsidRPr="00E60A68">
        <w:t>Rai</w:t>
      </w:r>
      <w:proofErr w:type="spellEnd"/>
      <w:r w:rsidR="00E60A68" w:rsidRPr="00E60A68">
        <w:t xml:space="preserve">: </w:t>
      </w:r>
      <w:proofErr w:type="spellStart"/>
      <w:r w:rsidR="00E60A68" w:rsidRPr="00E60A68">
        <w:t>Sheron</w:t>
      </w:r>
      <w:proofErr w:type="spellEnd"/>
      <w:r w:rsidR="00E60A68" w:rsidRPr="00E60A68">
        <w:t xml:space="preserve"> </w:t>
      </w:r>
      <w:proofErr w:type="spellStart"/>
      <w:r w:rsidR="00E60A68" w:rsidRPr="00E60A68">
        <w:t>Enterprises</w:t>
      </w:r>
      <w:proofErr w:type="spellEnd"/>
      <w:r w:rsidR="00E60A68" w:rsidRPr="00E60A68">
        <w:t xml:space="preserve">, </w:t>
      </w:r>
      <w:proofErr w:type="spellStart"/>
      <w:r w:rsidR="00E60A68" w:rsidRPr="00E60A68">
        <w:t>Inc</w:t>
      </w:r>
      <w:proofErr w:type="spellEnd"/>
      <w:r w:rsidR="00E60A68" w:rsidRPr="00E60A68">
        <w:t>. 2013. – 236p.</w:t>
      </w:r>
    </w:p>
    <w:p w14:paraId="5CB02D7C" w14:textId="5DB13DD2" w:rsidR="00E60A68" w:rsidRPr="00E60A68" w:rsidRDefault="00DA5627" w:rsidP="00E60A68">
      <w:r>
        <w:t>4</w:t>
      </w:r>
      <w:r w:rsidR="00E60A68" w:rsidRPr="00E60A68">
        <w:t xml:space="preserve">. </w:t>
      </w:r>
      <w:proofErr w:type="spellStart"/>
      <w:r w:rsidR="00E60A68" w:rsidRPr="00E60A68">
        <w:t>Shad</w:t>
      </w:r>
      <w:proofErr w:type="spellEnd"/>
      <w:r w:rsidR="00E60A68" w:rsidRPr="00E60A68">
        <w:t xml:space="preserve"> </w:t>
      </w:r>
      <w:proofErr w:type="spellStart"/>
      <w:r w:rsidR="00E60A68" w:rsidRPr="00E60A68">
        <w:t>Morris</w:t>
      </w:r>
      <w:proofErr w:type="spellEnd"/>
      <w:r w:rsidR="00E60A68" w:rsidRPr="00E60A68">
        <w:t xml:space="preserve">. </w:t>
      </w:r>
      <w:proofErr w:type="spellStart"/>
      <w:r w:rsidR="00E60A68" w:rsidRPr="00E60A68">
        <w:t>International</w:t>
      </w:r>
      <w:proofErr w:type="spellEnd"/>
      <w:r w:rsidR="00E60A68" w:rsidRPr="00E60A68">
        <w:t xml:space="preserve"> </w:t>
      </w:r>
      <w:proofErr w:type="spellStart"/>
      <w:r w:rsidR="00E60A68" w:rsidRPr="00E60A68">
        <w:t>Business</w:t>
      </w:r>
      <w:proofErr w:type="spellEnd"/>
      <w:r w:rsidR="00E60A68" w:rsidRPr="00E60A68">
        <w:t xml:space="preserve">, 2nd </w:t>
      </w:r>
      <w:proofErr w:type="spellStart"/>
      <w:r w:rsidR="00E60A68" w:rsidRPr="00E60A68">
        <w:t>Edition</w:t>
      </w:r>
      <w:proofErr w:type="spellEnd"/>
      <w:r w:rsidR="00E60A68" w:rsidRPr="00E60A68">
        <w:t xml:space="preserve"> / </w:t>
      </w:r>
      <w:proofErr w:type="spellStart"/>
      <w:r w:rsidR="00E60A68" w:rsidRPr="00E60A68">
        <w:t>Shad</w:t>
      </w:r>
      <w:proofErr w:type="spellEnd"/>
      <w:r w:rsidR="00E60A68" w:rsidRPr="00E60A68">
        <w:t xml:space="preserve"> </w:t>
      </w:r>
      <w:proofErr w:type="spellStart"/>
      <w:r w:rsidR="00E60A68" w:rsidRPr="00E60A68">
        <w:t>Morris</w:t>
      </w:r>
      <w:proofErr w:type="spellEnd"/>
      <w:r w:rsidR="00E60A68" w:rsidRPr="00E60A68">
        <w:t xml:space="preserve">, </w:t>
      </w:r>
      <w:proofErr w:type="spellStart"/>
      <w:r w:rsidR="00E60A68" w:rsidRPr="00E60A68">
        <w:t>James</w:t>
      </w:r>
      <w:proofErr w:type="spellEnd"/>
      <w:r w:rsidR="00E60A68" w:rsidRPr="00E60A68">
        <w:t xml:space="preserve"> </w:t>
      </w:r>
      <w:proofErr w:type="spellStart"/>
      <w:r w:rsidR="00E60A68" w:rsidRPr="00E60A68">
        <w:t>Oldroyd</w:t>
      </w:r>
      <w:proofErr w:type="spellEnd"/>
      <w:r w:rsidR="00E60A68" w:rsidRPr="00E60A68">
        <w:t xml:space="preserve">. </w:t>
      </w:r>
      <w:proofErr w:type="spellStart"/>
      <w:r w:rsidR="00E60A68" w:rsidRPr="00E60A68">
        <w:t>Wiley</w:t>
      </w:r>
      <w:proofErr w:type="spellEnd"/>
      <w:r w:rsidR="00E60A68" w:rsidRPr="00E60A68">
        <w:t>, 2020. – 432p.</w:t>
      </w:r>
    </w:p>
    <w:p w14:paraId="6DCDCAA8" w14:textId="7DEAD73D" w:rsidR="00E60A68" w:rsidRPr="00E60A68" w:rsidRDefault="00DA5627" w:rsidP="00E60A68">
      <w:r>
        <w:t>5</w:t>
      </w:r>
      <w:r w:rsidR="00E60A68" w:rsidRPr="00E60A68">
        <w:t xml:space="preserve">. </w:t>
      </w:r>
      <w:proofErr w:type="spellStart"/>
      <w:r w:rsidR="00E60A68" w:rsidRPr="00E60A68">
        <w:t>Murphy</w:t>
      </w:r>
      <w:proofErr w:type="spellEnd"/>
      <w:r w:rsidR="00E60A68" w:rsidRPr="00E60A68">
        <w:t xml:space="preserve"> R. </w:t>
      </w:r>
      <w:proofErr w:type="spellStart"/>
      <w:r w:rsidR="009F66C8" w:rsidRPr="009F66C8">
        <w:t>Essential</w:t>
      </w:r>
      <w:proofErr w:type="spellEnd"/>
      <w:r w:rsidR="009F66C8" w:rsidRPr="009F66C8">
        <w:t xml:space="preserve"> </w:t>
      </w:r>
      <w:proofErr w:type="spellStart"/>
      <w:r w:rsidR="009F66C8" w:rsidRPr="009F66C8">
        <w:t>Grammar</w:t>
      </w:r>
      <w:proofErr w:type="spellEnd"/>
      <w:r w:rsidR="009F66C8" w:rsidRPr="009F66C8">
        <w:t xml:space="preserve"> </w:t>
      </w:r>
      <w:proofErr w:type="spellStart"/>
      <w:r w:rsidR="009F66C8" w:rsidRPr="009F66C8">
        <w:t>in</w:t>
      </w:r>
      <w:proofErr w:type="spellEnd"/>
      <w:r w:rsidR="009F66C8" w:rsidRPr="009F66C8">
        <w:t xml:space="preserve"> </w:t>
      </w:r>
      <w:proofErr w:type="spellStart"/>
      <w:r w:rsidR="009F66C8" w:rsidRPr="009F66C8">
        <w:t>Use</w:t>
      </w:r>
      <w:proofErr w:type="spellEnd"/>
      <w:r w:rsidR="009F66C8" w:rsidRPr="009F66C8">
        <w:t xml:space="preserve"> </w:t>
      </w:r>
      <w:proofErr w:type="spellStart"/>
      <w:r w:rsidR="009F66C8" w:rsidRPr="009F66C8">
        <w:t>Fou</w:t>
      </w:r>
      <w:proofErr w:type="spellEnd"/>
      <w:r w:rsidR="009F66C8">
        <w:rPr>
          <w:lang w:val="en-US"/>
        </w:rPr>
        <w:t>r</w:t>
      </w:r>
      <w:proofErr w:type="spellStart"/>
      <w:r w:rsidR="009F66C8" w:rsidRPr="009F66C8">
        <w:t>th</w:t>
      </w:r>
      <w:proofErr w:type="spellEnd"/>
      <w:r w:rsidR="009F66C8" w:rsidRPr="009F66C8">
        <w:t xml:space="preserve"> </w:t>
      </w:r>
      <w:proofErr w:type="spellStart"/>
      <w:r w:rsidR="009F66C8" w:rsidRPr="009F66C8">
        <w:t>Edition</w:t>
      </w:r>
      <w:proofErr w:type="spellEnd"/>
      <w:r w:rsidR="00E60A68" w:rsidRPr="00E60A68">
        <w:t xml:space="preserve">. </w:t>
      </w:r>
      <w:proofErr w:type="spellStart"/>
      <w:r w:rsidR="00E60A68" w:rsidRPr="00E60A68">
        <w:t>Cambridge</w:t>
      </w:r>
      <w:proofErr w:type="spellEnd"/>
      <w:r w:rsidR="00E60A68" w:rsidRPr="00E60A68">
        <w:t xml:space="preserve"> </w:t>
      </w:r>
      <w:proofErr w:type="spellStart"/>
      <w:r w:rsidR="00E60A68" w:rsidRPr="00E60A68">
        <w:t>University</w:t>
      </w:r>
      <w:proofErr w:type="spellEnd"/>
      <w:r w:rsidR="00E60A68" w:rsidRPr="00E60A68">
        <w:t xml:space="preserve"> </w:t>
      </w:r>
      <w:proofErr w:type="spellStart"/>
      <w:r w:rsidR="00E60A68" w:rsidRPr="00E60A68">
        <w:t>Press</w:t>
      </w:r>
      <w:proofErr w:type="spellEnd"/>
      <w:r w:rsidR="00E60A68" w:rsidRPr="00E60A68">
        <w:t>, 2019р. – 3</w:t>
      </w:r>
      <w:r w:rsidR="009F66C8">
        <w:rPr>
          <w:lang w:val="en-US"/>
        </w:rPr>
        <w:t>20</w:t>
      </w:r>
      <w:r w:rsidR="00E60A68" w:rsidRPr="00E60A68">
        <w:t>p.</w:t>
      </w:r>
    </w:p>
    <w:p w14:paraId="0AE47C5B" w14:textId="63DD960C" w:rsidR="00E60A68" w:rsidRPr="00E60A68" w:rsidRDefault="00DA5627" w:rsidP="00E60A68">
      <w:r>
        <w:t>6</w:t>
      </w:r>
      <w:r w:rsidR="00E60A68" w:rsidRPr="00E60A68">
        <w:t xml:space="preserve">. </w:t>
      </w:r>
      <w:proofErr w:type="spellStart"/>
      <w:r w:rsidR="00E60A68" w:rsidRPr="00E60A68">
        <w:t>Brook</w:t>
      </w:r>
      <w:proofErr w:type="spellEnd"/>
      <w:r w:rsidR="00E60A68" w:rsidRPr="00E60A68">
        <w:t>–</w:t>
      </w:r>
      <w:proofErr w:type="spellStart"/>
      <w:r w:rsidR="00E60A68" w:rsidRPr="00E60A68">
        <w:t>Hart</w:t>
      </w:r>
      <w:proofErr w:type="spellEnd"/>
      <w:r w:rsidR="00E60A68" w:rsidRPr="00E60A68">
        <w:t xml:space="preserve"> G. </w:t>
      </w:r>
      <w:proofErr w:type="spellStart"/>
      <w:r w:rsidR="00E60A68" w:rsidRPr="00E60A68">
        <w:t>Business</w:t>
      </w:r>
      <w:proofErr w:type="spellEnd"/>
      <w:r w:rsidR="00E60A68" w:rsidRPr="00E60A68">
        <w:t xml:space="preserve"> </w:t>
      </w:r>
      <w:proofErr w:type="spellStart"/>
      <w:r w:rsidR="00E60A68" w:rsidRPr="00E60A68">
        <w:t>Benchmark</w:t>
      </w:r>
      <w:proofErr w:type="spellEnd"/>
      <w:r w:rsidR="00E60A68" w:rsidRPr="00E60A68">
        <w:t xml:space="preserve"> / G. </w:t>
      </w:r>
      <w:proofErr w:type="spellStart"/>
      <w:r w:rsidR="00E60A68" w:rsidRPr="00E60A68">
        <w:t>BrookHart</w:t>
      </w:r>
      <w:proofErr w:type="spellEnd"/>
      <w:r w:rsidR="00E60A68" w:rsidRPr="00E60A68">
        <w:t xml:space="preserve">, N. </w:t>
      </w:r>
      <w:proofErr w:type="spellStart"/>
      <w:r w:rsidR="00E60A68" w:rsidRPr="00E60A68">
        <w:t>Whitby</w:t>
      </w:r>
      <w:proofErr w:type="spellEnd"/>
      <w:r w:rsidR="00E60A68" w:rsidRPr="00E60A68">
        <w:t xml:space="preserve">. – </w:t>
      </w:r>
      <w:proofErr w:type="spellStart"/>
      <w:r w:rsidR="00E60A68" w:rsidRPr="00E60A68">
        <w:t>Cambridge</w:t>
      </w:r>
      <w:proofErr w:type="spellEnd"/>
      <w:r w:rsidR="00E60A68" w:rsidRPr="00E60A68">
        <w:t xml:space="preserve">: </w:t>
      </w:r>
      <w:proofErr w:type="spellStart"/>
      <w:r w:rsidR="00E60A68" w:rsidRPr="00E60A68">
        <w:t>Cambridge</w:t>
      </w:r>
      <w:proofErr w:type="spellEnd"/>
      <w:r w:rsidR="00E60A68" w:rsidRPr="00E60A68">
        <w:t xml:space="preserve"> </w:t>
      </w:r>
      <w:proofErr w:type="spellStart"/>
      <w:r w:rsidR="00E60A68" w:rsidRPr="00E60A68">
        <w:t>University</w:t>
      </w:r>
      <w:proofErr w:type="spellEnd"/>
      <w:r w:rsidR="00E60A68" w:rsidRPr="00E60A68">
        <w:t xml:space="preserve"> </w:t>
      </w:r>
      <w:proofErr w:type="spellStart"/>
      <w:r w:rsidR="00E60A68" w:rsidRPr="00E60A68">
        <w:t>Press</w:t>
      </w:r>
      <w:proofErr w:type="spellEnd"/>
      <w:r w:rsidR="00E60A68" w:rsidRPr="00E60A68">
        <w:t>, 2017. – 145 p.</w:t>
      </w:r>
    </w:p>
    <w:p w14:paraId="7A836321" w14:textId="69024C31" w:rsidR="00E60A68" w:rsidRPr="00E60A68" w:rsidRDefault="00DA5627" w:rsidP="00E60A68">
      <w:r>
        <w:lastRenderedPageBreak/>
        <w:t>7.</w:t>
      </w:r>
      <w:r w:rsidR="00E60A68" w:rsidRPr="00E60A68">
        <w:t xml:space="preserve"> </w:t>
      </w:r>
      <w:proofErr w:type="spellStart"/>
      <w:r w:rsidR="00E60A68" w:rsidRPr="00E60A68">
        <w:t>Brook</w:t>
      </w:r>
      <w:proofErr w:type="spellEnd"/>
      <w:r w:rsidR="00E60A68" w:rsidRPr="00E60A68">
        <w:t>–</w:t>
      </w:r>
      <w:proofErr w:type="spellStart"/>
      <w:r w:rsidR="00E60A68" w:rsidRPr="00E60A68">
        <w:t>Hart</w:t>
      </w:r>
      <w:proofErr w:type="spellEnd"/>
      <w:r w:rsidR="00E60A68" w:rsidRPr="00E60A68">
        <w:t xml:space="preserve"> G. </w:t>
      </w:r>
      <w:proofErr w:type="spellStart"/>
      <w:r w:rsidR="00E60A68" w:rsidRPr="00E60A68">
        <w:t>Complete</w:t>
      </w:r>
      <w:proofErr w:type="spellEnd"/>
      <w:r w:rsidR="00E60A68" w:rsidRPr="00E60A68">
        <w:t xml:space="preserve"> </w:t>
      </w:r>
      <w:proofErr w:type="spellStart"/>
      <w:r w:rsidR="00E60A68" w:rsidRPr="00E60A68">
        <w:t>Advanced</w:t>
      </w:r>
      <w:proofErr w:type="spellEnd"/>
      <w:r w:rsidR="00E60A68" w:rsidRPr="00E60A68">
        <w:t xml:space="preserve"> / G. </w:t>
      </w:r>
      <w:proofErr w:type="spellStart"/>
      <w:r w:rsidR="00E60A68" w:rsidRPr="00E60A68">
        <w:t>Brook-Hart</w:t>
      </w:r>
      <w:proofErr w:type="spellEnd"/>
      <w:r w:rsidR="00E60A68" w:rsidRPr="00E60A68">
        <w:t xml:space="preserve">, S. </w:t>
      </w:r>
      <w:proofErr w:type="spellStart"/>
      <w:r w:rsidR="00E60A68" w:rsidRPr="00E60A68">
        <w:t>Haines</w:t>
      </w:r>
      <w:proofErr w:type="spellEnd"/>
      <w:r w:rsidR="00E60A68" w:rsidRPr="00E60A68">
        <w:t xml:space="preserve">. – </w:t>
      </w:r>
      <w:proofErr w:type="spellStart"/>
      <w:r w:rsidR="00E60A68" w:rsidRPr="00E60A68">
        <w:t>Cambridge</w:t>
      </w:r>
      <w:proofErr w:type="spellEnd"/>
      <w:r w:rsidR="00E60A68" w:rsidRPr="00E60A68">
        <w:t xml:space="preserve">: </w:t>
      </w:r>
      <w:proofErr w:type="spellStart"/>
      <w:r w:rsidR="00E60A68" w:rsidRPr="00E60A68">
        <w:t>Cambridge</w:t>
      </w:r>
      <w:proofErr w:type="spellEnd"/>
      <w:r w:rsidR="00E60A68" w:rsidRPr="00E60A68">
        <w:t xml:space="preserve"> </w:t>
      </w:r>
      <w:proofErr w:type="spellStart"/>
      <w:r w:rsidR="00E60A68" w:rsidRPr="00E60A68">
        <w:t>University</w:t>
      </w:r>
      <w:proofErr w:type="spellEnd"/>
      <w:r w:rsidR="00E60A68" w:rsidRPr="00E60A68">
        <w:t xml:space="preserve"> </w:t>
      </w:r>
      <w:proofErr w:type="spellStart"/>
      <w:r w:rsidR="00E60A68" w:rsidRPr="00E60A68">
        <w:t>Press</w:t>
      </w:r>
      <w:proofErr w:type="spellEnd"/>
      <w:r w:rsidR="00E60A68" w:rsidRPr="00E60A68">
        <w:t>, 2017. – 145 p.</w:t>
      </w:r>
    </w:p>
    <w:p w14:paraId="1D7EF269" w14:textId="4B3D4C25" w:rsidR="00E60A68" w:rsidRPr="00752BDE" w:rsidRDefault="00DA5627" w:rsidP="00E60A68">
      <w:r>
        <w:t>8</w:t>
      </w:r>
      <w:r w:rsidR="00E60A68" w:rsidRPr="00E60A68">
        <w:t xml:space="preserve">. </w:t>
      </w:r>
      <w:proofErr w:type="spellStart"/>
      <w:r w:rsidR="00E60A68" w:rsidRPr="00E60A68">
        <w:t>Whitehead</w:t>
      </w:r>
      <w:proofErr w:type="spellEnd"/>
      <w:r w:rsidR="00E60A68" w:rsidRPr="00E60A68">
        <w:t xml:space="preserve"> R. </w:t>
      </w:r>
      <w:proofErr w:type="spellStart"/>
      <w:r w:rsidR="00E60A68" w:rsidRPr="00E60A68">
        <w:t>Pass</w:t>
      </w:r>
      <w:proofErr w:type="spellEnd"/>
      <w:r w:rsidR="00E60A68" w:rsidRPr="00E60A68">
        <w:t xml:space="preserve"> </w:t>
      </w:r>
      <w:proofErr w:type="spellStart"/>
      <w:r w:rsidR="00E60A68" w:rsidRPr="00E60A68">
        <w:t>Cambridge</w:t>
      </w:r>
      <w:proofErr w:type="spellEnd"/>
      <w:r w:rsidR="00E60A68" w:rsidRPr="00E60A68">
        <w:t xml:space="preserve"> BEC </w:t>
      </w:r>
      <w:proofErr w:type="spellStart"/>
      <w:r w:rsidR="00E60A68" w:rsidRPr="00E60A68">
        <w:t>Higher</w:t>
      </w:r>
      <w:proofErr w:type="spellEnd"/>
      <w:r w:rsidR="00E60A68" w:rsidRPr="00E60A68">
        <w:t xml:space="preserve"> / R. </w:t>
      </w:r>
      <w:proofErr w:type="spellStart"/>
      <w:r w:rsidR="00E60A68" w:rsidRPr="00E60A68">
        <w:t>Whitehead</w:t>
      </w:r>
      <w:proofErr w:type="spellEnd"/>
      <w:r w:rsidR="00E60A68" w:rsidRPr="00E60A68">
        <w:t xml:space="preserve">, M. </w:t>
      </w:r>
      <w:proofErr w:type="spellStart"/>
      <w:r w:rsidR="00E60A68" w:rsidRPr="00E60A68">
        <w:t>Black</w:t>
      </w:r>
      <w:proofErr w:type="spellEnd"/>
      <w:r w:rsidR="00E60A68" w:rsidRPr="00E60A68">
        <w:t xml:space="preserve">. – </w:t>
      </w:r>
      <w:proofErr w:type="spellStart"/>
      <w:r w:rsidR="00E60A68" w:rsidRPr="00E60A68">
        <w:t>Cambridge</w:t>
      </w:r>
      <w:proofErr w:type="spellEnd"/>
      <w:r w:rsidR="00E60A68" w:rsidRPr="00E60A68">
        <w:t xml:space="preserve">: </w:t>
      </w:r>
      <w:proofErr w:type="spellStart"/>
      <w:r w:rsidR="00E60A68" w:rsidRPr="00E60A68">
        <w:t>Summertown</w:t>
      </w:r>
      <w:proofErr w:type="spellEnd"/>
      <w:r w:rsidR="00E60A68" w:rsidRPr="00E60A68">
        <w:t xml:space="preserve"> </w:t>
      </w:r>
      <w:proofErr w:type="spellStart"/>
      <w:r w:rsidR="00E60A68" w:rsidRPr="00E60A68">
        <w:t>Publishing</w:t>
      </w:r>
      <w:proofErr w:type="spellEnd"/>
      <w:r w:rsidR="00E60A68" w:rsidRPr="00E60A68">
        <w:t>, 2016. – 48 p.</w:t>
      </w:r>
    </w:p>
    <w:permEnd w:id="1229531089"/>
    <w:p w14:paraId="2A265EB8" w14:textId="77777777" w:rsidR="00F63121" w:rsidRDefault="00F63121" w:rsidP="000B3985">
      <w:pPr>
        <w:tabs>
          <w:tab w:val="left" w:pos="0"/>
          <w:tab w:val="left" w:pos="34"/>
        </w:tabs>
        <w:spacing w:line="192" w:lineRule="auto"/>
        <w:jc w:val="both"/>
      </w:pPr>
    </w:p>
    <w:p w14:paraId="1D0C71A4" w14:textId="77777777" w:rsidR="000B3985" w:rsidRDefault="000B3985" w:rsidP="000B3985">
      <w:pPr>
        <w:pStyle w:val="2"/>
      </w:pPr>
      <w:r w:rsidRPr="000B3985"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14:paraId="24A12794" w14:textId="77777777" w:rsidTr="00F63121">
        <w:tc>
          <w:tcPr>
            <w:tcW w:w="5387" w:type="dxa"/>
          </w:tcPr>
          <w:p w14:paraId="01706E48" w14:textId="77777777" w:rsidR="00541876" w:rsidRDefault="00F63121" w:rsidP="000812C7">
            <w:pPr>
              <w:pStyle w:val="3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br/>
              <w:t>та розподіл балів</w:t>
            </w:r>
          </w:p>
          <w:p w14:paraId="5143817E" w14:textId="77777777" w:rsidR="003F5AAC" w:rsidRPr="003F5AAC" w:rsidRDefault="003F5AAC" w:rsidP="003F5AAC">
            <w:permStart w:id="2108308219" w:edGrp="everyone"/>
            <w:r w:rsidRPr="003F5AAC">
              <w:t>100% підсумкове оцінювання у вигляді іспиту (40%</w:t>
            </w:r>
            <w:r w:rsidR="006E73BD">
              <w:t>) та поточного оцінювання (60%)</w:t>
            </w:r>
          </w:p>
          <w:p w14:paraId="25CBA79A" w14:textId="77777777" w:rsidR="003F5AAC" w:rsidRPr="003F5AAC" w:rsidRDefault="003F5AAC" w:rsidP="003F5AAC">
            <w:r w:rsidRPr="003F5AAC">
              <w:t>40% - іспит</w:t>
            </w:r>
          </w:p>
          <w:p w14:paraId="10E9824F" w14:textId="77777777" w:rsidR="0070487A" w:rsidRPr="000812C7" w:rsidRDefault="003F5AAC" w:rsidP="000812C7">
            <w:pPr>
              <w:rPr>
                <w:lang w:eastAsia="ru-RU"/>
              </w:rPr>
            </w:pPr>
            <w:r w:rsidRPr="003F5AAC">
              <w:t>60% - поточне</w:t>
            </w:r>
            <w:r>
              <w:t xml:space="preserve"> </w:t>
            </w:r>
            <w:r w:rsidRPr="003F5AAC">
              <w:t xml:space="preserve">оцінювання </w:t>
            </w:r>
            <w:permEnd w:id="2108308219"/>
          </w:p>
        </w:tc>
        <w:tc>
          <w:tcPr>
            <w:tcW w:w="4536" w:type="dxa"/>
          </w:tcPr>
          <w:p w14:paraId="6938CF7D" w14:textId="77777777" w:rsidR="00541876" w:rsidRDefault="00F63121" w:rsidP="00541876">
            <w:pPr>
              <w:pStyle w:val="3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14:paraId="1B999B28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437CD07E" w14:textId="77777777" w:rsidR="00F63121" w:rsidRPr="007E5A6D" w:rsidRDefault="00F63121" w:rsidP="00F63121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265742B3" w14:textId="77777777" w:rsidR="00F63121" w:rsidRPr="0070487A" w:rsidRDefault="00F63121" w:rsidP="00F63121">
                  <w:pPr>
                    <w:pStyle w:val="4"/>
                    <w:rPr>
                      <w:lang w:eastAsia="ru-RU"/>
                    </w:rPr>
                  </w:pPr>
                  <w:proofErr w:type="spellStart"/>
                  <w:r>
                    <w:rPr>
                      <w:lang w:eastAsia="ru-RU"/>
                    </w:rPr>
                    <w:t>Національнаоцінка</w:t>
                  </w:r>
                  <w:proofErr w:type="spellEnd"/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7CA68718" w14:textId="77777777" w:rsidR="00F63121" w:rsidRPr="007E5A6D" w:rsidRDefault="00F63121" w:rsidP="00F63121">
                  <w:pPr>
                    <w:pStyle w:val="4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14:paraId="0C53086C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6EE215AF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7266D7B4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6E6DFB6A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14:paraId="0B69FCBC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6876D4E6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31D26834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6FF454E6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14:paraId="7596959E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7C117177" w14:textId="77777777" w:rsidR="00F63121" w:rsidRDefault="002315CA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</w:t>
                  </w:r>
                  <w:r>
                    <w:rPr>
                      <w:lang w:val="en-US" w:eastAsia="ru-RU"/>
                    </w:rPr>
                    <w:t>4</w:t>
                  </w:r>
                  <w:r w:rsidR="00F63121">
                    <w:rPr>
                      <w:lang w:eastAsia="ru-RU"/>
                    </w:rPr>
                    <w:t>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443AD2C6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1FB4C92D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14:paraId="485A6482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2CF6B92C" w14:textId="77777777" w:rsidR="00F63121" w:rsidRPr="002315CA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eastAsia="ru-RU"/>
                    </w:rPr>
                    <w:t>64–7</w:t>
                  </w:r>
                  <w:r w:rsidR="002315CA">
                    <w:rPr>
                      <w:lang w:val="en-US" w:eastAsia="ru-RU"/>
                    </w:rPr>
                    <w:t>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102AA0AF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4E6308EE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14:paraId="4A82362F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4ECEA518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68A069B3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6D03EC04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14:paraId="519DDC77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00659619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543BFB92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1C2EFC9D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14:paraId="3A54C84C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301F9B5F" w14:textId="77777777" w:rsidR="00F63121" w:rsidRDefault="002315CA" w:rsidP="00F63121">
                  <w:pPr>
                    <w:rPr>
                      <w:lang w:eastAsia="ru-RU"/>
                    </w:rPr>
                  </w:pPr>
                  <w:r>
                    <w:rPr>
                      <w:lang w:val="en-US" w:eastAsia="ru-RU"/>
                    </w:rPr>
                    <w:t>0</w:t>
                  </w:r>
                  <w:r w:rsidR="00F63121">
                    <w:rPr>
                      <w:lang w:eastAsia="ru-RU"/>
                    </w:rPr>
                    <w:t>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479852B2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14:paraId="39A93F92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14:paraId="2CF893C4" w14:textId="77777777"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574983DE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14:paraId="6194CD9F" w14:textId="77777777"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14:paraId="557811EF" w14:textId="77777777"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14:paraId="7A54EE5D" w14:textId="77777777" w:rsidR="0075767F" w:rsidRDefault="0075767F" w:rsidP="0075767F">
      <w:permStart w:id="242625178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14:paraId="27495F3F" w14:textId="77777777"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16" w:history="1">
        <w:r w:rsidRPr="00E2118C">
          <w:rPr>
            <w:rStyle w:val="a5"/>
          </w:rPr>
          <w:t>http://blogs.kpi.kharkov.ua/v2/nv/akademichna-dobrochesnist/</w:t>
        </w:r>
      </w:hyperlink>
    </w:p>
    <w:permEnd w:id="242625178"/>
    <w:p w14:paraId="44D7B84C" w14:textId="77777777" w:rsidR="00B14439" w:rsidRDefault="00B14439" w:rsidP="0075767F"/>
    <w:p w14:paraId="22C60F3B" w14:textId="77777777" w:rsidR="00B14439" w:rsidRDefault="00B14439" w:rsidP="00B14439">
      <w:pPr>
        <w:pStyle w:val="2"/>
      </w:pPr>
      <w:permStart w:id="1229785129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87"/>
        <w:gridCol w:w="3487"/>
        <w:gridCol w:w="3163"/>
      </w:tblGrid>
      <w:tr w:rsidR="00B14439" w:rsidRPr="00B14439" w14:paraId="639D43A7" w14:textId="77777777" w:rsidTr="00816D26">
        <w:tc>
          <w:tcPr>
            <w:tcW w:w="1720" w:type="pct"/>
          </w:tcPr>
          <w:p w14:paraId="2343192F" w14:textId="57612C5B" w:rsidR="00B14439" w:rsidRPr="00B14439" w:rsidRDefault="00B14439" w:rsidP="00B14439">
            <w:proofErr w:type="spellStart"/>
            <w:r w:rsidRPr="00B14439">
              <w:t>Силабус</w:t>
            </w:r>
            <w:proofErr w:type="spellEnd"/>
            <w:r w:rsidRPr="00B14439">
              <w:t xml:space="preserve"> погоджено</w:t>
            </w:r>
            <w:r w:rsidR="001F2E87">
              <w:t xml:space="preserve">    27.04. 2023</w:t>
            </w:r>
          </w:p>
        </w:tc>
        <w:tc>
          <w:tcPr>
            <w:tcW w:w="1720" w:type="pct"/>
          </w:tcPr>
          <w:p w14:paraId="6029F63D" w14:textId="77777777" w:rsidR="00B14439" w:rsidRDefault="00B14439" w:rsidP="00B14439">
            <w:r w:rsidRPr="00B14439">
              <w:t>Дата погодження, підпис</w:t>
            </w:r>
          </w:p>
          <w:p w14:paraId="44D87E04" w14:textId="77777777" w:rsidR="00816D26" w:rsidRPr="00B14439" w:rsidRDefault="00816D26" w:rsidP="00B14439"/>
        </w:tc>
        <w:tc>
          <w:tcPr>
            <w:tcW w:w="1560" w:type="pct"/>
          </w:tcPr>
          <w:p w14:paraId="406742F5" w14:textId="77777777" w:rsidR="00B14439" w:rsidRDefault="00B14439" w:rsidP="00816D26">
            <w:pPr>
              <w:pStyle w:val="4"/>
            </w:pPr>
            <w:r w:rsidRPr="00B14439">
              <w:t>Завідувач кафедри</w:t>
            </w:r>
          </w:p>
          <w:p w14:paraId="5480933C" w14:textId="77777777" w:rsidR="00816D26" w:rsidRPr="00B14439" w:rsidRDefault="008456F8" w:rsidP="00B14439">
            <w:r>
              <w:t>Тетяна ГОНЧАРЕНКО</w:t>
            </w:r>
          </w:p>
        </w:tc>
      </w:tr>
      <w:tr w:rsidR="00B14439" w:rsidRPr="00B14439" w14:paraId="787C28A3" w14:textId="77777777" w:rsidTr="00816D26">
        <w:tc>
          <w:tcPr>
            <w:tcW w:w="1720" w:type="pct"/>
          </w:tcPr>
          <w:p w14:paraId="23395C39" w14:textId="77777777" w:rsidR="00B14439" w:rsidRPr="00B14439" w:rsidRDefault="00B14439" w:rsidP="00B14439"/>
        </w:tc>
        <w:tc>
          <w:tcPr>
            <w:tcW w:w="1720" w:type="pct"/>
          </w:tcPr>
          <w:p w14:paraId="6A93C887" w14:textId="77777777" w:rsidR="00B14439" w:rsidRDefault="00B14439" w:rsidP="00B14439">
            <w:r w:rsidRPr="00B14439">
              <w:t>Дата погодження, підпис</w:t>
            </w:r>
          </w:p>
          <w:p w14:paraId="4280CA5F" w14:textId="77777777" w:rsidR="00816D26" w:rsidRPr="00B14439" w:rsidRDefault="00816D26" w:rsidP="00B14439"/>
        </w:tc>
        <w:tc>
          <w:tcPr>
            <w:tcW w:w="1560" w:type="pct"/>
          </w:tcPr>
          <w:p w14:paraId="33B63C31" w14:textId="77777777" w:rsidR="00816D26" w:rsidRDefault="00816D26" w:rsidP="005437B7">
            <w:pPr>
              <w:pStyle w:val="4"/>
            </w:pPr>
            <w:r w:rsidRPr="00B14439">
              <w:t>Гарант О</w:t>
            </w:r>
            <w:r w:rsidR="005437B7">
              <w:t>П</w:t>
            </w:r>
          </w:p>
          <w:p w14:paraId="61E0647E" w14:textId="21AC0A04" w:rsidR="00DA5627" w:rsidRPr="00DA5627" w:rsidRDefault="002B1E7F" w:rsidP="00DA5627">
            <w:r>
              <w:t>Юлія ЛИТВИНОВА</w:t>
            </w:r>
          </w:p>
        </w:tc>
      </w:tr>
      <w:permEnd w:id="1229785129"/>
    </w:tbl>
    <w:p w14:paraId="4E2FE083" w14:textId="77777777" w:rsidR="00B14439" w:rsidRPr="00B14439" w:rsidRDefault="00B14439" w:rsidP="00B14439"/>
    <w:p w14:paraId="1DC4DFA1" w14:textId="77777777" w:rsidR="00A631F1" w:rsidRPr="00A631F1" w:rsidRDefault="00A631F1" w:rsidP="00A631F1"/>
    <w:sectPr w:rsidR="00A631F1" w:rsidRPr="00A631F1" w:rsidSect="00C06EE9">
      <w:footerReference w:type="default" r:id="rId17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E09A1B" w14:textId="77777777" w:rsidR="00E65587" w:rsidRDefault="00E65587" w:rsidP="00C06EE9">
      <w:r>
        <w:separator/>
      </w:r>
    </w:p>
  </w:endnote>
  <w:endnote w:type="continuationSeparator" w:id="0">
    <w:p w14:paraId="775AEF1E" w14:textId="77777777" w:rsidR="00E65587" w:rsidRDefault="00E65587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56798" w14:textId="77777777" w:rsidR="00C06EE9" w:rsidRDefault="00000000" w:rsidP="00C06EE9">
    <w:pPr>
      <w:pStyle w:val="ab"/>
      <w:jc w:val="right"/>
    </w:pPr>
    <w:r>
      <w:rPr>
        <w:noProof/>
      </w:rPr>
      <w:pict w14:anchorId="6FB60BA4">
        <v:shapetype id="_x0000_t202" coordsize="21600,21600" o:spt="202" path="m,l,21600r21600,l21600,xe">
          <v:stroke joinstyle="miter"/>
          <v:path gradientshapeok="t" o:connecttype="rect"/>
        </v:shapetype>
        <v:shape id="Text Box 10" o:spid="_x0000_s1026" type="#_x0000_t202" style="position:absolute;left:0;text-align:left;margin-left:-6.45pt;margin-top:784.55pt;width:316.5pt;height:21.7pt;z-index:251659264;visibility:visible;mso-position-vertical-relative:pag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" fillcolor="white [3201]" stroked="f" strokeweight=".5pt">
          <v:textbox>
            <w:txbxContent>
              <w:sdt>
                <w:sdtPr>
                  <w:alias w:val="Title"/>
                  <w:tag w:val=""/>
                  <w:id w:val="-1447222568"/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:text/>
                </w:sdtPr>
                <w:sdtContent>
                  <w:p w14:paraId="285D9BEF" w14:textId="3895E650" w:rsidR="00DD297D" w:rsidRPr="00DD297D" w:rsidRDefault="00F578D6" w:rsidP="00DD297D">
                    <w:pPr>
                      <w:pStyle w:val="FooterText"/>
                    </w:pPr>
                    <w:r>
                      <w:t>ІНОЗЕМНА МОВА ДЛЯ ПРОФЕСІЙНОЇ КОМУНІКАЦІЇ</w:t>
                    </w:r>
                  </w:p>
                </w:sdtContent>
              </w:sdt>
            </w:txbxContent>
          </v:textbox>
          <w10:wrap anchory="page"/>
        </v:shape>
      </w:pict>
    </w:r>
    <w:r w:rsidR="00C06EE9">
      <w:rPr>
        <w:noProof/>
        <w:lang w:val="ru-RU" w:eastAsia="ru-RU"/>
      </w:rPr>
      <w:drawing>
        <wp:inline distT="0" distB="0" distL="0" distR="0" wp14:anchorId="35E98FEF" wp14:editId="5C439951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C5D238" w14:textId="77777777" w:rsidR="00E65587" w:rsidRDefault="00E65587" w:rsidP="00C06EE9">
      <w:r>
        <w:separator/>
      </w:r>
    </w:p>
  </w:footnote>
  <w:footnote w:type="continuationSeparator" w:id="0">
    <w:p w14:paraId="4F1BDC15" w14:textId="77777777" w:rsidR="00E65587" w:rsidRDefault="00E65587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89629CD"/>
    <w:multiLevelType w:val="hybridMultilevel"/>
    <w:tmpl w:val="26168A70"/>
    <w:lvl w:ilvl="0" w:tplc="2FB450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97D69B3"/>
    <w:multiLevelType w:val="hybridMultilevel"/>
    <w:tmpl w:val="83665BDE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6969167">
    <w:abstractNumId w:val="12"/>
  </w:num>
  <w:num w:numId="2" w16cid:durableId="346953478">
    <w:abstractNumId w:val="9"/>
  </w:num>
  <w:num w:numId="3" w16cid:durableId="1468208428">
    <w:abstractNumId w:val="7"/>
  </w:num>
  <w:num w:numId="4" w16cid:durableId="1183934329">
    <w:abstractNumId w:val="6"/>
  </w:num>
  <w:num w:numId="5" w16cid:durableId="818769659">
    <w:abstractNumId w:val="5"/>
  </w:num>
  <w:num w:numId="6" w16cid:durableId="1913151815">
    <w:abstractNumId w:val="4"/>
  </w:num>
  <w:num w:numId="7" w16cid:durableId="113141432">
    <w:abstractNumId w:val="8"/>
  </w:num>
  <w:num w:numId="8" w16cid:durableId="2145388878">
    <w:abstractNumId w:val="3"/>
  </w:num>
  <w:num w:numId="9" w16cid:durableId="470749321">
    <w:abstractNumId w:val="2"/>
  </w:num>
  <w:num w:numId="10" w16cid:durableId="1639918683">
    <w:abstractNumId w:val="1"/>
  </w:num>
  <w:num w:numId="11" w16cid:durableId="1571111657">
    <w:abstractNumId w:val="0"/>
  </w:num>
  <w:num w:numId="12" w16cid:durableId="1813710624">
    <w:abstractNumId w:val="9"/>
  </w:num>
  <w:num w:numId="13" w16cid:durableId="1193036721">
    <w:abstractNumId w:val="7"/>
  </w:num>
  <w:num w:numId="14" w16cid:durableId="339160152">
    <w:abstractNumId w:val="6"/>
  </w:num>
  <w:num w:numId="15" w16cid:durableId="1350639079">
    <w:abstractNumId w:val="5"/>
  </w:num>
  <w:num w:numId="16" w16cid:durableId="2046102868">
    <w:abstractNumId w:val="4"/>
  </w:num>
  <w:num w:numId="17" w16cid:durableId="2043240847">
    <w:abstractNumId w:val="8"/>
  </w:num>
  <w:num w:numId="18" w16cid:durableId="1459181525">
    <w:abstractNumId w:val="3"/>
  </w:num>
  <w:num w:numId="19" w16cid:durableId="1175921333">
    <w:abstractNumId w:val="2"/>
  </w:num>
  <w:num w:numId="20" w16cid:durableId="1903371344">
    <w:abstractNumId w:val="1"/>
  </w:num>
  <w:num w:numId="21" w16cid:durableId="446699076">
    <w:abstractNumId w:val="0"/>
  </w:num>
  <w:num w:numId="22" w16cid:durableId="1309823811">
    <w:abstractNumId w:val="9"/>
  </w:num>
  <w:num w:numId="23" w16cid:durableId="1551919459">
    <w:abstractNumId w:val="7"/>
  </w:num>
  <w:num w:numId="24" w16cid:durableId="785661834">
    <w:abstractNumId w:val="6"/>
  </w:num>
  <w:num w:numId="25" w16cid:durableId="1886670839">
    <w:abstractNumId w:val="5"/>
  </w:num>
  <w:num w:numId="26" w16cid:durableId="1326207615">
    <w:abstractNumId w:val="4"/>
  </w:num>
  <w:num w:numId="27" w16cid:durableId="1225220220">
    <w:abstractNumId w:val="8"/>
  </w:num>
  <w:num w:numId="28" w16cid:durableId="1269309283">
    <w:abstractNumId w:val="3"/>
  </w:num>
  <w:num w:numId="29" w16cid:durableId="128281125">
    <w:abstractNumId w:val="2"/>
  </w:num>
  <w:num w:numId="30" w16cid:durableId="679281275">
    <w:abstractNumId w:val="1"/>
  </w:num>
  <w:num w:numId="31" w16cid:durableId="521169390">
    <w:abstractNumId w:val="0"/>
  </w:num>
  <w:num w:numId="32" w16cid:durableId="4944427">
    <w:abstractNumId w:val="11"/>
  </w:num>
  <w:num w:numId="33" w16cid:durableId="140471803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ocumentProtection w:edit="readOnly" w:formatting="1" w:enforcement="0"/>
  <w:styleLockTheme/>
  <w:styleLockQFSet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150B3D"/>
    <w:rsid w:val="00010415"/>
    <w:rsid w:val="00013EAA"/>
    <w:rsid w:val="00021C93"/>
    <w:rsid w:val="00046249"/>
    <w:rsid w:val="00047FE3"/>
    <w:rsid w:val="00075B18"/>
    <w:rsid w:val="000812C7"/>
    <w:rsid w:val="00083A30"/>
    <w:rsid w:val="000B01CA"/>
    <w:rsid w:val="000B1877"/>
    <w:rsid w:val="000B3985"/>
    <w:rsid w:val="000B45CE"/>
    <w:rsid w:val="000C55C3"/>
    <w:rsid w:val="000E113F"/>
    <w:rsid w:val="000F30C7"/>
    <w:rsid w:val="001078C9"/>
    <w:rsid w:val="00127856"/>
    <w:rsid w:val="00150B3D"/>
    <w:rsid w:val="001528D0"/>
    <w:rsid w:val="00165405"/>
    <w:rsid w:val="0017389F"/>
    <w:rsid w:val="001A5992"/>
    <w:rsid w:val="001A69EB"/>
    <w:rsid w:val="001B2A58"/>
    <w:rsid w:val="001B2FD3"/>
    <w:rsid w:val="001C1FA5"/>
    <w:rsid w:val="001D12B1"/>
    <w:rsid w:val="001E16FA"/>
    <w:rsid w:val="001E763B"/>
    <w:rsid w:val="001F1253"/>
    <w:rsid w:val="001F2E87"/>
    <w:rsid w:val="001F3C0F"/>
    <w:rsid w:val="001F6E83"/>
    <w:rsid w:val="00200622"/>
    <w:rsid w:val="00200A47"/>
    <w:rsid w:val="00202E0B"/>
    <w:rsid w:val="00205CCE"/>
    <w:rsid w:val="00212E99"/>
    <w:rsid w:val="002245E1"/>
    <w:rsid w:val="002315CA"/>
    <w:rsid w:val="00233B20"/>
    <w:rsid w:val="002516D7"/>
    <w:rsid w:val="00253313"/>
    <w:rsid w:val="002865E0"/>
    <w:rsid w:val="00296411"/>
    <w:rsid w:val="002A0E71"/>
    <w:rsid w:val="002B1E7F"/>
    <w:rsid w:val="002D6D9B"/>
    <w:rsid w:val="002F5364"/>
    <w:rsid w:val="00306A56"/>
    <w:rsid w:val="00314FBD"/>
    <w:rsid w:val="00320DAB"/>
    <w:rsid w:val="003240FB"/>
    <w:rsid w:val="00354B81"/>
    <w:rsid w:val="00357A9E"/>
    <w:rsid w:val="00371D61"/>
    <w:rsid w:val="003768CC"/>
    <w:rsid w:val="00384A2D"/>
    <w:rsid w:val="003A1759"/>
    <w:rsid w:val="003B29CA"/>
    <w:rsid w:val="003B2F2B"/>
    <w:rsid w:val="003C0CF1"/>
    <w:rsid w:val="003E1194"/>
    <w:rsid w:val="003E6EBE"/>
    <w:rsid w:val="003F0D8E"/>
    <w:rsid w:val="003F5A91"/>
    <w:rsid w:val="003F5AAC"/>
    <w:rsid w:val="003F766B"/>
    <w:rsid w:val="0040785D"/>
    <w:rsid w:val="00415EA4"/>
    <w:rsid w:val="004202CC"/>
    <w:rsid w:val="00431668"/>
    <w:rsid w:val="00433AE8"/>
    <w:rsid w:val="00436EA4"/>
    <w:rsid w:val="004419B6"/>
    <w:rsid w:val="00452482"/>
    <w:rsid w:val="00472F00"/>
    <w:rsid w:val="00480E9C"/>
    <w:rsid w:val="00485C8A"/>
    <w:rsid w:val="00491044"/>
    <w:rsid w:val="004C24B7"/>
    <w:rsid w:val="004C5FD3"/>
    <w:rsid w:val="004D19DF"/>
    <w:rsid w:val="004D3AD8"/>
    <w:rsid w:val="004E370A"/>
    <w:rsid w:val="004F3F1E"/>
    <w:rsid w:val="004F5495"/>
    <w:rsid w:val="00527DC3"/>
    <w:rsid w:val="00541876"/>
    <w:rsid w:val="005437B7"/>
    <w:rsid w:val="00565892"/>
    <w:rsid w:val="0056671A"/>
    <w:rsid w:val="005677FF"/>
    <w:rsid w:val="00590D12"/>
    <w:rsid w:val="00591199"/>
    <w:rsid w:val="005922F7"/>
    <w:rsid w:val="005B765E"/>
    <w:rsid w:val="005D68E5"/>
    <w:rsid w:val="005D7EE4"/>
    <w:rsid w:val="006053F2"/>
    <w:rsid w:val="0060598A"/>
    <w:rsid w:val="00634876"/>
    <w:rsid w:val="0064499C"/>
    <w:rsid w:val="00646389"/>
    <w:rsid w:val="006804EC"/>
    <w:rsid w:val="0068253C"/>
    <w:rsid w:val="006C1B27"/>
    <w:rsid w:val="006D06E1"/>
    <w:rsid w:val="006E143D"/>
    <w:rsid w:val="006E73BD"/>
    <w:rsid w:val="006F0EBE"/>
    <w:rsid w:val="0070487A"/>
    <w:rsid w:val="007117D4"/>
    <w:rsid w:val="007157AE"/>
    <w:rsid w:val="00722CAD"/>
    <w:rsid w:val="0072528F"/>
    <w:rsid w:val="00735F4F"/>
    <w:rsid w:val="007372E5"/>
    <w:rsid w:val="007400B5"/>
    <w:rsid w:val="00744389"/>
    <w:rsid w:val="00752BDE"/>
    <w:rsid w:val="007574A2"/>
    <w:rsid w:val="0075767F"/>
    <w:rsid w:val="00792119"/>
    <w:rsid w:val="007B6024"/>
    <w:rsid w:val="007B7FBA"/>
    <w:rsid w:val="007C5A6C"/>
    <w:rsid w:val="007E5A6D"/>
    <w:rsid w:val="007F07D1"/>
    <w:rsid w:val="00806F52"/>
    <w:rsid w:val="00810F34"/>
    <w:rsid w:val="00815385"/>
    <w:rsid w:val="00816D26"/>
    <w:rsid w:val="00820C15"/>
    <w:rsid w:val="00827F82"/>
    <w:rsid w:val="008350AB"/>
    <w:rsid w:val="00843239"/>
    <w:rsid w:val="00844C12"/>
    <w:rsid w:val="008456F8"/>
    <w:rsid w:val="008470A2"/>
    <w:rsid w:val="008A51A9"/>
    <w:rsid w:val="008B10FF"/>
    <w:rsid w:val="008C264C"/>
    <w:rsid w:val="008C757E"/>
    <w:rsid w:val="008C78BA"/>
    <w:rsid w:val="008D2336"/>
    <w:rsid w:val="008E063A"/>
    <w:rsid w:val="008E1074"/>
    <w:rsid w:val="008F4261"/>
    <w:rsid w:val="00924E79"/>
    <w:rsid w:val="0092734B"/>
    <w:rsid w:val="009417C1"/>
    <w:rsid w:val="00944B4D"/>
    <w:rsid w:val="00946640"/>
    <w:rsid w:val="00954CA4"/>
    <w:rsid w:val="009564BB"/>
    <w:rsid w:val="00970BD2"/>
    <w:rsid w:val="009B49B5"/>
    <w:rsid w:val="009C63D6"/>
    <w:rsid w:val="009D533B"/>
    <w:rsid w:val="009E1A11"/>
    <w:rsid w:val="009F3C47"/>
    <w:rsid w:val="009F66C8"/>
    <w:rsid w:val="00A06DA1"/>
    <w:rsid w:val="00A232E6"/>
    <w:rsid w:val="00A23E81"/>
    <w:rsid w:val="00A320A6"/>
    <w:rsid w:val="00A32734"/>
    <w:rsid w:val="00A3293E"/>
    <w:rsid w:val="00A40F06"/>
    <w:rsid w:val="00A631F1"/>
    <w:rsid w:val="00A9128B"/>
    <w:rsid w:val="00AD090C"/>
    <w:rsid w:val="00AD672D"/>
    <w:rsid w:val="00AF6D59"/>
    <w:rsid w:val="00B14439"/>
    <w:rsid w:val="00B2225F"/>
    <w:rsid w:val="00B37E56"/>
    <w:rsid w:val="00B46EF1"/>
    <w:rsid w:val="00B54F7F"/>
    <w:rsid w:val="00B84027"/>
    <w:rsid w:val="00BB212B"/>
    <w:rsid w:val="00BC0AFD"/>
    <w:rsid w:val="00BC5421"/>
    <w:rsid w:val="00BD0F9C"/>
    <w:rsid w:val="00BE04FF"/>
    <w:rsid w:val="00BF089A"/>
    <w:rsid w:val="00BF1F9A"/>
    <w:rsid w:val="00BF2347"/>
    <w:rsid w:val="00BF5E6B"/>
    <w:rsid w:val="00C060EE"/>
    <w:rsid w:val="00C06EE9"/>
    <w:rsid w:val="00C53240"/>
    <w:rsid w:val="00C65A18"/>
    <w:rsid w:val="00C66615"/>
    <w:rsid w:val="00C6756A"/>
    <w:rsid w:val="00C72321"/>
    <w:rsid w:val="00C84C48"/>
    <w:rsid w:val="00C94255"/>
    <w:rsid w:val="00CA09C7"/>
    <w:rsid w:val="00CB1657"/>
    <w:rsid w:val="00CE52D3"/>
    <w:rsid w:val="00CE5A23"/>
    <w:rsid w:val="00CE7BAD"/>
    <w:rsid w:val="00CF0067"/>
    <w:rsid w:val="00D1344F"/>
    <w:rsid w:val="00D36AEB"/>
    <w:rsid w:val="00D51A18"/>
    <w:rsid w:val="00D74EED"/>
    <w:rsid w:val="00D82A78"/>
    <w:rsid w:val="00DA41AA"/>
    <w:rsid w:val="00DA5627"/>
    <w:rsid w:val="00DB5076"/>
    <w:rsid w:val="00DB717D"/>
    <w:rsid w:val="00DB7583"/>
    <w:rsid w:val="00DC229F"/>
    <w:rsid w:val="00DC5A24"/>
    <w:rsid w:val="00DD297D"/>
    <w:rsid w:val="00DD3912"/>
    <w:rsid w:val="00DE6D44"/>
    <w:rsid w:val="00DE79E2"/>
    <w:rsid w:val="00DF33A2"/>
    <w:rsid w:val="00DF7F92"/>
    <w:rsid w:val="00E0479E"/>
    <w:rsid w:val="00E101C4"/>
    <w:rsid w:val="00E12F3A"/>
    <w:rsid w:val="00E13305"/>
    <w:rsid w:val="00E15B6C"/>
    <w:rsid w:val="00E52E9E"/>
    <w:rsid w:val="00E60A68"/>
    <w:rsid w:val="00E649FF"/>
    <w:rsid w:val="00E65587"/>
    <w:rsid w:val="00E67738"/>
    <w:rsid w:val="00E7322D"/>
    <w:rsid w:val="00E770A6"/>
    <w:rsid w:val="00E906B4"/>
    <w:rsid w:val="00EB2DF1"/>
    <w:rsid w:val="00EB54F7"/>
    <w:rsid w:val="00ED6231"/>
    <w:rsid w:val="00EE1A94"/>
    <w:rsid w:val="00EF78BE"/>
    <w:rsid w:val="00F071BB"/>
    <w:rsid w:val="00F302A8"/>
    <w:rsid w:val="00F47B67"/>
    <w:rsid w:val="00F578D6"/>
    <w:rsid w:val="00F63121"/>
    <w:rsid w:val="00F651C2"/>
    <w:rsid w:val="00F82F91"/>
    <w:rsid w:val="00FA1F45"/>
    <w:rsid w:val="00FC139D"/>
    <w:rsid w:val="00FE37B5"/>
    <w:rsid w:val="00FE7FDE"/>
    <w:rsid w:val="00FF325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C1E9AD0"/>
  <w15:docId w15:val="{226A7041-6D3A-4378-8498-88009BDF6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11">
    <w:name w:val="Неразрешенное упоминание1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Normal (Web)"/>
    <w:basedOn w:val="a"/>
    <w:uiPriority w:val="99"/>
    <w:semiHidden/>
    <w:unhideWhenUsed/>
    <w:locked/>
    <w:rsid w:val="0064499C"/>
    <w:rPr>
      <w:rFonts w:ascii="Times New Roman" w:hAnsi="Times New Roman" w:cs="Times New Roman"/>
      <w:sz w:val="24"/>
      <w:szCs w:val="24"/>
    </w:rPr>
  </w:style>
  <w:style w:type="paragraph" w:styleId="af">
    <w:name w:val="Body Text"/>
    <w:basedOn w:val="a"/>
    <w:link w:val="af0"/>
    <w:uiPriority w:val="99"/>
    <w:semiHidden/>
    <w:unhideWhenUsed/>
    <w:locked/>
    <w:rsid w:val="00075B18"/>
    <w:pPr>
      <w:spacing w:after="120"/>
    </w:pPr>
  </w:style>
  <w:style w:type="character" w:customStyle="1" w:styleId="af0">
    <w:name w:val="Основной текст Знак"/>
    <w:basedOn w:val="a0"/>
    <w:link w:val="af"/>
    <w:uiPriority w:val="99"/>
    <w:semiHidden/>
    <w:rsid w:val="00075B18"/>
    <w:rPr>
      <w:color w:val="000000" w:themeColor="text1"/>
      <w:lang w:val="uk-UA"/>
    </w:rPr>
  </w:style>
  <w:style w:type="character" w:styleId="af1">
    <w:name w:val="FollowedHyperlink"/>
    <w:basedOn w:val="a0"/>
    <w:uiPriority w:val="99"/>
    <w:semiHidden/>
    <w:unhideWhenUsed/>
    <w:locked/>
    <w:rsid w:val="00722CAD"/>
    <w:rPr>
      <w:color w:val="954F72" w:themeColor="followedHyperlink"/>
      <w:u w:val="single"/>
    </w:rPr>
  </w:style>
  <w:style w:type="character" w:styleId="af2">
    <w:name w:val="Unresolved Mention"/>
    <w:basedOn w:val="a0"/>
    <w:uiPriority w:val="99"/>
    <w:semiHidden/>
    <w:unhideWhenUsed/>
    <w:rsid w:val="00722C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eb.kpi.kharkov.ua/foreign/shtat-kafedri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blogs.kpi.kharkov.ua/v2/nv/akademichna-dobrochesnist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etiana.Goncharenko@khpi.edu.u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eb.kpi.kharkov.ua/foreign/shtat-kafedri/" TargetMode="Externa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mailto:olga.lazaryeva@khpi.edu.ua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5701A8-E1D6-4D13-A4B0-CC36B59AA3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8</TotalTime>
  <Pages>5</Pages>
  <Words>1687</Words>
  <Characters>9617</Characters>
  <Application>Microsoft Office Word</Application>
  <DocSecurity>0</DocSecurity>
  <Lines>80</Lines>
  <Paragraphs>2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ІНОЗЕМНА МОВА ДЛЯ ПРОФЕСІЙНОЇ КОМУНІКАЦІЇ</vt:lpstr>
      <vt:lpstr>Назва дисципліни</vt:lpstr>
    </vt:vector>
  </TitlesOfParts>
  <Company/>
  <LinksUpToDate>false</LinksUpToDate>
  <CharactersWithSpaces>1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ІНОЗЕМНА МОВА ДЛЯ ПРОФЕСІЙНОЇ КОМУНІКАЦІЇ</dc:title>
  <dc:subject/>
  <dc:creator>Valentin K</dc:creator>
  <cp:keywords/>
  <dc:description/>
  <cp:lastModifiedBy>Виктория Гращенкова</cp:lastModifiedBy>
  <cp:revision>89</cp:revision>
  <cp:lastPrinted>2023-04-06T03:01:00Z</cp:lastPrinted>
  <dcterms:created xsi:type="dcterms:W3CDTF">2023-06-15T06:34:00Z</dcterms:created>
  <dcterms:modified xsi:type="dcterms:W3CDTF">2023-06-24T19:23:00Z</dcterms:modified>
</cp:coreProperties>
</file>